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CA15ED" w14:textId="12CFE35D" w:rsidR="007A3BFA" w:rsidRPr="00615F3F" w:rsidRDefault="00D74F6A" w:rsidP="005C0379">
      <w:pPr>
        <w:pStyle w:val="1"/>
        <w:rPr>
          <w:lang w:val="en-US"/>
        </w:rPr>
      </w:pPr>
      <w:r w:rsidRPr="005C0379">
        <w:rPr>
          <w:lang w:val="en-US"/>
        </w:rPr>
        <w:t xml:space="preserve">PRODUCT </w:t>
      </w:r>
      <w:r w:rsidR="00493289">
        <w:rPr>
          <w:lang w:val="en-US"/>
        </w:rPr>
        <w:t>ID</w:t>
      </w:r>
      <w:r w:rsidR="00E67EB8">
        <w:rPr>
          <w:rFonts w:hint="eastAsia"/>
          <w:lang w:val="en-US" w:eastAsia="zh-CN"/>
        </w:rPr>
        <w:t>产品</w:t>
      </w:r>
      <w:r w:rsidR="00E67EB8">
        <w:rPr>
          <w:rFonts w:hint="eastAsia"/>
          <w:lang w:val="en-US" w:eastAsia="zh-CN"/>
        </w:rPr>
        <w:t>ID</w:t>
      </w:r>
    </w:p>
    <w:p w14:paraId="6CB7E8FB" w14:textId="77777777" w:rsidR="00D74F6A" w:rsidRPr="00115485" w:rsidRDefault="00D74F6A" w:rsidP="00313F83">
      <w:pPr>
        <w:jc w:val="center"/>
        <w:rPr>
          <w:b/>
          <w:szCs w:val="16"/>
          <w:lang w:val="en-US"/>
        </w:rPr>
      </w:pP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68"/>
        <w:gridCol w:w="283"/>
        <w:gridCol w:w="4819"/>
        <w:gridCol w:w="1137"/>
        <w:gridCol w:w="1959"/>
      </w:tblGrid>
      <w:tr w:rsidR="007A3BFA" w:rsidRPr="005C0379" w14:paraId="54297F88" w14:textId="77777777" w:rsidTr="006C7633">
        <w:trPr>
          <w:trHeight w:val="340"/>
          <w:jc w:val="center"/>
        </w:trPr>
        <w:tc>
          <w:tcPr>
            <w:tcW w:w="1084" w:type="pct"/>
            <w:tcBorders>
              <w:top w:val="single" w:sz="8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BF3575" w14:textId="77777777" w:rsidR="00E67EB8" w:rsidRDefault="009573D2" w:rsidP="005C0379">
            <w:pPr>
              <w:rPr>
                <w:b/>
                <w:bCs/>
                <w:szCs w:val="16"/>
                <w:lang w:val="en-US"/>
              </w:rPr>
            </w:pPr>
            <w:r w:rsidRPr="00F624B9">
              <w:rPr>
                <w:b/>
                <w:bCs/>
                <w:szCs w:val="18"/>
                <w:lang w:val="en-US"/>
              </w:rPr>
              <w:t>Operator’s</w:t>
            </w:r>
            <w:r w:rsidRPr="0073070F">
              <w:rPr>
                <w:b/>
                <w:bCs/>
                <w:szCs w:val="16"/>
                <w:lang w:val="en-US"/>
              </w:rPr>
              <w:t xml:space="preserve"> Name</w:t>
            </w:r>
          </w:p>
          <w:p w14:paraId="004CF5D0" w14:textId="26E4E2CB" w:rsidR="007A3BFA" w:rsidRPr="005C0379" w:rsidRDefault="00B43527" w:rsidP="005C0379">
            <w:pPr>
              <w:rPr>
                <w:bCs/>
                <w:szCs w:val="16"/>
              </w:rPr>
            </w:pPr>
            <w:r>
              <w:rPr>
                <w:rFonts w:hint="eastAsia"/>
                <w:b/>
                <w:bCs/>
                <w:szCs w:val="16"/>
                <w:lang w:val="en-US" w:eastAsia="zh-CN"/>
              </w:rPr>
              <w:t>企业</w:t>
            </w:r>
            <w:r w:rsidR="00E67EB8">
              <w:rPr>
                <w:rFonts w:hint="eastAsia"/>
                <w:b/>
                <w:bCs/>
                <w:szCs w:val="16"/>
                <w:lang w:val="en-US" w:eastAsia="zh-CN"/>
              </w:rPr>
              <w:t>名称</w:t>
            </w:r>
          </w:p>
        </w:tc>
        <w:tc>
          <w:tcPr>
            <w:tcW w:w="3916" w:type="pct"/>
            <w:gridSpan w:val="4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237ED7CC" w14:textId="17DB540C" w:rsidR="007A3BFA" w:rsidRPr="005C0379" w:rsidRDefault="00B6214C" w:rsidP="005C0379">
            <w:pPr>
              <w:pStyle w:val="a4"/>
              <w:rPr>
                <w:bCs/>
                <w:szCs w:val="16"/>
              </w:rPr>
            </w:pPr>
            <w:sdt>
              <w:sdtPr>
                <w:rPr>
                  <w:rStyle w:val="Verdanaen8"/>
                </w:rPr>
                <w:id w:val="-1954548934"/>
                <w:placeholder>
                  <w:docPart w:val="BFD8F389ECEC457AA586247CB7E47980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8B66D5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在此输入</w:t>
                </w:r>
              </w:sdtContent>
            </w:sdt>
          </w:p>
        </w:tc>
      </w:tr>
      <w:tr w:rsidR="00815D9E" w:rsidRPr="005C0379" w14:paraId="18B8A52B" w14:textId="77777777" w:rsidTr="006C7633">
        <w:trPr>
          <w:trHeight w:val="340"/>
          <w:jc w:val="center"/>
        </w:trPr>
        <w:tc>
          <w:tcPr>
            <w:tcW w:w="1084" w:type="pct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7F92FA8B" w14:textId="6B096B9F" w:rsidR="00815D9E" w:rsidRPr="009573D2" w:rsidRDefault="00815D9E" w:rsidP="005C0379">
            <w:pPr>
              <w:rPr>
                <w:b/>
                <w:szCs w:val="16"/>
                <w:lang w:bidi="en-US"/>
              </w:rPr>
            </w:pPr>
            <w:r w:rsidRPr="009573D2">
              <w:rPr>
                <w:b/>
                <w:szCs w:val="16"/>
                <w:lang w:bidi="en-US"/>
              </w:rPr>
              <w:t>Operator</w:t>
            </w:r>
            <w:r w:rsidR="009573D2" w:rsidRPr="009573D2">
              <w:rPr>
                <w:b/>
                <w:szCs w:val="16"/>
                <w:lang w:bidi="en-US"/>
              </w:rPr>
              <w:t>’s</w:t>
            </w:r>
            <w:r w:rsidRPr="009573D2">
              <w:rPr>
                <w:b/>
                <w:szCs w:val="16"/>
                <w:lang w:bidi="en-US"/>
              </w:rPr>
              <w:t xml:space="preserve"> </w:t>
            </w:r>
            <w:r w:rsidR="008B66D5">
              <w:rPr>
                <w:b/>
                <w:szCs w:val="16"/>
                <w:lang w:val="en-US" w:bidi="en-US"/>
              </w:rPr>
              <w:t>C</w:t>
            </w:r>
            <w:r w:rsidRPr="009573D2">
              <w:rPr>
                <w:b/>
                <w:szCs w:val="16"/>
                <w:lang w:bidi="en-US"/>
              </w:rPr>
              <w:t>ode</w:t>
            </w:r>
          </w:p>
          <w:p w14:paraId="36D9A2A4" w14:textId="77777777" w:rsidR="009573D2" w:rsidRDefault="009573D2" w:rsidP="005C0379">
            <w:pPr>
              <w:rPr>
                <w:bCs/>
                <w:i/>
                <w:iCs/>
                <w:sz w:val="14"/>
                <w:szCs w:val="14"/>
                <w:lang w:val="en-US"/>
              </w:rPr>
            </w:pPr>
            <w:r w:rsidRPr="009700B1">
              <w:rPr>
                <w:bCs/>
                <w:i/>
                <w:iCs/>
                <w:sz w:val="14"/>
                <w:szCs w:val="14"/>
                <w:lang w:val="en-US"/>
              </w:rPr>
              <w:t>(N/A for</w:t>
            </w:r>
            <w:r>
              <w:rPr>
                <w:bCs/>
                <w:szCs w:val="16"/>
                <w:lang w:bidi="en-US"/>
              </w:rPr>
              <w:t xml:space="preserve"> initial </w:t>
            </w:r>
            <w:r w:rsidRPr="00D171AF">
              <w:rPr>
                <w:bCs/>
                <w:i/>
                <w:iCs/>
                <w:sz w:val="14"/>
                <w:szCs w:val="14"/>
                <w:lang w:val="en-US"/>
              </w:rPr>
              <w:t>submissions</w:t>
            </w:r>
            <w:r>
              <w:rPr>
                <w:bCs/>
                <w:i/>
                <w:iCs/>
                <w:sz w:val="14"/>
                <w:szCs w:val="14"/>
                <w:lang w:val="en-US"/>
              </w:rPr>
              <w:t>)</w:t>
            </w:r>
          </w:p>
          <w:p w14:paraId="6456B828" w14:textId="19740F0D" w:rsidR="00E67EB8" w:rsidRDefault="00B43527" w:rsidP="005C0379">
            <w:pPr>
              <w:rPr>
                <w:b/>
                <w:szCs w:val="16"/>
                <w:lang w:eastAsia="zh-CN" w:bidi="en-US"/>
              </w:rPr>
            </w:pPr>
            <w:r>
              <w:rPr>
                <w:rFonts w:hint="eastAsia"/>
                <w:b/>
                <w:szCs w:val="16"/>
                <w:lang w:eastAsia="zh-CN" w:bidi="en-US"/>
              </w:rPr>
              <w:t>企业</w:t>
            </w:r>
            <w:r w:rsidR="00E67EB8">
              <w:rPr>
                <w:rFonts w:hint="eastAsia"/>
                <w:b/>
                <w:szCs w:val="16"/>
                <w:lang w:eastAsia="zh-CN" w:bidi="en-US"/>
              </w:rPr>
              <w:t>代码</w:t>
            </w:r>
          </w:p>
          <w:p w14:paraId="63E18E10" w14:textId="6E552DFF" w:rsidR="00E67EB8" w:rsidRPr="00E67EB8" w:rsidRDefault="00E67EB8" w:rsidP="005C0379">
            <w:pPr>
              <w:rPr>
                <w:bCs/>
                <w:i/>
                <w:iCs/>
                <w:sz w:val="14"/>
                <w:szCs w:val="14"/>
                <w:lang w:eastAsia="zh-CN" w:bidi="en-US"/>
              </w:rPr>
            </w:pPr>
            <w:r>
              <w:rPr>
                <w:rFonts w:hint="eastAsia"/>
                <w:bCs/>
                <w:i/>
                <w:iCs/>
                <w:sz w:val="14"/>
                <w:szCs w:val="14"/>
                <w:lang w:eastAsia="zh-CN" w:bidi="en-US"/>
              </w:rPr>
              <w:t>(</w:t>
            </w:r>
            <w:r>
              <w:rPr>
                <w:rFonts w:hint="eastAsia"/>
                <w:bCs/>
                <w:i/>
                <w:iCs/>
                <w:sz w:val="14"/>
                <w:szCs w:val="14"/>
                <w:lang w:eastAsia="zh-CN" w:bidi="en-US"/>
              </w:rPr>
              <w:t>首次提交填写</w:t>
            </w:r>
            <w:r>
              <w:rPr>
                <w:rFonts w:hint="eastAsia"/>
                <w:bCs/>
                <w:i/>
                <w:iCs/>
                <w:sz w:val="14"/>
                <w:szCs w:val="14"/>
                <w:lang w:eastAsia="zh-CN" w:bidi="en-US"/>
              </w:rPr>
              <w:t>N/A)</w:t>
            </w:r>
          </w:p>
        </w:tc>
        <w:tc>
          <w:tcPr>
            <w:tcW w:w="3916" w:type="pct"/>
            <w:gridSpan w:val="4"/>
            <w:tcBorders>
              <w:bottom w:val="single" w:sz="6" w:space="0" w:color="auto"/>
            </w:tcBorders>
            <w:vAlign w:val="center"/>
          </w:tcPr>
          <w:p w14:paraId="5F13E157" w14:textId="3EE9B541" w:rsidR="00815D9E" w:rsidRPr="005C0379" w:rsidRDefault="00B6214C" w:rsidP="005C0379">
            <w:pPr>
              <w:pStyle w:val="a4"/>
              <w:rPr>
                <w:bCs/>
                <w:szCs w:val="16"/>
              </w:rPr>
            </w:pPr>
            <w:sdt>
              <w:sdtPr>
                <w:rPr>
                  <w:rStyle w:val="Verdanaen8"/>
                </w:rPr>
                <w:id w:val="1777521316"/>
                <w:placeholder>
                  <w:docPart w:val="A89EDC559E2A4558AB0A92C0D1216A6C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8B66D5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在此输入</w:t>
                </w:r>
              </w:sdtContent>
            </w:sdt>
          </w:p>
        </w:tc>
      </w:tr>
      <w:tr w:rsidR="009700B1" w:rsidRPr="005C0379" w14:paraId="00A149FC" w14:textId="77777777" w:rsidTr="006C7633">
        <w:trPr>
          <w:trHeight w:val="283"/>
          <w:jc w:val="center"/>
        </w:trPr>
        <w:tc>
          <w:tcPr>
            <w:tcW w:w="1084" w:type="pct"/>
            <w:tcBorders>
              <w:top w:val="single" w:sz="6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2D40F8B7" w14:textId="77777777" w:rsidR="009700B1" w:rsidRDefault="009700B1" w:rsidP="005C0379">
            <w:pPr>
              <w:rPr>
                <w:szCs w:val="16"/>
                <w:lang w:val="en-US"/>
              </w:rPr>
            </w:pPr>
            <w:r w:rsidRPr="005C0379">
              <w:rPr>
                <w:szCs w:val="16"/>
                <w:lang w:val="en-US"/>
              </w:rPr>
              <w:t>Commercial Product</w:t>
            </w:r>
            <w:r>
              <w:rPr>
                <w:szCs w:val="16"/>
                <w:lang w:val="en-US"/>
              </w:rPr>
              <w:t xml:space="preserve"> name</w:t>
            </w:r>
          </w:p>
          <w:p w14:paraId="17D88A32" w14:textId="03417B53" w:rsidR="00E67EB8" w:rsidRPr="00E67EB8" w:rsidRDefault="00E67EB8" w:rsidP="005C0379">
            <w:pPr>
              <w:rPr>
                <w:bCs/>
                <w:szCs w:val="16"/>
                <w:lang w:eastAsia="zh-CN" w:bidi="en-US"/>
              </w:rPr>
            </w:pPr>
            <w:r>
              <w:rPr>
                <w:rFonts w:hint="eastAsia"/>
                <w:bCs/>
                <w:szCs w:val="16"/>
                <w:lang w:eastAsia="zh-CN" w:bidi="en-US"/>
              </w:rPr>
              <w:t>商品名称</w:t>
            </w:r>
          </w:p>
        </w:tc>
        <w:tc>
          <w:tcPr>
            <w:tcW w:w="2437" w:type="pct"/>
            <w:gridSpan w:val="2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14:paraId="750BE4A2" w14:textId="26DB4AE4" w:rsidR="009700B1" w:rsidRDefault="00B6214C" w:rsidP="005C0379">
            <w:pPr>
              <w:pStyle w:val="a4"/>
              <w:rPr>
                <w:rStyle w:val="Verdanaen8"/>
              </w:rPr>
            </w:pPr>
            <w:sdt>
              <w:sdtPr>
                <w:rPr>
                  <w:rStyle w:val="Verdanaen8"/>
                </w:rPr>
                <w:id w:val="2112701292"/>
                <w:placeholder>
                  <w:docPart w:val="129DB8A4F4F9440F923153847F736487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9700B1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在此输入</w:t>
                </w:r>
              </w:sdtContent>
            </w:sdt>
          </w:p>
        </w:tc>
        <w:tc>
          <w:tcPr>
            <w:tcW w:w="543" w:type="pct"/>
            <w:tcBorders>
              <w:top w:val="single" w:sz="6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06E6B073" w14:textId="77777777" w:rsidR="009700B1" w:rsidRDefault="009700B1" w:rsidP="00726D14">
            <w:pPr>
              <w:pStyle w:val="a4"/>
              <w:jc w:val="center"/>
              <w:rPr>
                <w:szCs w:val="16"/>
                <w:lang w:val="en-US"/>
              </w:rPr>
            </w:pPr>
            <w:r w:rsidRPr="00042490">
              <w:rPr>
                <w:szCs w:val="16"/>
                <w:lang w:val="en-US"/>
              </w:rPr>
              <w:t>CN Code</w:t>
            </w:r>
          </w:p>
          <w:p w14:paraId="548B8681" w14:textId="56B1BEB1" w:rsidR="00E67EB8" w:rsidRDefault="00D116F6" w:rsidP="00726D14">
            <w:pPr>
              <w:pStyle w:val="a4"/>
              <w:jc w:val="center"/>
              <w:rPr>
                <w:rStyle w:val="Verdanaen8"/>
                <w:lang w:eastAsia="zh-CN"/>
              </w:rPr>
            </w:pPr>
            <w:r>
              <w:rPr>
                <w:rStyle w:val="Verdanaen8"/>
                <w:rFonts w:hint="eastAsia"/>
                <w:lang w:eastAsia="zh-CN"/>
              </w:rPr>
              <w:t>海关</w:t>
            </w:r>
            <w:r w:rsidR="00E67EB8">
              <w:rPr>
                <w:rStyle w:val="Verdanaen8"/>
                <w:rFonts w:hint="eastAsia"/>
                <w:lang w:eastAsia="zh-CN"/>
              </w:rPr>
              <w:t>编号</w:t>
            </w:r>
          </w:p>
          <w:p w14:paraId="644F0F10" w14:textId="17A94A13" w:rsidR="00E67EB8" w:rsidRDefault="00E67EB8" w:rsidP="00726D14">
            <w:pPr>
              <w:pStyle w:val="a4"/>
              <w:jc w:val="center"/>
              <w:rPr>
                <w:rStyle w:val="Verdanaen8"/>
                <w:lang w:eastAsia="zh-CN"/>
              </w:rPr>
            </w:pPr>
            <w:r>
              <w:rPr>
                <w:rStyle w:val="Verdanaen8"/>
                <w:rFonts w:hint="eastAsia"/>
                <w:lang w:eastAsia="zh-CN"/>
              </w:rPr>
              <w:t>（</w:t>
            </w:r>
            <w:r>
              <w:rPr>
                <w:rStyle w:val="Verdanaen8"/>
                <w:rFonts w:hint="eastAsia"/>
                <w:lang w:eastAsia="zh-CN"/>
              </w:rPr>
              <w:t>8</w:t>
            </w:r>
            <w:r>
              <w:rPr>
                <w:rStyle w:val="Verdanaen8"/>
                <w:rFonts w:hint="eastAsia"/>
                <w:lang w:eastAsia="zh-CN"/>
              </w:rPr>
              <w:t>位）</w:t>
            </w:r>
          </w:p>
        </w:tc>
        <w:tc>
          <w:tcPr>
            <w:tcW w:w="936" w:type="pct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14:paraId="693A677E" w14:textId="2BCEAE1F" w:rsidR="009700B1" w:rsidRDefault="00B6214C" w:rsidP="005C0379">
            <w:pPr>
              <w:pStyle w:val="a4"/>
              <w:rPr>
                <w:rStyle w:val="Verdanaen8"/>
              </w:rPr>
            </w:pPr>
            <w:sdt>
              <w:sdtPr>
                <w:rPr>
                  <w:rStyle w:val="Verdanaen8"/>
                </w:rPr>
                <w:id w:val="-928350809"/>
                <w:placeholder>
                  <w:docPart w:val="73791FB4968D4F8AA99FBECC1790D0FC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726D14">
                  <w:rPr>
                    <w:color w:val="AEAAAA" w:themeColor="background2" w:themeShade="BF"/>
                    <w:szCs w:val="16"/>
                  </w:rPr>
                  <w:t>8 digits</w:t>
                </w:r>
              </w:sdtContent>
            </w:sdt>
          </w:p>
        </w:tc>
      </w:tr>
      <w:tr w:rsidR="00255520" w:rsidRPr="005C0379" w14:paraId="2461F935" w14:textId="77777777" w:rsidTr="00700AF2">
        <w:trPr>
          <w:trHeight w:val="283"/>
          <w:jc w:val="center"/>
        </w:trPr>
        <w:tc>
          <w:tcPr>
            <w:tcW w:w="1084" w:type="pct"/>
            <w:vMerge w:val="restart"/>
            <w:shd w:val="clear" w:color="auto" w:fill="E2EFD9" w:themeFill="accent6" w:themeFillTint="33"/>
            <w:vAlign w:val="center"/>
          </w:tcPr>
          <w:p w14:paraId="1BBC04D4" w14:textId="77777777" w:rsidR="00255520" w:rsidRDefault="00255520" w:rsidP="005C0379">
            <w:pPr>
              <w:rPr>
                <w:szCs w:val="16"/>
                <w:lang w:val="en-US"/>
              </w:rPr>
            </w:pPr>
            <w:r>
              <w:rPr>
                <w:szCs w:val="16"/>
                <w:lang w:val="en-US"/>
              </w:rPr>
              <w:t>Type of product</w:t>
            </w:r>
          </w:p>
          <w:p w14:paraId="668E28AF" w14:textId="42206490" w:rsidR="00E67EB8" w:rsidRPr="005C0379" w:rsidRDefault="00E67EB8" w:rsidP="005C0379">
            <w:pPr>
              <w:rPr>
                <w:szCs w:val="16"/>
                <w:lang w:val="en-US"/>
              </w:rPr>
            </w:pPr>
            <w:r>
              <w:rPr>
                <w:rFonts w:hint="eastAsia"/>
                <w:szCs w:val="16"/>
                <w:lang w:val="en-US" w:eastAsia="zh-CN"/>
              </w:rPr>
              <w:t>产品类别</w:t>
            </w:r>
          </w:p>
        </w:tc>
        <w:tc>
          <w:tcPr>
            <w:tcW w:w="3916" w:type="pct"/>
            <w:gridSpan w:val="4"/>
            <w:vAlign w:val="center"/>
          </w:tcPr>
          <w:p w14:paraId="39E2FD03" w14:textId="77777777" w:rsidR="00010CFE" w:rsidRDefault="00B6214C" w:rsidP="005C0379">
            <w:pPr>
              <w:pStyle w:val="a4"/>
              <w:rPr>
                <w:szCs w:val="16"/>
                <w:lang w:val="en-US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133336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E84" w:rsidRPr="000136CA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D15E84" w:rsidRPr="005C0379">
              <w:rPr>
                <w:szCs w:val="16"/>
                <w:lang w:val="en-US"/>
              </w:rPr>
              <w:t xml:space="preserve"> </w:t>
            </w:r>
            <w:r w:rsidR="00D15E84">
              <w:rPr>
                <w:szCs w:val="16"/>
                <w:lang w:val="en-US"/>
              </w:rPr>
              <w:t>Tea</w:t>
            </w:r>
            <w:r w:rsidR="00E67EB8">
              <w:rPr>
                <w:szCs w:val="16"/>
                <w:lang w:val="en-US"/>
              </w:rPr>
              <w:t xml:space="preserve"> </w:t>
            </w:r>
            <w:r w:rsidR="00E67EB8">
              <w:rPr>
                <w:rFonts w:hint="eastAsia"/>
                <w:szCs w:val="16"/>
                <w:lang w:val="en-US" w:eastAsia="zh-CN"/>
              </w:rPr>
              <w:t>茶</w:t>
            </w:r>
            <w:r w:rsidR="00D15E84">
              <w:rPr>
                <w:szCs w:val="16"/>
                <w:lang w:val="en-US"/>
              </w:rPr>
              <w:t>| Herb</w:t>
            </w:r>
            <w:r w:rsidR="00E67EB8">
              <w:rPr>
                <w:rFonts w:hint="eastAsia"/>
                <w:szCs w:val="16"/>
                <w:lang w:val="en-US" w:eastAsia="zh-CN"/>
              </w:rPr>
              <w:t>草药</w:t>
            </w:r>
            <w:r w:rsidR="00D15E84">
              <w:rPr>
                <w:szCs w:val="16"/>
                <w:lang w:val="en-US"/>
              </w:rPr>
              <w:t xml:space="preserve"> </w:t>
            </w:r>
            <w:sdt>
              <w:sdtPr>
                <w:rPr>
                  <w:b/>
                  <w:bCs/>
                  <w:sz w:val="18"/>
                  <w:szCs w:val="18"/>
                </w:rPr>
                <w:id w:val="-130406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D4F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2D6D4F">
              <w:rPr>
                <w:szCs w:val="16"/>
                <w:lang w:val="en-US"/>
              </w:rPr>
              <w:t xml:space="preserve"> leaves</w:t>
            </w:r>
            <w:r w:rsidR="00A87E7A">
              <w:rPr>
                <w:szCs w:val="16"/>
                <w:lang w:val="en-US"/>
              </w:rPr>
              <w:t xml:space="preserve"> </w:t>
            </w:r>
            <w:r w:rsidR="00E67EB8">
              <w:rPr>
                <w:rFonts w:hint="eastAsia"/>
                <w:szCs w:val="16"/>
                <w:lang w:val="en-US" w:eastAsia="zh-CN"/>
              </w:rPr>
              <w:t>叶子</w:t>
            </w:r>
            <w:r w:rsidR="002D6D4F">
              <w:rPr>
                <w:szCs w:val="16"/>
                <w:lang w:val="en-US"/>
              </w:rPr>
              <w:t>-</w:t>
            </w:r>
            <w:r w:rsidR="00BE5359">
              <w:rPr>
                <w:szCs w:val="16"/>
                <w:lang w:val="en-US"/>
              </w:rPr>
              <w:t xml:space="preserve"> </w:t>
            </w:r>
            <w:sdt>
              <w:sdtPr>
                <w:rPr>
                  <w:b/>
                  <w:bCs/>
                  <w:sz w:val="18"/>
                  <w:szCs w:val="18"/>
                </w:rPr>
                <w:id w:val="-18244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4DAC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D15E84">
              <w:rPr>
                <w:szCs w:val="16"/>
                <w:lang w:val="en-US"/>
              </w:rPr>
              <w:t xml:space="preserve"> </w:t>
            </w:r>
            <w:r w:rsidR="002D6D4F">
              <w:rPr>
                <w:szCs w:val="16"/>
                <w:lang w:val="en-US"/>
              </w:rPr>
              <w:t>seeds</w:t>
            </w:r>
            <w:r w:rsidR="00D15E84">
              <w:rPr>
                <w:szCs w:val="16"/>
                <w:lang w:val="en-US"/>
              </w:rPr>
              <w:t xml:space="preserve"> </w:t>
            </w:r>
            <w:r w:rsidR="00E67EB8">
              <w:rPr>
                <w:rFonts w:hint="eastAsia"/>
                <w:szCs w:val="16"/>
                <w:lang w:val="en-US" w:eastAsia="zh-CN"/>
              </w:rPr>
              <w:t>种子</w:t>
            </w:r>
            <w:r w:rsidR="004D2536">
              <w:rPr>
                <w:szCs w:val="16"/>
                <w:lang w:val="en-US"/>
              </w:rPr>
              <w:t xml:space="preserve">| </w:t>
            </w:r>
            <w:sdt>
              <w:sdtPr>
                <w:rPr>
                  <w:b/>
                  <w:bCs/>
                  <w:sz w:val="18"/>
                  <w:szCs w:val="18"/>
                </w:rPr>
                <w:id w:val="-766005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2536" w:rsidRPr="000136CA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4D2536">
              <w:rPr>
                <w:szCs w:val="16"/>
                <w:lang w:val="en-US"/>
              </w:rPr>
              <w:t xml:space="preserve"> Coffee</w:t>
            </w:r>
            <w:r w:rsidR="004D2536" w:rsidRPr="005C0379">
              <w:rPr>
                <w:szCs w:val="16"/>
                <w:lang w:val="en-US"/>
              </w:rPr>
              <w:t xml:space="preserve"> </w:t>
            </w:r>
            <w:r w:rsidR="00E67EB8">
              <w:rPr>
                <w:rFonts w:hint="eastAsia"/>
                <w:szCs w:val="16"/>
                <w:lang w:val="en-US" w:eastAsia="zh-CN"/>
              </w:rPr>
              <w:t>咖啡</w:t>
            </w:r>
            <w:r w:rsidR="00D15E84">
              <w:rPr>
                <w:szCs w:val="16"/>
                <w:lang w:val="en-US"/>
              </w:rPr>
              <w:t xml:space="preserve">| </w:t>
            </w:r>
            <w:sdt>
              <w:sdtPr>
                <w:rPr>
                  <w:b/>
                  <w:bCs/>
                  <w:sz w:val="18"/>
                  <w:szCs w:val="18"/>
                </w:rPr>
                <w:id w:val="-1648347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E84" w:rsidRPr="000136CA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D15E84" w:rsidRPr="005C0379">
              <w:rPr>
                <w:szCs w:val="16"/>
                <w:lang w:val="en-US"/>
              </w:rPr>
              <w:t xml:space="preserve"> </w:t>
            </w:r>
            <w:r w:rsidR="00D15E84">
              <w:rPr>
                <w:szCs w:val="16"/>
                <w:lang w:val="en-US"/>
              </w:rPr>
              <w:t xml:space="preserve">Cocoa </w:t>
            </w:r>
            <w:r w:rsidR="00E67EB8">
              <w:rPr>
                <w:rFonts w:hint="eastAsia"/>
                <w:szCs w:val="16"/>
                <w:lang w:val="en-US" w:eastAsia="zh-CN"/>
              </w:rPr>
              <w:t>可可</w:t>
            </w:r>
            <w:r w:rsidR="00A10EFC">
              <w:rPr>
                <w:szCs w:val="16"/>
                <w:lang w:val="en-US"/>
              </w:rPr>
              <w:t xml:space="preserve">| </w:t>
            </w:r>
            <w:sdt>
              <w:sdtPr>
                <w:rPr>
                  <w:b/>
                  <w:bCs/>
                  <w:sz w:val="18"/>
                  <w:szCs w:val="18"/>
                </w:rPr>
                <w:id w:val="-134866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520" w:rsidRPr="000136CA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255520" w:rsidRPr="005C0379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255520">
              <w:rPr>
                <w:szCs w:val="16"/>
                <w:lang w:val="en-US"/>
              </w:rPr>
              <w:t xml:space="preserve">Juice </w:t>
            </w:r>
            <w:r w:rsidR="00E67EB8">
              <w:rPr>
                <w:rFonts w:hint="eastAsia"/>
                <w:szCs w:val="16"/>
                <w:lang w:val="en-US" w:eastAsia="zh-CN"/>
              </w:rPr>
              <w:t>果汁</w:t>
            </w:r>
            <w:r w:rsidR="00255520">
              <w:rPr>
                <w:szCs w:val="16"/>
                <w:lang w:val="en-US"/>
              </w:rPr>
              <w:t>|</w:t>
            </w:r>
          </w:p>
          <w:p w14:paraId="2FECA425" w14:textId="54113F85" w:rsidR="00255520" w:rsidRPr="00E67EB8" w:rsidRDefault="00B6214C" w:rsidP="005C0379">
            <w:pPr>
              <w:pStyle w:val="a4"/>
              <w:rPr>
                <w:rStyle w:val="Verdanaen8"/>
                <w:szCs w:val="16"/>
                <w:lang w:val="en-US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166330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520" w:rsidRPr="000136CA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255520" w:rsidRPr="005C0379">
              <w:rPr>
                <w:szCs w:val="16"/>
                <w:lang w:val="en-US"/>
              </w:rPr>
              <w:t xml:space="preserve"> </w:t>
            </w:r>
            <w:r w:rsidR="00255520">
              <w:rPr>
                <w:szCs w:val="16"/>
                <w:lang w:val="en-US"/>
              </w:rPr>
              <w:t xml:space="preserve">Wine </w:t>
            </w:r>
            <w:r w:rsidR="00E67EB8">
              <w:rPr>
                <w:rFonts w:hint="eastAsia"/>
                <w:szCs w:val="16"/>
                <w:lang w:val="en-US" w:eastAsia="zh-CN"/>
              </w:rPr>
              <w:t>葡萄酒</w:t>
            </w:r>
            <w:r w:rsidR="00255520">
              <w:rPr>
                <w:szCs w:val="16"/>
                <w:lang w:val="en-US"/>
              </w:rPr>
              <w:t xml:space="preserve">| </w:t>
            </w:r>
            <w:sdt>
              <w:sdtPr>
                <w:rPr>
                  <w:b/>
                  <w:bCs/>
                  <w:sz w:val="18"/>
                  <w:szCs w:val="18"/>
                </w:rPr>
                <w:id w:val="465479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D4F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255520">
              <w:rPr>
                <w:szCs w:val="16"/>
                <w:lang w:val="en-US"/>
              </w:rPr>
              <w:t xml:space="preserve"> </w:t>
            </w:r>
            <w:r w:rsidR="00C515B1">
              <w:rPr>
                <w:szCs w:val="16"/>
                <w:lang w:val="en-US"/>
              </w:rPr>
              <w:t>Beer</w:t>
            </w:r>
            <w:r w:rsidR="002D6D4F">
              <w:rPr>
                <w:szCs w:val="16"/>
                <w:lang w:val="en-US"/>
              </w:rPr>
              <w:t xml:space="preserve"> </w:t>
            </w:r>
            <w:r w:rsidR="00E67EB8">
              <w:rPr>
                <w:rFonts w:hint="eastAsia"/>
                <w:szCs w:val="16"/>
                <w:lang w:val="en-US" w:eastAsia="zh-CN"/>
              </w:rPr>
              <w:t>啤酒</w:t>
            </w:r>
            <w:r w:rsidR="002D6D4F">
              <w:rPr>
                <w:szCs w:val="16"/>
                <w:lang w:val="en-US"/>
              </w:rPr>
              <w:t>|</w:t>
            </w:r>
            <w:r w:rsidR="00726D14">
              <w:rPr>
                <w:szCs w:val="16"/>
                <w:lang w:val="en-US"/>
              </w:rPr>
              <w:t xml:space="preserve"> </w:t>
            </w:r>
            <w:sdt>
              <w:sdtPr>
                <w:rPr>
                  <w:b/>
                  <w:bCs/>
                  <w:sz w:val="18"/>
                  <w:szCs w:val="18"/>
                </w:rPr>
                <w:id w:val="-1423796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D4F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2D6D4F">
              <w:rPr>
                <w:szCs w:val="16"/>
                <w:lang w:val="en-US"/>
              </w:rPr>
              <w:t xml:space="preserve"> </w:t>
            </w:r>
            <w:r w:rsidR="00DD311A">
              <w:rPr>
                <w:szCs w:val="16"/>
                <w:lang w:val="en-US"/>
              </w:rPr>
              <w:t>Cider</w:t>
            </w:r>
            <w:r w:rsidR="00E67EB8">
              <w:rPr>
                <w:szCs w:val="16"/>
                <w:lang w:val="en-US"/>
              </w:rPr>
              <w:t xml:space="preserve"> </w:t>
            </w:r>
            <w:r w:rsidR="00E67EB8">
              <w:rPr>
                <w:rFonts w:hint="eastAsia"/>
                <w:szCs w:val="16"/>
                <w:lang w:val="en-US" w:eastAsia="zh-CN"/>
              </w:rPr>
              <w:t>苹果酒</w:t>
            </w:r>
          </w:p>
        </w:tc>
      </w:tr>
      <w:tr w:rsidR="00255520" w:rsidRPr="005C0379" w14:paraId="394DFC78" w14:textId="77777777" w:rsidTr="00700AF2">
        <w:trPr>
          <w:trHeight w:val="283"/>
          <w:jc w:val="center"/>
        </w:trPr>
        <w:tc>
          <w:tcPr>
            <w:tcW w:w="1084" w:type="pct"/>
            <w:vMerge/>
            <w:shd w:val="clear" w:color="auto" w:fill="E2EFD9" w:themeFill="accent6" w:themeFillTint="33"/>
            <w:vAlign w:val="center"/>
          </w:tcPr>
          <w:p w14:paraId="4B51D634" w14:textId="77777777" w:rsidR="00255520" w:rsidRDefault="00255520" w:rsidP="00257E8C">
            <w:pPr>
              <w:rPr>
                <w:szCs w:val="16"/>
                <w:lang w:val="en-US"/>
              </w:rPr>
            </w:pPr>
          </w:p>
        </w:tc>
        <w:tc>
          <w:tcPr>
            <w:tcW w:w="3916" w:type="pct"/>
            <w:gridSpan w:val="4"/>
            <w:vAlign w:val="center"/>
          </w:tcPr>
          <w:p w14:paraId="11EF8CC0" w14:textId="77777777" w:rsidR="00010CFE" w:rsidRDefault="00B6214C" w:rsidP="00257E8C">
            <w:pPr>
              <w:pStyle w:val="a4"/>
              <w:rPr>
                <w:szCs w:val="16"/>
                <w:lang w:val="en-US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1478527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E84" w:rsidRPr="000136CA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D15E84" w:rsidRPr="005C0379">
              <w:rPr>
                <w:szCs w:val="16"/>
                <w:lang w:val="en-US"/>
              </w:rPr>
              <w:t xml:space="preserve"> </w:t>
            </w:r>
            <w:r w:rsidR="00D15E84">
              <w:rPr>
                <w:szCs w:val="16"/>
                <w:lang w:val="en-US"/>
              </w:rPr>
              <w:t xml:space="preserve">Oil </w:t>
            </w:r>
            <w:r w:rsidR="00E67EB8">
              <w:rPr>
                <w:rFonts w:hint="eastAsia"/>
                <w:szCs w:val="16"/>
                <w:lang w:val="en-US" w:eastAsia="zh-CN"/>
              </w:rPr>
              <w:t>油</w:t>
            </w:r>
            <w:r w:rsidR="00D15E84">
              <w:rPr>
                <w:szCs w:val="16"/>
                <w:lang w:val="en-US"/>
              </w:rPr>
              <w:t xml:space="preserve">| </w:t>
            </w:r>
            <w:sdt>
              <w:sdtPr>
                <w:rPr>
                  <w:b/>
                  <w:bCs/>
                  <w:sz w:val="18"/>
                  <w:szCs w:val="18"/>
                </w:rPr>
                <w:id w:val="-559009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E84" w:rsidRPr="000136CA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D15E84" w:rsidRPr="005C0379">
              <w:rPr>
                <w:szCs w:val="16"/>
                <w:lang w:val="en-US"/>
              </w:rPr>
              <w:t xml:space="preserve"> </w:t>
            </w:r>
            <w:r w:rsidR="00D15E84">
              <w:rPr>
                <w:szCs w:val="16"/>
                <w:lang w:val="en-US"/>
              </w:rPr>
              <w:t xml:space="preserve">Fats </w:t>
            </w:r>
            <w:r w:rsidR="00E67EB8">
              <w:rPr>
                <w:rFonts w:hint="eastAsia"/>
                <w:szCs w:val="16"/>
                <w:lang w:val="en-US" w:eastAsia="zh-CN"/>
              </w:rPr>
              <w:t>脂肪</w:t>
            </w:r>
            <w:r w:rsidR="00D15E84">
              <w:rPr>
                <w:szCs w:val="16"/>
                <w:lang w:val="en-US"/>
              </w:rPr>
              <w:t>|</w:t>
            </w:r>
            <w:r w:rsidR="00D15E84" w:rsidRPr="005C0379">
              <w:rPr>
                <w:szCs w:val="16"/>
                <w:lang w:val="en-US"/>
              </w:rPr>
              <w:t xml:space="preserve"> </w:t>
            </w:r>
            <w:sdt>
              <w:sdtPr>
                <w:rPr>
                  <w:b/>
                  <w:bCs/>
                  <w:sz w:val="18"/>
                  <w:szCs w:val="18"/>
                </w:rPr>
                <w:id w:val="1051657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E84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D15E84" w:rsidRPr="005C0379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D15E84">
              <w:rPr>
                <w:szCs w:val="16"/>
                <w:lang w:val="en-US"/>
              </w:rPr>
              <w:t xml:space="preserve">Dairy </w:t>
            </w:r>
            <w:r w:rsidR="00E67EB8">
              <w:rPr>
                <w:rFonts w:hint="eastAsia"/>
                <w:szCs w:val="16"/>
                <w:lang w:val="en-US" w:eastAsia="zh-CN"/>
              </w:rPr>
              <w:t>乳制品</w:t>
            </w:r>
            <w:r w:rsidR="00D15E84">
              <w:rPr>
                <w:szCs w:val="16"/>
                <w:lang w:val="en-US"/>
              </w:rPr>
              <w:t xml:space="preserve">| </w:t>
            </w:r>
            <w:sdt>
              <w:sdtPr>
                <w:rPr>
                  <w:b/>
                  <w:bCs/>
                  <w:sz w:val="18"/>
                  <w:szCs w:val="18"/>
                </w:rPr>
                <w:id w:val="933563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E84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255520">
              <w:rPr>
                <w:szCs w:val="16"/>
                <w:lang w:val="en-US"/>
              </w:rPr>
              <w:t xml:space="preserve"> Sugar </w:t>
            </w:r>
            <w:r w:rsidR="00E67EB8">
              <w:rPr>
                <w:rFonts w:hint="eastAsia"/>
                <w:szCs w:val="16"/>
                <w:lang w:val="en-US" w:eastAsia="zh-CN"/>
              </w:rPr>
              <w:t>糖</w:t>
            </w:r>
            <w:r w:rsidR="00255520">
              <w:rPr>
                <w:szCs w:val="16"/>
                <w:lang w:val="en-US"/>
              </w:rPr>
              <w:t>|</w:t>
            </w:r>
            <w:r w:rsidR="00DD311A" w:rsidRPr="0039253A">
              <w:rPr>
                <w:szCs w:val="16"/>
                <w:lang w:val="en-US"/>
              </w:rPr>
              <w:t xml:space="preserve"> </w:t>
            </w:r>
            <w:sdt>
              <w:sdtPr>
                <w:rPr>
                  <w:b/>
                  <w:bCs/>
                  <w:sz w:val="18"/>
                  <w:szCs w:val="18"/>
                </w:rPr>
                <w:id w:val="-678125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311A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DD311A">
              <w:rPr>
                <w:szCs w:val="16"/>
                <w:lang w:val="en-US"/>
              </w:rPr>
              <w:t xml:space="preserve"> G</w:t>
            </w:r>
            <w:r w:rsidR="00DD311A" w:rsidRPr="0039253A">
              <w:rPr>
                <w:szCs w:val="16"/>
                <w:lang w:val="en-US"/>
              </w:rPr>
              <w:t>rain mill products</w:t>
            </w:r>
            <w:r w:rsidR="00DD311A">
              <w:rPr>
                <w:szCs w:val="16"/>
                <w:lang w:val="en-US"/>
              </w:rPr>
              <w:t xml:space="preserve"> </w:t>
            </w:r>
            <w:r w:rsidR="00E67EB8">
              <w:rPr>
                <w:rFonts w:hint="eastAsia"/>
                <w:szCs w:val="16"/>
                <w:lang w:val="en-US" w:eastAsia="zh-CN"/>
              </w:rPr>
              <w:t>谷物加工产品</w:t>
            </w:r>
            <w:r w:rsidR="00DD311A">
              <w:rPr>
                <w:szCs w:val="16"/>
                <w:lang w:val="en-US"/>
              </w:rPr>
              <w:t>|</w:t>
            </w:r>
          </w:p>
          <w:p w14:paraId="1D935C70" w14:textId="2DF75334" w:rsidR="00255520" w:rsidRDefault="00B6214C" w:rsidP="00257E8C">
            <w:pPr>
              <w:pStyle w:val="a4"/>
              <w:rPr>
                <w:b/>
                <w:bCs/>
                <w:sz w:val="18"/>
                <w:szCs w:val="18"/>
                <w:lang w:eastAsia="zh-CN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1023823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311A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255520">
              <w:rPr>
                <w:szCs w:val="16"/>
                <w:lang w:val="en-US"/>
              </w:rPr>
              <w:t xml:space="preserve"> Starches</w:t>
            </w:r>
            <w:r w:rsidR="00C515B1">
              <w:rPr>
                <w:szCs w:val="16"/>
                <w:lang w:val="en-US"/>
              </w:rPr>
              <w:t xml:space="preserve"> </w:t>
            </w:r>
            <w:r w:rsidR="00E67EB8">
              <w:rPr>
                <w:rFonts w:hint="eastAsia"/>
                <w:szCs w:val="16"/>
                <w:lang w:val="en-US" w:eastAsia="zh-CN"/>
              </w:rPr>
              <w:t>淀粉</w:t>
            </w:r>
            <w:r w:rsidR="00A10EFC">
              <w:rPr>
                <w:szCs w:val="16"/>
                <w:lang w:val="en-US"/>
              </w:rPr>
              <w:t>|</w:t>
            </w:r>
            <w:r w:rsidR="00A10EFC">
              <w:rPr>
                <w:b/>
                <w:bCs/>
                <w:sz w:val="18"/>
                <w:szCs w:val="18"/>
              </w:rPr>
              <w:t xml:space="preserve"> </w:t>
            </w:r>
            <w:sdt>
              <w:sdtPr>
                <w:rPr>
                  <w:b/>
                  <w:bCs/>
                  <w:sz w:val="18"/>
                  <w:szCs w:val="18"/>
                </w:rPr>
                <w:id w:val="992135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0EFC" w:rsidRPr="000136CA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A10EFC" w:rsidRPr="005C0379">
              <w:rPr>
                <w:szCs w:val="16"/>
                <w:lang w:val="en-US"/>
              </w:rPr>
              <w:t xml:space="preserve"> </w:t>
            </w:r>
            <w:r w:rsidR="00A10EFC">
              <w:rPr>
                <w:szCs w:val="16"/>
                <w:lang w:val="en-US"/>
              </w:rPr>
              <w:t>Pasta</w:t>
            </w:r>
            <w:r w:rsidR="00DD311A">
              <w:rPr>
                <w:szCs w:val="16"/>
                <w:lang w:val="en-US"/>
              </w:rPr>
              <w:t xml:space="preserve"> </w:t>
            </w:r>
            <w:r w:rsidR="00E67EB8">
              <w:rPr>
                <w:rFonts w:hint="eastAsia"/>
                <w:szCs w:val="16"/>
                <w:lang w:val="en-US" w:eastAsia="zh-CN"/>
              </w:rPr>
              <w:t>面食</w:t>
            </w:r>
            <w:r w:rsidR="005D55AA">
              <w:rPr>
                <w:szCs w:val="16"/>
                <w:lang w:val="en-US"/>
              </w:rPr>
              <w:t xml:space="preserve">| </w:t>
            </w:r>
            <w:sdt>
              <w:sdtPr>
                <w:rPr>
                  <w:b/>
                  <w:bCs/>
                  <w:sz w:val="18"/>
                  <w:szCs w:val="18"/>
                </w:rPr>
                <w:id w:val="-1321652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5AA" w:rsidRPr="000136CA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5D55AA" w:rsidRPr="005C0379">
              <w:rPr>
                <w:szCs w:val="16"/>
                <w:lang w:val="en-US"/>
              </w:rPr>
              <w:t xml:space="preserve"> </w:t>
            </w:r>
            <w:r w:rsidR="005D55AA">
              <w:rPr>
                <w:szCs w:val="16"/>
                <w:lang w:val="en-US"/>
              </w:rPr>
              <w:t>Bakery</w:t>
            </w:r>
            <w:r w:rsidR="00E67EB8">
              <w:rPr>
                <w:szCs w:val="16"/>
                <w:lang w:val="en-US"/>
              </w:rPr>
              <w:t xml:space="preserve"> </w:t>
            </w:r>
            <w:r w:rsidR="00E67EB8">
              <w:rPr>
                <w:rFonts w:hint="eastAsia"/>
                <w:szCs w:val="16"/>
                <w:lang w:val="en-US" w:eastAsia="zh-CN"/>
              </w:rPr>
              <w:t>面包</w:t>
            </w:r>
          </w:p>
        </w:tc>
      </w:tr>
      <w:tr w:rsidR="00255520" w:rsidRPr="005C0379" w14:paraId="279D7148" w14:textId="77777777" w:rsidTr="006C7633">
        <w:trPr>
          <w:trHeight w:val="283"/>
          <w:jc w:val="center"/>
        </w:trPr>
        <w:tc>
          <w:tcPr>
            <w:tcW w:w="1084" w:type="pct"/>
            <w:vMerge/>
            <w:tcBorders>
              <w:bottom w:val="single" w:sz="8" w:space="0" w:color="auto"/>
            </w:tcBorders>
            <w:shd w:val="clear" w:color="auto" w:fill="E2EFD9" w:themeFill="accent6" w:themeFillTint="33"/>
            <w:vAlign w:val="center"/>
          </w:tcPr>
          <w:p w14:paraId="738744F5" w14:textId="77777777" w:rsidR="00255520" w:rsidRPr="00255520" w:rsidRDefault="00255520" w:rsidP="005C0379">
            <w:pPr>
              <w:rPr>
                <w:szCs w:val="16"/>
              </w:rPr>
            </w:pPr>
          </w:p>
        </w:tc>
        <w:tc>
          <w:tcPr>
            <w:tcW w:w="135" w:type="pct"/>
            <w:tcBorders>
              <w:bottom w:val="single" w:sz="8" w:space="0" w:color="auto"/>
              <w:right w:val="nil"/>
            </w:tcBorders>
            <w:vAlign w:val="center"/>
          </w:tcPr>
          <w:p w14:paraId="0395825A" w14:textId="5C7486B4" w:rsidR="00255520" w:rsidRDefault="00B6214C" w:rsidP="005C0379">
            <w:pPr>
              <w:pStyle w:val="a4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776023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520" w:rsidRPr="000136CA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255520" w:rsidRPr="005C0379">
              <w:rPr>
                <w:szCs w:val="16"/>
                <w:lang w:val="en-US"/>
              </w:rPr>
              <w:t xml:space="preserve"> </w:t>
            </w:r>
          </w:p>
        </w:tc>
        <w:tc>
          <w:tcPr>
            <w:tcW w:w="3781" w:type="pct"/>
            <w:gridSpan w:val="3"/>
            <w:tcBorders>
              <w:left w:val="nil"/>
              <w:bottom w:val="single" w:sz="8" w:space="0" w:color="auto"/>
            </w:tcBorders>
            <w:vAlign w:val="center"/>
          </w:tcPr>
          <w:p w14:paraId="276D4FDC" w14:textId="134EFC8F" w:rsidR="00255520" w:rsidRDefault="00B6214C" w:rsidP="005C0379">
            <w:pPr>
              <w:pStyle w:val="a4"/>
              <w:rPr>
                <w:b/>
                <w:bCs/>
                <w:sz w:val="18"/>
                <w:szCs w:val="18"/>
              </w:rPr>
            </w:pPr>
            <w:sdt>
              <w:sdtPr>
                <w:rPr>
                  <w:rStyle w:val="Verdanaen8"/>
                </w:rPr>
                <w:id w:val="-293219387"/>
                <w:placeholder>
                  <w:docPart w:val="889C094B7A9D4325A27F1BF19F0846E6"/>
                </w:placeholder>
              </w:sdtPr>
              <w:sdtEndPr>
                <w:rPr>
                  <w:rStyle w:val="a0"/>
                </w:rPr>
              </w:sdtEndPr>
              <w:sdtContent>
                <w:r w:rsidR="00E67EB8">
                  <w:rPr>
                    <w:rStyle w:val="Verdanaen8"/>
                    <w:rFonts w:hint="eastAsia"/>
                    <w:lang w:eastAsia="zh-CN"/>
                  </w:rPr>
                  <w:t>其他</w:t>
                </w:r>
              </w:sdtContent>
            </w:sdt>
          </w:p>
        </w:tc>
      </w:tr>
    </w:tbl>
    <w:p w14:paraId="411D2863" w14:textId="77777777" w:rsidR="009C6A50" w:rsidRPr="005C0379" w:rsidRDefault="009C6A50" w:rsidP="00205C0E">
      <w:pPr>
        <w:rPr>
          <w:b/>
          <w:sz w:val="1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27"/>
        <w:gridCol w:w="1976"/>
        <w:gridCol w:w="1708"/>
        <w:gridCol w:w="3119"/>
        <w:gridCol w:w="1725"/>
        <w:gridCol w:w="1511"/>
      </w:tblGrid>
      <w:tr w:rsidR="008B66D5" w:rsidRPr="005C0379" w14:paraId="1F7F9B44" w14:textId="77777777" w:rsidTr="00E67EB8">
        <w:trPr>
          <w:trHeight w:val="283"/>
          <w:tblHeader/>
          <w:jc w:val="center"/>
        </w:trPr>
        <w:tc>
          <w:tcPr>
            <w:tcW w:w="204" w:type="pct"/>
            <w:tcBorders>
              <w:top w:val="single" w:sz="8" w:space="0" w:color="auto"/>
              <w:left w:val="nil"/>
            </w:tcBorders>
            <w:shd w:val="clear" w:color="auto" w:fill="D9D9D9" w:themeFill="background1" w:themeFillShade="D9"/>
            <w:vAlign w:val="center"/>
          </w:tcPr>
          <w:p w14:paraId="0F82AE20" w14:textId="7DA72857" w:rsidR="008B66D5" w:rsidRPr="00692821" w:rsidRDefault="008B66D5" w:rsidP="00692821">
            <w:pPr>
              <w:jc w:val="center"/>
              <w:rPr>
                <w:b/>
                <w:bCs/>
              </w:rPr>
            </w:pPr>
            <w:r w:rsidRPr="00692821">
              <w:rPr>
                <w:b/>
                <w:bCs/>
              </w:rPr>
              <w:t>1</w:t>
            </w:r>
          </w:p>
        </w:tc>
        <w:tc>
          <w:tcPr>
            <w:tcW w:w="3250" w:type="pct"/>
            <w:gridSpan w:val="3"/>
            <w:tcBorders>
              <w:top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2DBE075" w14:textId="15ECCD12" w:rsidR="008B66D5" w:rsidRPr="009700B1" w:rsidRDefault="00170F6D" w:rsidP="00170F6D">
            <w:pPr>
              <w:pStyle w:val="2"/>
            </w:pPr>
            <w:r w:rsidRPr="009700B1">
              <w:t>Process</w:t>
            </w:r>
            <w:r>
              <w:t>ing</w:t>
            </w:r>
            <w:r w:rsidRPr="009700B1">
              <w:t xml:space="preserve"> </w:t>
            </w:r>
            <w:r w:rsidR="00E67EB8">
              <w:rPr>
                <w:rFonts w:hint="eastAsia"/>
                <w:lang w:eastAsia="zh-CN"/>
              </w:rPr>
              <w:t>加工</w:t>
            </w:r>
          </w:p>
        </w:tc>
        <w:tc>
          <w:tcPr>
            <w:tcW w:w="1546" w:type="pct"/>
            <w:gridSpan w:val="2"/>
            <w:tcBorders>
              <w:top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B2642C5" w14:textId="77777777" w:rsidR="00010CFE" w:rsidRDefault="00B6214C" w:rsidP="008B66D5">
            <w:pPr>
              <w:jc w:val="center"/>
              <w:rPr>
                <w:lang w:val="en-US"/>
              </w:rPr>
            </w:pPr>
            <w:sdt>
              <w:sdtPr>
                <w:rPr>
                  <w:b/>
                  <w:bCs/>
                  <w:sz w:val="18"/>
                  <w:szCs w:val="18"/>
                  <w:lang w:val="en-US"/>
                </w:rPr>
                <w:id w:val="1564207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6CA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8B66D5" w:rsidRPr="00FC683B">
              <w:rPr>
                <w:lang w:val="en-US"/>
              </w:rPr>
              <w:t xml:space="preserve"> Applicable </w:t>
            </w:r>
            <w:r w:rsidR="00E67EB8">
              <w:rPr>
                <w:rFonts w:hint="eastAsia"/>
                <w:lang w:val="en-US" w:eastAsia="zh-CN"/>
              </w:rPr>
              <w:t>适用的</w:t>
            </w:r>
            <w:r w:rsidR="008B66D5" w:rsidRPr="00FC683B">
              <w:rPr>
                <w:lang w:val="en-US"/>
              </w:rPr>
              <w:t xml:space="preserve">/ </w:t>
            </w:r>
          </w:p>
          <w:p w14:paraId="1D9F7F46" w14:textId="76BF1219" w:rsidR="008B66D5" w:rsidRPr="00042490" w:rsidRDefault="00B6214C" w:rsidP="008B66D5">
            <w:pPr>
              <w:jc w:val="center"/>
              <w:rPr>
                <w:highlight w:val="yellow"/>
                <w:lang w:val="en-US"/>
              </w:rPr>
            </w:pPr>
            <w:sdt>
              <w:sdtPr>
                <w:rPr>
                  <w:b/>
                  <w:bCs/>
                  <w:sz w:val="18"/>
                  <w:szCs w:val="18"/>
                  <w:lang w:val="en-US"/>
                </w:rPr>
                <w:id w:val="1858993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6CA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8B66D5" w:rsidRPr="00FC683B">
              <w:rPr>
                <w:lang w:val="en-US"/>
              </w:rPr>
              <w:t xml:space="preserve"> Non-Applicable</w:t>
            </w:r>
            <w:r w:rsidR="00E67EB8">
              <w:rPr>
                <w:lang w:val="en-US"/>
              </w:rPr>
              <w:t xml:space="preserve"> </w:t>
            </w:r>
            <w:r w:rsidR="00E67EB8">
              <w:rPr>
                <w:rFonts w:hint="eastAsia"/>
                <w:lang w:val="en-US" w:eastAsia="zh-CN"/>
              </w:rPr>
              <w:t>不适用</w:t>
            </w:r>
          </w:p>
        </w:tc>
      </w:tr>
      <w:tr w:rsidR="008B66D5" w:rsidRPr="005C0379" w14:paraId="48BF853C" w14:textId="77777777" w:rsidTr="009700B1">
        <w:trPr>
          <w:trHeight w:val="283"/>
          <w:tblHeader/>
          <w:jc w:val="center"/>
        </w:trPr>
        <w:tc>
          <w:tcPr>
            <w:tcW w:w="204" w:type="pct"/>
            <w:tcBorders>
              <w:left w:val="nil"/>
            </w:tcBorders>
            <w:vAlign w:val="center"/>
          </w:tcPr>
          <w:p w14:paraId="18A77E70" w14:textId="314A3406" w:rsidR="008B66D5" w:rsidRPr="005C0379" w:rsidRDefault="008B66D5" w:rsidP="00692821">
            <w:pPr>
              <w:ind w:right="-59"/>
              <w:jc w:val="center"/>
              <w:rPr>
                <w:szCs w:val="16"/>
                <w:lang w:val="en-US"/>
              </w:rPr>
            </w:pPr>
            <w:r>
              <w:rPr>
                <w:szCs w:val="16"/>
                <w:lang w:val="en-US"/>
              </w:rPr>
              <w:t>1.</w:t>
            </w:r>
            <w:r w:rsidR="009700B1">
              <w:rPr>
                <w:szCs w:val="16"/>
                <w:lang w:val="en-US"/>
              </w:rPr>
              <w:t>1</w:t>
            </w:r>
          </w:p>
        </w:tc>
        <w:tc>
          <w:tcPr>
            <w:tcW w:w="1760" w:type="pct"/>
            <w:gridSpan w:val="2"/>
            <w:vAlign w:val="center"/>
          </w:tcPr>
          <w:p w14:paraId="39C9C331" w14:textId="77777777" w:rsidR="008B66D5" w:rsidRDefault="008B66D5" w:rsidP="00CA1939">
            <w:pPr>
              <w:rPr>
                <w:szCs w:val="16"/>
                <w:lang w:val="en-US"/>
              </w:rPr>
            </w:pPr>
            <w:r>
              <w:rPr>
                <w:szCs w:val="16"/>
                <w:lang w:val="en-US"/>
              </w:rPr>
              <w:t>Processed product for use as</w:t>
            </w:r>
          </w:p>
          <w:p w14:paraId="1D0162F8" w14:textId="5A1E5E63" w:rsidR="00E67EB8" w:rsidRPr="005C0379" w:rsidRDefault="00E67EB8" w:rsidP="00CA1939">
            <w:pPr>
              <w:rPr>
                <w:szCs w:val="16"/>
                <w:lang w:val="en-US" w:eastAsia="zh-CN"/>
              </w:rPr>
            </w:pPr>
            <w:r>
              <w:rPr>
                <w:rFonts w:hint="eastAsia"/>
                <w:szCs w:val="16"/>
                <w:lang w:val="en-US" w:eastAsia="zh-CN"/>
              </w:rPr>
              <w:t>加工产品用作</w:t>
            </w:r>
          </w:p>
        </w:tc>
        <w:sdt>
          <w:sdtPr>
            <w:rPr>
              <w:b/>
              <w:bCs/>
              <w:szCs w:val="16"/>
            </w:rPr>
            <w:id w:val="-352196555"/>
            <w:placeholder>
              <w:docPart w:val="7AC7D0EDE27745BF99CBB68260996359"/>
            </w:placeholder>
            <w:showingPlcHdr/>
            <w:dropDownList>
              <w:listItem w:value="Choose an item选择"/>
              <w:listItem w:displayText="Food食品" w:value="Food食品"/>
              <w:listItem w:displayText="Feed饲料" w:value="Feed饲料"/>
            </w:dropDownList>
          </w:sdtPr>
          <w:sdtEndPr/>
          <w:sdtContent>
            <w:tc>
              <w:tcPr>
                <w:tcW w:w="3036" w:type="pct"/>
                <w:gridSpan w:val="3"/>
                <w:tcBorders>
                  <w:right w:val="nil"/>
                </w:tcBorders>
                <w:vAlign w:val="center"/>
              </w:tcPr>
              <w:p w14:paraId="593E8CFF" w14:textId="3561BA00" w:rsidR="008B66D5" w:rsidRPr="001B0909" w:rsidRDefault="001B0909" w:rsidP="00F8331F">
                <w:pPr>
                  <w:rPr>
                    <w:b/>
                    <w:bCs/>
                    <w:szCs w:val="16"/>
                  </w:rPr>
                </w:pPr>
                <w:r w:rsidRPr="001B0909">
                  <w:rPr>
                    <w:rStyle w:val="af0"/>
                    <w:b/>
                    <w:bCs/>
                  </w:rPr>
                  <w:t>Select</w:t>
                </w:r>
                <w:r w:rsidR="00010CFE">
                  <w:rPr>
                    <w:rStyle w:val="af0"/>
                    <w:rFonts w:hint="eastAsia"/>
                    <w:b/>
                    <w:bCs/>
                    <w:lang w:eastAsia="zh-CN"/>
                  </w:rPr>
                  <w:t>选择</w:t>
                </w:r>
              </w:p>
            </w:tc>
          </w:sdtContent>
        </w:sdt>
      </w:tr>
      <w:tr w:rsidR="008B66D5" w:rsidRPr="005C0379" w14:paraId="6CFBAE94" w14:textId="77777777" w:rsidTr="009700B1">
        <w:trPr>
          <w:trHeight w:val="283"/>
          <w:tblHeader/>
          <w:jc w:val="center"/>
        </w:trPr>
        <w:tc>
          <w:tcPr>
            <w:tcW w:w="204" w:type="pct"/>
            <w:tcBorders>
              <w:left w:val="nil"/>
            </w:tcBorders>
            <w:vAlign w:val="center"/>
          </w:tcPr>
          <w:p w14:paraId="37C27907" w14:textId="4058AF51" w:rsidR="008B66D5" w:rsidRDefault="008B66D5" w:rsidP="00692821">
            <w:pPr>
              <w:ind w:right="-59"/>
              <w:jc w:val="center"/>
              <w:rPr>
                <w:szCs w:val="16"/>
                <w:lang w:val="en-US"/>
              </w:rPr>
            </w:pPr>
            <w:r>
              <w:rPr>
                <w:szCs w:val="16"/>
                <w:lang w:val="en-US"/>
              </w:rPr>
              <w:t>1.</w:t>
            </w:r>
            <w:r w:rsidR="009700B1">
              <w:rPr>
                <w:szCs w:val="16"/>
                <w:lang w:val="en-US"/>
              </w:rPr>
              <w:t>2</w:t>
            </w:r>
          </w:p>
        </w:tc>
        <w:tc>
          <w:tcPr>
            <w:tcW w:w="1760" w:type="pct"/>
            <w:gridSpan w:val="2"/>
            <w:vAlign w:val="center"/>
          </w:tcPr>
          <w:p w14:paraId="62EA498B" w14:textId="77777777" w:rsidR="008B66D5" w:rsidRDefault="008B66D5" w:rsidP="008B66D5">
            <w:pPr>
              <w:rPr>
                <w:szCs w:val="16"/>
                <w:lang w:val="en-US"/>
              </w:rPr>
            </w:pPr>
            <w:r w:rsidRPr="005C0379">
              <w:rPr>
                <w:szCs w:val="16"/>
                <w:lang w:val="en-US"/>
              </w:rPr>
              <w:t>Location</w:t>
            </w:r>
            <w:r w:rsidR="00042490">
              <w:rPr>
                <w:szCs w:val="16"/>
                <w:lang w:val="en-US"/>
              </w:rPr>
              <w:t>(s)</w:t>
            </w:r>
            <w:r w:rsidRPr="005C0379">
              <w:rPr>
                <w:szCs w:val="16"/>
                <w:lang w:val="en-US"/>
              </w:rPr>
              <w:t xml:space="preserve"> where the product is produced</w:t>
            </w:r>
          </w:p>
          <w:p w14:paraId="3AA9D204" w14:textId="0DFD780B" w:rsidR="00E67EB8" w:rsidRDefault="00E67EB8" w:rsidP="008B66D5">
            <w:pPr>
              <w:rPr>
                <w:szCs w:val="16"/>
                <w:lang w:val="en-US"/>
              </w:rPr>
            </w:pPr>
            <w:r>
              <w:rPr>
                <w:rFonts w:hint="eastAsia"/>
                <w:szCs w:val="16"/>
                <w:lang w:val="en-US" w:eastAsia="zh-CN"/>
              </w:rPr>
              <w:t>产品生产地址</w:t>
            </w:r>
          </w:p>
        </w:tc>
        <w:tc>
          <w:tcPr>
            <w:tcW w:w="3036" w:type="pct"/>
            <w:gridSpan w:val="3"/>
            <w:tcBorders>
              <w:right w:val="nil"/>
            </w:tcBorders>
            <w:vAlign w:val="center"/>
          </w:tcPr>
          <w:p w14:paraId="7C65EB2A" w14:textId="2C93CEDB" w:rsidR="008B66D5" w:rsidRPr="005C0379" w:rsidRDefault="00B6214C" w:rsidP="008B66D5">
            <w:pPr>
              <w:rPr>
                <w:szCs w:val="16"/>
              </w:rPr>
            </w:pPr>
            <w:sdt>
              <w:sdtPr>
                <w:rPr>
                  <w:rStyle w:val="Verdanaen8"/>
                </w:rPr>
                <w:id w:val="616800080"/>
                <w:placeholder>
                  <w:docPart w:val="E50677D4255A4B08970DCAA7CE77848D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1F63E4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在此输入</w:t>
                </w:r>
              </w:sdtContent>
            </w:sdt>
          </w:p>
        </w:tc>
      </w:tr>
      <w:tr w:rsidR="00A719E6" w:rsidRPr="006E1D67" w14:paraId="6C64E69B" w14:textId="77777777" w:rsidTr="009700B1">
        <w:trPr>
          <w:trHeight w:val="283"/>
          <w:jc w:val="center"/>
        </w:trPr>
        <w:tc>
          <w:tcPr>
            <w:tcW w:w="204" w:type="pct"/>
            <w:tcBorders>
              <w:top w:val="single" w:sz="2" w:space="0" w:color="auto"/>
              <w:left w:val="nil"/>
            </w:tcBorders>
            <w:shd w:val="clear" w:color="auto" w:fill="E2EFD9" w:themeFill="accent6" w:themeFillTint="33"/>
            <w:vAlign w:val="center"/>
          </w:tcPr>
          <w:p w14:paraId="1FF0EEA4" w14:textId="671A78A4" w:rsidR="00A719E6" w:rsidRDefault="004C7144" w:rsidP="00692821">
            <w:pPr>
              <w:jc w:val="center"/>
              <w:rPr>
                <w:b/>
              </w:rPr>
            </w:pPr>
            <w:r>
              <w:rPr>
                <w:b/>
              </w:rPr>
              <w:t>1.</w:t>
            </w:r>
            <w:r w:rsidR="002A0B66">
              <w:rPr>
                <w:b/>
              </w:rPr>
              <w:t>3</w:t>
            </w:r>
          </w:p>
        </w:tc>
        <w:tc>
          <w:tcPr>
            <w:tcW w:w="4796" w:type="pct"/>
            <w:gridSpan w:val="5"/>
            <w:tcBorders>
              <w:top w:val="single" w:sz="2" w:space="0" w:color="auto"/>
              <w:left w:val="single" w:sz="2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540B2CDE" w14:textId="128F653B" w:rsidR="00A719E6" w:rsidRPr="00BC58BD" w:rsidRDefault="004C7144" w:rsidP="004C7144">
            <w:pPr>
              <w:rPr>
                <w:b/>
                <w:bCs/>
                <w:color w:val="999999"/>
                <w:szCs w:val="16"/>
                <w:lang w:val="en-US" w:eastAsia="zh-CN"/>
              </w:rPr>
            </w:pPr>
            <w:r w:rsidRPr="006E1D67">
              <w:rPr>
                <w:b/>
                <w:bCs/>
                <w:szCs w:val="16"/>
                <w:lang w:val="en-US"/>
              </w:rPr>
              <w:t xml:space="preserve">Raw materials of </w:t>
            </w:r>
            <w:r w:rsidRPr="00645244">
              <w:rPr>
                <w:b/>
                <w:bCs/>
                <w:szCs w:val="16"/>
                <w:lang w:val="en-US"/>
              </w:rPr>
              <w:t>agricultural origin</w:t>
            </w:r>
            <w:r w:rsidR="00E67EB8">
              <w:rPr>
                <w:rFonts w:hint="eastAsia"/>
                <w:b/>
                <w:bCs/>
                <w:szCs w:val="16"/>
                <w:lang w:val="en-US" w:eastAsia="zh-CN"/>
              </w:rPr>
              <w:t>农业</w:t>
            </w:r>
            <w:r w:rsidR="00010CFE">
              <w:rPr>
                <w:rFonts w:hint="eastAsia"/>
                <w:b/>
                <w:bCs/>
                <w:szCs w:val="16"/>
                <w:lang w:val="en-US" w:eastAsia="zh-CN"/>
              </w:rPr>
              <w:t>来源原料</w:t>
            </w:r>
          </w:p>
        </w:tc>
      </w:tr>
      <w:tr w:rsidR="00170F6D" w:rsidRPr="005C0379" w14:paraId="704489B8" w14:textId="77777777" w:rsidTr="00E67EB8">
        <w:trPr>
          <w:trHeight w:hRule="exact" w:val="621"/>
          <w:jc w:val="center"/>
        </w:trPr>
        <w:tc>
          <w:tcPr>
            <w:tcW w:w="1148" w:type="pct"/>
            <w:gridSpan w:val="2"/>
            <w:tcBorders>
              <w:top w:val="single" w:sz="2" w:space="0" w:color="auto"/>
              <w:left w:val="nil"/>
            </w:tcBorders>
            <w:shd w:val="clear" w:color="auto" w:fill="E2EFD9" w:themeFill="accent6" w:themeFillTint="33"/>
            <w:vAlign w:val="center"/>
          </w:tcPr>
          <w:p w14:paraId="03AF07A6" w14:textId="77777777" w:rsidR="00170F6D" w:rsidRDefault="00170F6D" w:rsidP="00170F6D">
            <w:pPr>
              <w:jc w:val="center"/>
              <w:rPr>
                <w:szCs w:val="16"/>
                <w:lang w:val="en-US"/>
              </w:rPr>
            </w:pPr>
            <w:r>
              <w:rPr>
                <w:szCs w:val="16"/>
                <w:lang w:val="en-US"/>
              </w:rPr>
              <w:t>I</w:t>
            </w:r>
            <w:r w:rsidRPr="001C20BE">
              <w:rPr>
                <w:szCs w:val="16"/>
                <w:lang w:val="en-US"/>
              </w:rPr>
              <w:t>ngredient</w:t>
            </w:r>
            <w:r>
              <w:rPr>
                <w:szCs w:val="16"/>
                <w:lang w:val="en-US"/>
              </w:rPr>
              <w:t xml:space="preserve"> name</w:t>
            </w:r>
          </w:p>
          <w:p w14:paraId="0B45B4AE" w14:textId="1BDE115D" w:rsidR="00E67EB8" w:rsidRPr="001C20BE" w:rsidRDefault="00010CFE" w:rsidP="00170F6D">
            <w:pPr>
              <w:jc w:val="center"/>
              <w:rPr>
                <w:szCs w:val="16"/>
                <w:lang w:val="en-US"/>
              </w:rPr>
            </w:pPr>
            <w:r>
              <w:rPr>
                <w:rFonts w:hint="eastAsia"/>
                <w:szCs w:val="16"/>
                <w:lang w:val="en-US" w:eastAsia="zh-CN"/>
              </w:rPr>
              <w:t>原料</w:t>
            </w:r>
            <w:r w:rsidR="00E67EB8">
              <w:rPr>
                <w:rFonts w:hint="eastAsia"/>
                <w:szCs w:val="16"/>
                <w:lang w:val="en-US" w:eastAsia="zh-CN"/>
              </w:rPr>
              <w:t>名称</w:t>
            </w:r>
          </w:p>
        </w:tc>
        <w:tc>
          <w:tcPr>
            <w:tcW w:w="816" w:type="pct"/>
            <w:tcBorders>
              <w:top w:val="single" w:sz="2" w:space="0" w:color="auto"/>
              <w:left w:val="single" w:sz="2" w:space="0" w:color="auto"/>
            </w:tcBorders>
            <w:shd w:val="clear" w:color="auto" w:fill="E2EFD9" w:themeFill="accent6" w:themeFillTint="33"/>
            <w:vAlign w:val="center"/>
          </w:tcPr>
          <w:p w14:paraId="37540A9C" w14:textId="77777777" w:rsidR="00170F6D" w:rsidRDefault="00170F6D" w:rsidP="00170F6D">
            <w:pPr>
              <w:spacing w:line="276" w:lineRule="auto"/>
              <w:jc w:val="center"/>
              <w:rPr>
                <w:szCs w:val="16"/>
                <w:lang w:val="en-US"/>
              </w:rPr>
            </w:pPr>
            <w:r w:rsidRPr="001C20BE">
              <w:rPr>
                <w:szCs w:val="16"/>
                <w:lang w:val="en-US"/>
              </w:rPr>
              <w:t>Scientific name</w:t>
            </w:r>
          </w:p>
          <w:p w14:paraId="0C312213" w14:textId="620AF5D7" w:rsidR="00E67EB8" w:rsidRPr="001C20BE" w:rsidRDefault="00E67EB8" w:rsidP="00170F6D">
            <w:pPr>
              <w:spacing w:line="276" w:lineRule="auto"/>
              <w:jc w:val="center"/>
              <w:rPr>
                <w:szCs w:val="16"/>
                <w:lang w:val="en-US"/>
              </w:rPr>
            </w:pPr>
            <w:r>
              <w:rPr>
                <w:rFonts w:hint="eastAsia"/>
                <w:szCs w:val="16"/>
                <w:lang w:val="en-US" w:eastAsia="zh-CN"/>
              </w:rPr>
              <w:t>科学名称</w:t>
            </w:r>
          </w:p>
        </w:tc>
        <w:tc>
          <w:tcPr>
            <w:tcW w:w="1490" w:type="pct"/>
            <w:tcBorders>
              <w:top w:val="single" w:sz="2" w:space="0" w:color="auto"/>
              <w:right w:val="single" w:sz="2" w:space="0" w:color="auto"/>
            </w:tcBorders>
            <w:shd w:val="clear" w:color="auto" w:fill="E2EFD9" w:themeFill="accent6" w:themeFillTint="33"/>
            <w:vAlign w:val="center"/>
          </w:tcPr>
          <w:p w14:paraId="0AE7592E" w14:textId="77777777" w:rsidR="00170F6D" w:rsidRDefault="00170F6D" w:rsidP="00170F6D">
            <w:pPr>
              <w:jc w:val="center"/>
              <w:rPr>
                <w:szCs w:val="16"/>
                <w:lang w:val="en-US"/>
              </w:rPr>
            </w:pPr>
            <w:r>
              <w:rPr>
                <w:szCs w:val="16"/>
                <w:lang w:val="en-US"/>
              </w:rPr>
              <w:t>Product status</w:t>
            </w:r>
          </w:p>
          <w:p w14:paraId="53F4E27B" w14:textId="3E1013C0" w:rsidR="00E67EB8" w:rsidRPr="005C0379" w:rsidRDefault="00E67EB8" w:rsidP="00170F6D">
            <w:pPr>
              <w:jc w:val="center"/>
              <w:rPr>
                <w:szCs w:val="16"/>
                <w:lang w:val="en-US"/>
              </w:rPr>
            </w:pPr>
            <w:r>
              <w:rPr>
                <w:rFonts w:hint="eastAsia"/>
                <w:szCs w:val="16"/>
                <w:lang w:val="en-US" w:eastAsia="zh-CN"/>
              </w:rPr>
              <w:t>产品状态</w:t>
            </w:r>
          </w:p>
        </w:tc>
        <w:tc>
          <w:tcPr>
            <w:tcW w:w="1546" w:type="pct"/>
            <w:gridSpan w:val="2"/>
            <w:tcBorders>
              <w:top w:val="single" w:sz="2" w:space="0" w:color="auto"/>
              <w:left w:val="single" w:sz="2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69EFDE24" w14:textId="3229FB79" w:rsidR="00170F6D" w:rsidRDefault="00170F6D" w:rsidP="00170F6D">
            <w:pPr>
              <w:jc w:val="center"/>
              <w:rPr>
                <w:szCs w:val="16"/>
                <w:lang w:val="en-US"/>
              </w:rPr>
            </w:pPr>
            <w:r w:rsidRPr="005C0379">
              <w:rPr>
                <w:b/>
                <w:bCs/>
                <w:szCs w:val="16"/>
                <w:lang w:val="en-US"/>
              </w:rPr>
              <w:t>Quantity</w:t>
            </w:r>
            <w:r w:rsidRPr="005C0379">
              <w:rPr>
                <w:szCs w:val="16"/>
                <w:lang w:val="en-US"/>
              </w:rPr>
              <w:t xml:space="preserve"> of raw material needed to produce </w:t>
            </w:r>
            <w:r w:rsidRPr="005C0379">
              <w:rPr>
                <w:b/>
                <w:bCs/>
                <w:szCs w:val="16"/>
                <w:lang w:val="en-US"/>
              </w:rPr>
              <w:t>1 kg</w:t>
            </w:r>
            <w:r>
              <w:rPr>
                <w:b/>
                <w:bCs/>
                <w:szCs w:val="16"/>
                <w:lang w:val="en-US"/>
              </w:rPr>
              <w:t>/</w:t>
            </w:r>
            <w:proofErr w:type="spellStart"/>
            <w:r>
              <w:rPr>
                <w:b/>
                <w:bCs/>
                <w:szCs w:val="16"/>
                <w:lang w:val="en-US"/>
              </w:rPr>
              <w:t>lt</w:t>
            </w:r>
            <w:proofErr w:type="spellEnd"/>
            <w:r w:rsidRPr="005C0379">
              <w:rPr>
                <w:szCs w:val="16"/>
                <w:lang w:val="en-US"/>
              </w:rPr>
              <w:t xml:space="preserve"> of Final Product</w:t>
            </w:r>
          </w:p>
          <w:p w14:paraId="0FA1161E" w14:textId="314CD129" w:rsidR="00E67EB8" w:rsidRPr="00E67EB8" w:rsidRDefault="00E67EB8" w:rsidP="00170F6D">
            <w:pPr>
              <w:jc w:val="center"/>
              <w:rPr>
                <w:b/>
                <w:bCs/>
                <w:szCs w:val="16"/>
                <w:lang w:val="en-US" w:eastAsia="zh-CN"/>
              </w:rPr>
            </w:pPr>
            <w:r>
              <w:rPr>
                <w:rFonts w:hint="eastAsia"/>
                <w:szCs w:val="16"/>
                <w:lang w:val="en-US" w:eastAsia="zh-CN"/>
              </w:rPr>
              <w:t>生产</w:t>
            </w:r>
            <w:r>
              <w:rPr>
                <w:b/>
                <w:bCs/>
                <w:szCs w:val="16"/>
                <w:lang w:val="en-US" w:eastAsia="zh-CN"/>
              </w:rPr>
              <w:t>1</w:t>
            </w:r>
            <w:r>
              <w:rPr>
                <w:rFonts w:hint="eastAsia"/>
                <w:b/>
                <w:bCs/>
                <w:szCs w:val="16"/>
                <w:lang w:val="en-US" w:eastAsia="zh-CN"/>
              </w:rPr>
              <w:t>千克</w:t>
            </w:r>
            <w:r>
              <w:rPr>
                <w:rFonts w:hint="eastAsia"/>
                <w:b/>
                <w:bCs/>
                <w:szCs w:val="16"/>
                <w:lang w:val="en-US" w:eastAsia="zh-CN"/>
              </w:rPr>
              <w:t>/</w:t>
            </w:r>
            <w:r>
              <w:rPr>
                <w:rFonts w:hint="eastAsia"/>
                <w:b/>
                <w:bCs/>
                <w:szCs w:val="16"/>
                <w:lang w:val="en-US" w:eastAsia="zh-CN"/>
              </w:rPr>
              <w:t>升</w:t>
            </w:r>
            <w:r>
              <w:rPr>
                <w:rFonts w:hint="eastAsia"/>
                <w:szCs w:val="16"/>
                <w:lang w:val="en-US" w:eastAsia="zh-CN"/>
              </w:rPr>
              <w:t>成品所需原料</w:t>
            </w:r>
            <w:r>
              <w:rPr>
                <w:rFonts w:hint="eastAsia"/>
                <w:b/>
                <w:bCs/>
                <w:szCs w:val="16"/>
                <w:lang w:val="en-US" w:eastAsia="zh-CN"/>
              </w:rPr>
              <w:t>数量</w:t>
            </w:r>
          </w:p>
          <w:p w14:paraId="74A16FA2" w14:textId="09D2756F" w:rsidR="00E67EB8" w:rsidRPr="005C0379" w:rsidRDefault="00E67EB8" w:rsidP="00170F6D">
            <w:pPr>
              <w:jc w:val="center"/>
              <w:rPr>
                <w:b/>
                <w:bCs/>
                <w:szCs w:val="16"/>
                <w:lang w:val="en-US"/>
              </w:rPr>
            </w:pPr>
          </w:p>
        </w:tc>
      </w:tr>
      <w:tr w:rsidR="00170F6D" w:rsidRPr="005C0379" w14:paraId="39B27610" w14:textId="77777777" w:rsidTr="00E67EB8">
        <w:trPr>
          <w:trHeight w:val="283"/>
          <w:jc w:val="center"/>
        </w:trPr>
        <w:tc>
          <w:tcPr>
            <w:tcW w:w="1148" w:type="pct"/>
            <w:gridSpan w:val="2"/>
            <w:tcBorders>
              <w:left w:val="nil"/>
            </w:tcBorders>
            <w:vAlign w:val="center"/>
          </w:tcPr>
          <w:p w14:paraId="34C3C50A" w14:textId="3D7382D3" w:rsidR="00170F6D" w:rsidRPr="005C0379" w:rsidRDefault="00B6214C" w:rsidP="00700AF2">
            <w:pPr>
              <w:ind w:right="-41"/>
              <w:rPr>
                <w:szCs w:val="16"/>
              </w:rPr>
            </w:pPr>
            <w:sdt>
              <w:sdtPr>
                <w:rPr>
                  <w:rStyle w:val="Verdanaen8"/>
                </w:rPr>
                <w:id w:val="2015491937"/>
                <w:placeholder>
                  <w:docPart w:val="A3589389B7DD479FA4A8564827AA8892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170F6D" w:rsidRPr="00DC6370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tc>
          <w:tcPr>
            <w:tcW w:w="816" w:type="pct"/>
            <w:tcBorders>
              <w:left w:val="single" w:sz="2" w:space="0" w:color="auto"/>
            </w:tcBorders>
            <w:shd w:val="clear" w:color="auto" w:fill="auto"/>
            <w:vAlign w:val="center"/>
          </w:tcPr>
          <w:p w14:paraId="556AD617" w14:textId="55626400" w:rsidR="00170F6D" w:rsidRPr="002247CB" w:rsidRDefault="00B6214C" w:rsidP="00700AF2">
            <w:pPr>
              <w:rPr>
                <w:i/>
                <w:iCs/>
                <w:szCs w:val="16"/>
              </w:rPr>
            </w:pPr>
            <w:sdt>
              <w:sdtPr>
                <w:rPr>
                  <w:rStyle w:val="Verdanaen8"/>
                  <w:i/>
                  <w:iCs/>
                </w:rPr>
                <w:id w:val="1594815966"/>
                <w:placeholder>
                  <w:docPart w:val="263AD21303864C22AC7704770B0B9E91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170F6D" w:rsidRPr="002247CB">
                  <w:rPr>
                    <w:i/>
                    <w:iCs/>
                    <w:color w:val="AEAAAA" w:themeColor="background2" w:themeShade="BF"/>
                    <w:szCs w:val="16"/>
                  </w:rPr>
                  <w:t>Type</w:t>
                </w:r>
                <w:r w:rsidR="00010CFE" w:rsidRPr="00010CFE">
                  <w:rPr>
                    <w:rFonts w:hint="eastAsia"/>
                    <w:i/>
                    <w:iCs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sdt>
          <w:sdtPr>
            <w:rPr>
              <w:szCs w:val="16"/>
              <w:lang w:val="en-US"/>
            </w:rPr>
            <w:id w:val="732347988"/>
            <w:placeholder>
              <w:docPart w:val="DBCA8B810ED34BDA9BDB78C08484A0C1"/>
            </w:placeholder>
            <w:showingPlcHdr/>
            <w:dropDownList>
              <w:listItem w:value="Choose an item.选择"/>
              <w:listItem w:displayText="Organic有机" w:value="Organic有机"/>
              <w:listItem w:displayText="In-conversion转换" w:value="In-conversion转换"/>
              <w:listItem w:displayText="Non-organic常规" w:value="Non-organic常规"/>
            </w:dropDownList>
          </w:sdtPr>
          <w:sdtEndPr/>
          <w:sdtContent>
            <w:tc>
              <w:tcPr>
                <w:tcW w:w="1490" w:type="pct"/>
                <w:tcBorders>
                  <w:right w:val="single" w:sz="2" w:space="0" w:color="auto"/>
                </w:tcBorders>
                <w:shd w:val="clear" w:color="auto" w:fill="auto"/>
                <w:vAlign w:val="center"/>
              </w:tcPr>
              <w:p w14:paraId="7EA418CD" w14:textId="3284FAF3" w:rsidR="00170F6D" w:rsidRPr="005C0379" w:rsidRDefault="007F7326" w:rsidP="00170F6D">
                <w:pPr>
                  <w:jc w:val="center"/>
                  <w:rPr>
                    <w:szCs w:val="16"/>
                    <w:lang w:val="en-US"/>
                  </w:rPr>
                </w:pPr>
                <w:r>
                  <w:rPr>
                    <w:rStyle w:val="af0"/>
                  </w:rPr>
                  <w:t>Select</w:t>
                </w:r>
                <w:r w:rsidR="00010CFE">
                  <w:rPr>
                    <w:rStyle w:val="af0"/>
                    <w:rFonts w:hint="eastAsia"/>
                    <w:lang w:eastAsia="zh-CN"/>
                  </w:rPr>
                  <w:t>下拉选择</w:t>
                </w:r>
              </w:p>
            </w:tc>
          </w:sdtContent>
        </w:sdt>
        <w:tc>
          <w:tcPr>
            <w:tcW w:w="824" w:type="pct"/>
            <w:tcBorders>
              <w:left w:val="single" w:sz="2" w:space="0" w:color="auto"/>
              <w:right w:val="nil"/>
            </w:tcBorders>
            <w:shd w:val="clear" w:color="auto" w:fill="auto"/>
            <w:vAlign w:val="center"/>
          </w:tcPr>
          <w:p w14:paraId="7858789D" w14:textId="7A67377D" w:rsidR="00170F6D" w:rsidRPr="005C0379" w:rsidRDefault="00B6214C" w:rsidP="00700AF2">
            <w:pPr>
              <w:jc w:val="center"/>
              <w:rPr>
                <w:szCs w:val="16"/>
                <w:lang w:val="en-US"/>
              </w:rPr>
            </w:pPr>
            <w:sdt>
              <w:sdtPr>
                <w:rPr>
                  <w:rStyle w:val="Verdanaen8"/>
                </w:rPr>
                <w:id w:val="1809672626"/>
                <w:placeholder>
                  <w:docPart w:val="0CB888B5677E434292339DA6BFF8AE92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170F6D" w:rsidRPr="00D549C2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tc>
          <w:tcPr>
            <w:tcW w:w="722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51820E2" w14:textId="13B4E7A3" w:rsidR="00170F6D" w:rsidRPr="005C0379" w:rsidRDefault="00B6214C" w:rsidP="00170F6D">
            <w:pPr>
              <w:jc w:val="center"/>
              <w:rPr>
                <w:szCs w:val="16"/>
                <w:lang w:val="en-US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272672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EB8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170F6D" w:rsidRPr="005C0379">
              <w:rPr>
                <w:szCs w:val="16"/>
                <w:lang w:val="en-US"/>
              </w:rPr>
              <w:t xml:space="preserve"> Kg</w:t>
            </w:r>
            <w:r w:rsidR="00E67EB8">
              <w:rPr>
                <w:rFonts w:hint="eastAsia"/>
                <w:szCs w:val="16"/>
                <w:lang w:val="en-US" w:eastAsia="zh-CN"/>
              </w:rPr>
              <w:t>千克</w:t>
            </w:r>
            <w:r w:rsidR="00170F6D" w:rsidRPr="005C0379">
              <w:rPr>
                <w:szCs w:val="16"/>
                <w:lang w:val="en-US"/>
              </w:rPr>
              <w:t xml:space="preserve"> </w:t>
            </w:r>
            <w:sdt>
              <w:sdtPr>
                <w:rPr>
                  <w:b/>
                  <w:bCs/>
                  <w:sz w:val="18"/>
                  <w:szCs w:val="18"/>
                </w:rPr>
                <w:id w:val="926532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F6D" w:rsidRPr="000136CA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170F6D" w:rsidRPr="005C0379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70F6D" w:rsidRPr="005C0379">
              <w:rPr>
                <w:szCs w:val="16"/>
                <w:lang w:val="en-US"/>
              </w:rPr>
              <w:t>Lt</w:t>
            </w:r>
            <w:r w:rsidR="00E67EB8">
              <w:rPr>
                <w:rFonts w:hint="eastAsia"/>
                <w:szCs w:val="16"/>
                <w:lang w:val="en-US" w:eastAsia="zh-CN"/>
              </w:rPr>
              <w:t>升</w:t>
            </w:r>
          </w:p>
        </w:tc>
      </w:tr>
      <w:tr w:rsidR="00170F6D" w:rsidRPr="005C0379" w14:paraId="3970BFB9" w14:textId="77777777" w:rsidTr="00E67EB8">
        <w:trPr>
          <w:trHeight w:val="283"/>
          <w:jc w:val="center"/>
        </w:trPr>
        <w:tc>
          <w:tcPr>
            <w:tcW w:w="1148" w:type="pct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14:paraId="66496186" w14:textId="137C549A" w:rsidR="00170F6D" w:rsidRPr="005C0379" w:rsidRDefault="00B6214C" w:rsidP="00700AF2">
            <w:pPr>
              <w:rPr>
                <w:szCs w:val="16"/>
              </w:rPr>
            </w:pPr>
            <w:sdt>
              <w:sdtPr>
                <w:rPr>
                  <w:rStyle w:val="Verdanaen8"/>
                </w:rPr>
                <w:id w:val="2056347573"/>
                <w:placeholder>
                  <w:docPart w:val="BFFEF9D77579497CA032D94540EB9269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170F6D" w:rsidRPr="00DC6370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tc>
          <w:tcPr>
            <w:tcW w:w="816" w:type="pct"/>
            <w:tcBorders>
              <w:left w:val="single" w:sz="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2F3BDB" w14:textId="218F9DDD" w:rsidR="00170F6D" w:rsidRPr="002247CB" w:rsidRDefault="00B6214C" w:rsidP="00700AF2">
            <w:pPr>
              <w:rPr>
                <w:i/>
                <w:iCs/>
                <w:szCs w:val="16"/>
              </w:rPr>
            </w:pPr>
            <w:sdt>
              <w:sdtPr>
                <w:rPr>
                  <w:rStyle w:val="Verdanaen8"/>
                  <w:i/>
                  <w:iCs/>
                </w:rPr>
                <w:id w:val="-452638073"/>
                <w:placeholder>
                  <w:docPart w:val="E930193776EF4FE8AA12A27B66D76A2F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170F6D" w:rsidRPr="002247CB">
                  <w:rPr>
                    <w:i/>
                    <w:iCs/>
                    <w:color w:val="AEAAAA" w:themeColor="background2" w:themeShade="BF"/>
                    <w:szCs w:val="16"/>
                  </w:rPr>
                  <w:t>Type</w:t>
                </w:r>
                <w:r w:rsidR="00010CFE" w:rsidRPr="00010CFE">
                  <w:rPr>
                    <w:rFonts w:hint="eastAsia"/>
                    <w:i/>
                    <w:iCs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sdt>
          <w:sdtPr>
            <w:rPr>
              <w:szCs w:val="16"/>
              <w:lang w:val="en-US"/>
            </w:rPr>
            <w:id w:val="-1528404449"/>
            <w:placeholder>
              <w:docPart w:val="24BC5FB29BBC4C7085D43B5DDA2E65C0"/>
            </w:placeholder>
            <w:showingPlcHdr/>
            <w:dropDownList>
              <w:listItem w:value="Choose an item.选择"/>
              <w:listItem w:displayText="Organic有机" w:value="Organic有机"/>
              <w:listItem w:displayText="In-conversion转换" w:value="In-conversion转换"/>
              <w:listItem w:displayText="Non-organic常规" w:value="Non-organic常规"/>
            </w:dropDownList>
          </w:sdtPr>
          <w:sdtEndPr/>
          <w:sdtContent>
            <w:tc>
              <w:tcPr>
                <w:tcW w:w="1490" w:type="pct"/>
                <w:tcBorders>
                  <w:bottom w:val="single" w:sz="4" w:space="0" w:color="auto"/>
                  <w:right w:val="single" w:sz="2" w:space="0" w:color="auto"/>
                </w:tcBorders>
                <w:shd w:val="clear" w:color="auto" w:fill="auto"/>
                <w:vAlign w:val="center"/>
              </w:tcPr>
              <w:p w14:paraId="371802CC" w14:textId="329C16DE" w:rsidR="00170F6D" w:rsidRPr="005C0379" w:rsidRDefault="007F7326" w:rsidP="00170F6D">
                <w:pPr>
                  <w:jc w:val="center"/>
                  <w:rPr>
                    <w:szCs w:val="16"/>
                    <w:lang w:val="en-US"/>
                  </w:rPr>
                </w:pPr>
                <w:r>
                  <w:rPr>
                    <w:rStyle w:val="af0"/>
                  </w:rPr>
                  <w:t>Select</w:t>
                </w:r>
                <w:r w:rsidR="00010CFE">
                  <w:rPr>
                    <w:rStyle w:val="af0"/>
                    <w:rFonts w:hint="eastAsia"/>
                    <w:lang w:eastAsia="zh-CN"/>
                  </w:rPr>
                  <w:t>下拉选择</w:t>
                </w:r>
              </w:p>
            </w:tc>
          </w:sdtContent>
        </w:sdt>
        <w:tc>
          <w:tcPr>
            <w:tcW w:w="824" w:type="pct"/>
            <w:tcBorders>
              <w:left w:val="single" w:sz="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301577" w14:textId="64C8B81C" w:rsidR="00170F6D" w:rsidRPr="005C0379" w:rsidRDefault="00B6214C" w:rsidP="00700AF2">
            <w:pPr>
              <w:jc w:val="center"/>
              <w:rPr>
                <w:szCs w:val="16"/>
                <w:lang w:val="en-US"/>
              </w:rPr>
            </w:pPr>
            <w:sdt>
              <w:sdtPr>
                <w:rPr>
                  <w:rStyle w:val="Verdanaen8"/>
                </w:rPr>
                <w:id w:val="349294546"/>
                <w:placeholder>
                  <w:docPart w:val="FCBE9D2297414A2BAB398C3DDB043ED1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170F6D" w:rsidRPr="00D549C2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tc>
          <w:tcPr>
            <w:tcW w:w="722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B44966" w14:textId="24B091BA" w:rsidR="00170F6D" w:rsidRPr="005C0379" w:rsidRDefault="00B6214C" w:rsidP="00170F6D">
            <w:pPr>
              <w:jc w:val="center"/>
              <w:rPr>
                <w:szCs w:val="16"/>
                <w:lang w:val="en-US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28805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F6D" w:rsidRPr="00630FC7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170F6D" w:rsidRPr="00630FC7">
              <w:rPr>
                <w:szCs w:val="16"/>
                <w:lang w:val="en-US"/>
              </w:rPr>
              <w:t xml:space="preserve"> Kg</w:t>
            </w:r>
            <w:r w:rsidR="00E67EB8">
              <w:rPr>
                <w:rFonts w:hint="eastAsia"/>
                <w:szCs w:val="16"/>
                <w:lang w:val="en-US" w:eastAsia="zh-CN"/>
              </w:rPr>
              <w:t>千克</w:t>
            </w:r>
            <w:r w:rsidR="00170F6D" w:rsidRPr="00630FC7">
              <w:rPr>
                <w:szCs w:val="16"/>
                <w:lang w:val="en-US"/>
              </w:rPr>
              <w:t xml:space="preserve"> </w:t>
            </w:r>
            <w:sdt>
              <w:sdtPr>
                <w:rPr>
                  <w:b/>
                  <w:bCs/>
                  <w:sz w:val="18"/>
                  <w:szCs w:val="18"/>
                </w:rPr>
                <w:id w:val="-1610582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F6D" w:rsidRPr="00630FC7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170F6D" w:rsidRPr="00630FC7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70F6D" w:rsidRPr="00630FC7">
              <w:rPr>
                <w:szCs w:val="16"/>
                <w:lang w:val="en-US"/>
              </w:rPr>
              <w:t>Lt</w:t>
            </w:r>
            <w:r w:rsidR="00E67EB8">
              <w:rPr>
                <w:rFonts w:hint="eastAsia"/>
                <w:szCs w:val="16"/>
                <w:lang w:val="en-US" w:eastAsia="zh-CN"/>
              </w:rPr>
              <w:t>升</w:t>
            </w:r>
          </w:p>
        </w:tc>
      </w:tr>
      <w:sdt>
        <w:sdtPr>
          <w:rPr>
            <w:rStyle w:val="Verdanaen8"/>
          </w:rPr>
          <w:alias w:val="Add line点击右侧“+”可加行"/>
          <w:tag w:val="Add line点击右侧“+”可加行"/>
          <w:id w:val="546963614"/>
          <w15:repeatingSection/>
        </w:sdtPr>
        <w:sdtEndPr>
          <w:rPr>
            <w:rStyle w:val="a0"/>
            <w:rFonts w:hint="eastAsia"/>
            <w:szCs w:val="16"/>
            <w:lang w:val="en-US" w:eastAsia="zh-CN"/>
          </w:rPr>
        </w:sdtEndPr>
        <w:sdtContent>
          <w:sdt>
            <w:sdtPr>
              <w:rPr>
                <w:rStyle w:val="Verdanaen8"/>
              </w:rPr>
              <w:id w:val="1798103626"/>
              <w:placeholder>
                <w:docPart w:val="DefaultPlaceholder_-1854013435"/>
              </w:placeholder>
              <w15:repeatingSectionItem/>
            </w:sdtPr>
            <w:sdtEndPr>
              <w:rPr>
                <w:rStyle w:val="a0"/>
                <w:rFonts w:hint="eastAsia"/>
                <w:szCs w:val="16"/>
                <w:lang w:val="en-US" w:eastAsia="zh-CN"/>
              </w:rPr>
            </w:sdtEndPr>
            <w:sdtContent>
              <w:tr w:rsidR="00170F6D" w:rsidRPr="005C0379" w14:paraId="08327207" w14:textId="77777777" w:rsidTr="00E67EB8">
                <w:trPr>
                  <w:trHeight w:val="283"/>
                  <w:jc w:val="center"/>
                </w:trPr>
                <w:tc>
                  <w:tcPr>
                    <w:tcW w:w="1148" w:type="pct"/>
                    <w:gridSpan w:val="2"/>
                    <w:tcBorders>
                      <w:left w:val="nil"/>
                      <w:bottom w:val="single" w:sz="6" w:space="0" w:color="auto"/>
                    </w:tcBorders>
                    <w:vAlign w:val="center"/>
                  </w:tcPr>
                  <w:p w14:paraId="07098816" w14:textId="4F6C7EE7" w:rsidR="00170F6D" w:rsidRPr="005C0379" w:rsidRDefault="00B6214C" w:rsidP="00700AF2">
                    <w:pPr>
                      <w:rPr>
                        <w:szCs w:val="16"/>
                      </w:rPr>
                    </w:pPr>
                    <w:sdt>
                      <w:sdtPr>
                        <w:rPr>
                          <w:rStyle w:val="Verdanaen8"/>
                        </w:rPr>
                        <w:id w:val="1235202479"/>
                        <w:placeholder>
                          <w:docPart w:val="21E8FD96DC7B4D58ADC3E09E8545089C"/>
                        </w:placeholder>
                        <w:showingPlcHdr/>
                      </w:sdtPr>
                      <w:sdtEndPr>
                        <w:rPr>
                          <w:rStyle w:val="a0"/>
                        </w:rPr>
                      </w:sdtEndPr>
                      <w:sdtContent>
                        <w:r w:rsidR="00170F6D" w:rsidRPr="00DC6370">
                          <w:rPr>
                            <w:color w:val="AEAAAA" w:themeColor="background2" w:themeShade="BF"/>
                            <w:szCs w:val="16"/>
                          </w:rPr>
                          <w:t>Type</w:t>
                        </w:r>
                        <w:r w:rsidR="00010CFE">
                          <w:rPr>
                            <w:rFonts w:hint="eastAsia"/>
                            <w:color w:val="AEAAAA" w:themeColor="background2" w:themeShade="BF"/>
                            <w:szCs w:val="16"/>
                            <w:lang w:eastAsia="zh-CN"/>
                          </w:rPr>
                          <w:t>输入</w:t>
                        </w:r>
                      </w:sdtContent>
                    </w:sdt>
                  </w:p>
                </w:tc>
                <w:tc>
                  <w:tcPr>
                    <w:tcW w:w="816" w:type="pct"/>
                    <w:tcBorders>
                      <w:left w:val="single" w:sz="2" w:space="0" w:color="auto"/>
                      <w:bottom w:val="single" w:sz="6" w:space="0" w:color="auto"/>
                    </w:tcBorders>
                    <w:shd w:val="clear" w:color="auto" w:fill="auto"/>
                    <w:vAlign w:val="center"/>
                  </w:tcPr>
                  <w:p w14:paraId="13B67482" w14:textId="3AA330B0" w:rsidR="00170F6D" w:rsidRPr="002247CB" w:rsidRDefault="00B6214C" w:rsidP="00700AF2">
                    <w:pPr>
                      <w:rPr>
                        <w:i/>
                        <w:iCs/>
                        <w:szCs w:val="16"/>
                      </w:rPr>
                    </w:pPr>
                    <w:sdt>
                      <w:sdtPr>
                        <w:rPr>
                          <w:rStyle w:val="Verdanaen8"/>
                          <w:i/>
                          <w:iCs/>
                        </w:rPr>
                        <w:id w:val="2142378892"/>
                        <w:placeholder>
                          <w:docPart w:val="8D913408C1B04EDAA736FAC6C5926D39"/>
                        </w:placeholder>
                        <w:showingPlcHdr/>
                      </w:sdtPr>
                      <w:sdtEndPr>
                        <w:rPr>
                          <w:rStyle w:val="a0"/>
                        </w:rPr>
                      </w:sdtEndPr>
                      <w:sdtContent>
                        <w:r w:rsidR="00170F6D" w:rsidRPr="002247CB">
                          <w:rPr>
                            <w:i/>
                            <w:iCs/>
                            <w:color w:val="AEAAAA" w:themeColor="background2" w:themeShade="BF"/>
                            <w:szCs w:val="16"/>
                          </w:rPr>
                          <w:t>Type</w:t>
                        </w:r>
                        <w:r w:rsidR="00010CFE" w:rsidRPr="00010CFE">
                          <w:rPr>
                            <w:rFonts w:hint="eastAsia"/>
                            <w:i/>
                            <w:iCs/>
                            <w:color w:val="AEAAAA" w:themeColor="background2" w:themeShade="BF"/>
                            <w:szCs w:val="16"/>
                            <w:lang w:eastAsia="zh-CN"/>
                          </w:rPr>
                          <w:t>输入</w:t>
                        </w:r>
                      </w:sdtContent>
                    </w:sdt>
                  </w:p>
                </w:tc>
                <w:sdt>
                  <w:sdtPr>
                    <w:rPr>
                      <w:szCs w:val="16"/>
                      <w:lang w:val="en-US"/>
                    </w:rPr>
                    <w:id w:val="-577450448"/>
                    <w:placeholder>
                      <w:docPart w:val="1D352EAB67DC458C96D472F5E36DB1FF"/>
                    </w:placeholder>
                    <w:showingPlcHdr/>
                    <w:dropDownList>
                      <w:listItem w:value="Choose an item.选择"/>
                      <w:listItem w:displayText="Organic有机" w:value="Organic有机"/>
                      <w:listItem w:displayText="In-conversion转换" w:value="In-conversion转换"/>
                      <w:listItem w:displayText="Non-organic常规" w:value="Non-organic常规"/>
                    </w:dropDownList>
                  </w:sdtPr>
                  <w:sdtEndPr/>
                  <w:sdtContent>
                    <w:tc>
                      <w:tcPr>
                        <w:tcW w:w="1490" w:type="pct"/>
                        <w:tcBorders>
                          <w:bottom w:val="single" w:sz="6" w:space="0" w:color="auto"/>
                          <w:right w:val="single" w:sz="2" w:space="0" w:color="auto"/>
                        </w:tcBorders>
                        <w:shd w:val="clear" w:color="auto" w:fill="auto"/>
                        <w:vAlign w:val="center"/>
                      </w:tcPr>
                      <w:p w14:paraId="59A061C3" w14:textId="29260D47" w:rsidR="00170F6D" w:rsidRPr="005C0379" w:rsidRDefault="007F7326" w:rsidP="00170F6D">
                        <w:pPr>
                          <w:jc w:val="center"/>
                          <w:rPr>
                            <w:szCs w:val="16"/>
                            <w:lang w:val="en-US"/>
                          </w:rPr>
                        </w:pPr>
                        <w:r>
                          <w:rPr>
                            <w:rStyle w:val="af0"/>
                          </w:rPr>
                          <w:t>Select</w:t>
                        </w:r>
                        <w:r w:rsidR="00010CFE">
                          <w:rPr>
                            <w:rStyle w:val="af0"/>
                            <w:rFonts w:hint="eastAsia"/>
                            <w:lang w:eastAsia="zh-CN"/>
                          </w:rPr>
                          <w:t>下拉选择</w:t>
                        </w:r>
                      </w:p>
                    </w:tc>
                  </w:sdtContent>
                </w:sdt>
                <w:tc>
                  <w:tcPr>
                    <w:tcW w:w="824" w:type="pct"/>
                    <w:tcBorders>
                      <w:left w:val="single" w:sz="2" w:space="0" w:color="auto"/>
                      <w:bottom w:val="single" w:sz="6" w:space="0" w:color="auto"/>
                      <w:right w:val="nil"/>
                    </w:tcBorders>
                    <w:shd w:val="clear" w:color="auto" w:fill="auto"/>
                    <w:vAlign w:val="center"/>
                  </w:tcPr>
                  <w:p w14:paraId="6C94122A" w14:textId="034BF433" w:rsidR="00170F6D" w:rsidRPr="005C0379" w:rsidRDefault="00B6214C" w:rsidP="00700AF2">
                    <w:pPr>
                      <w:jc w:val="center"/>
                      <w:rPr>
                        <w:szCs w:val="16"/>
                        <w:lang w:val="en-US"/>
                      </w:rPr>
                    </w:pPr>
                    <w:sdt>
                      <w:sdtPr>
                        <w:rPr>
                          <w:rStyle w:val="Verdanaen8"/>
                        </w:rPr>
                        <w:id w:val="447738557"/>
                        <w:placeholder>
                          <w:docPart w:val="B76935DE3D084EF0A3A9E7E97B41EFD6"/>
                        </w:placeholder>
                        <w:showingPlcHdr/>
                      </w:sdtPr>
                      <w:sdtEndPr>
                        <w:rPr>
                          <w:rStyle w:val="a0"/>
                        </w:rPr>
                      </w:sdtEndPr>
                      <w:sdtContent>
                        <w:r w:rsidR="00170F6D" w:rsidRPr="00D549C2">
                          <w:rPr>
                            <w:color w:val="AEAAAA" w:themeColor="background2" w:themeShade="BF"/>
                            <w:szCs w:val="16"/>
                          </w:rPr>
                          <w:t>Type</w:t>
                        </w:r>
                        <w:r w:rsidR="00010CFE">
                          <w:rPr>
                            <w:rFonts w:hint="eastAsia"/>
                            <w:color w:val="AEAAAA" w:themeColor="background2" w:themeShade="BF"/>
                            <w:szCs w:val="16"/>
                            <w:lang w:eastAsia="zh-CN"/>
                          </w:rPr>
                          <w:t>输入</w:t>
                        </w:r>
                      </w:sdtContent>
                    </w:sdt>
                  </w:p>
                </w:tc>
                <w:tc>
                  <w:tcPr>
                    <w:tcW w:w="722" w:type="pct"/>
                    <w:tcBorders>
                      <w:left w:val="nil"/>
                      <w:bottom w:val="single" w:sz="6" w:space="0" w:color="auto"/>
                      <w:right w:val="nil"/>
                    </w:tcBorders>
                    <w:shd w:val="clear" w:color="auto" w:fill="auto"/>
                    <w:vAlign w:val="center"/>
                  </w:tcPr>
                  <w:p w14:paraId="78D35B11" w14:textId="499AB708" w:rsidR="00170F6D" w:rsidRPr="005C0379" w:rsidRDefault="00B6214C" w:rsidP="00170F6D">
                    <w:pPr>
                      <w:jc w:val="center"/>
                      <w:rPr>
                        <w:szCs w:val="16"/>
                        <w:lang w:val="en-US"/>
                      </w:rPr>
                    </w:pPr>
                    <w:sdt>
                      <w:sdtPr>
                        <w:rPr>
                          <w:b/>
                          <w:bCs/>
                          <w:sz w:val="18"/>
                          <w:szCs w:val="18"/>
                        </w:rPr>
                        <w:id w:val="17277438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170F6D" w:rsidRPr="00630FC7">
                          <w:rPr>
                            <w:rFonts w:ascii="MS Gothic" w:eastAsia="MS Gothic" w:hAnsi="MS Gothic" w:hint="eastAsia"/>
                            <w:b/>
                            <w:bCs/>
                            <w:sz w:val="18"/>
                            <w:szCs w:val="18"/>
                          </w:rPr>
                          <w:t>☐</w:t>
                        </w:r>
                      </w:sdtContent>
                    </w:sdt>
                    <w:r w:rsidR="00170F6D" w:rsidRPr="00630FC7">
                      <w:rPr>
                        <w:szCs w:val="16"/>
                        <w:lang w:val="en-US"/>
                      </w:rPr>
                      <w:t xml:space="preserve"> Kg</w:t>
                    </w:r>
                    <w:r w:rsidR="00E67EB8">
                      <w:rPr>
                        <w:rFonts w:hint="eastAsia"/>
                        <w:szCs w:val="16"/>
                        <w:lang w:val="en-US" w:eastAsia="zh-CN"/>
                      </w:rPr>
                      <w:t>千克</w:t>
                    </w:r>
                    <w:r w:rsidR="00170F6D" w:rsidRPr="00630FC7">
                      <w:rPr>
                        <w:szCs w:val="16"/>
                        <w:lang w:val="en-US"/>
                      </w:rPr>
                      <w:t xml:space="preserve"> </w:t>
                    </w:r>
                    <w:sdt>
                      <w:sdtPr>
                        <w:rPr>
                          <w:b/>
                          <w:bCs/>
                          <w:sz w:val="18"/>
                          <w:szCs w:val="18"/>
                        </w:rPr>
                        <w:id w:val="-79682782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170F6D" w:rsidRPr="00630FC7">
                          <w:rPr>
                            <w:rFonts w:ascii="MS Gothic" w:eastAsia="MS Gothic" w:hAnsi="MS Gothic" w:hint="eastAsia"/>
                            <w:b/>
                            <w:bCs/>
                            <w:sz w:val="18"/>
                            <w:szCs w:val="18"/>
                          </w:rPr>
                          <w:t>☐</w:t>
                        </w:r>
                      </w:sdtContent>
                    </w:sdt>
                    <w:r w:rsidR="00170F6D" w:rsidRPr="00630FC7">
                      <w:rPr>
                        <w:b/>
                        <w:bCs/>
                        <w:sz w:val="20"/>
                        <w:szCs w:val="20"/>
                        <w:lang w:val="en-US"/>
                      </w:rPr>
                      <w:t xml:space="preserve"> </w:t>
                    </w:r>
                    <w:r w:rsidR="00170F6D" w:rsidRPr="00630FC7">
                      <w:rPr>
                        <w:szCs w:val="16"/>
                        <w:lang w:val="en-US"/>
                      </w:rPr>
                      <w:t>Lt</w:t>
                    </w:r>
                    <w:r w:rsidR="00E67EB8">
                      <w:rPr>
                        <w:rFonts w:hint="eastAsia"/>
                        <w:szCs w:val="16"/>
                        <w:lang w:val="en-US" w:eastAsia="zh-CN"/>
                      </w:rPr>
                      <w:t>升</w:t>
                    </w:r>
                  </w:p>
                </w:tc>
              </w:tr>
            </w:sdtContent>
          </w:sdt>
        </w:sdtContent>
      </w:sdt>
      <w:tr w:rsidR="00170F6D" w:rsidRPr="006E1D67" w14:paraId="74A6DA5E" w14:textId="77777777" w:rsidTr="00E67EB8">
        <w:trPr>
          <w:trHeight w:val="283"/>
          <w:jc w:val="center"/>
        </w:trPr>
        <w:tc>
          <w:tcPr>
            <w:tcW w:w="204" w:type="pct"/>
            <w:tcBorders>
              <w:top w:val="single" w:sz="6" w:space="0" w:color="auto"/>
              <w:left w:val="nil"/>
            </w:tcBorders>
            <w:shd w:val="clear" w:color="auto" w:fill="D9E2F3" w:themeFill="accent1" w:themeFillTint="33"/>
            <w:vAlign w:val="center"/>
          </w:tcPr>
          <w:p w14:paraId="34F6038D" w14:textId="113D1241" w:rsidR="00170F6D" w:rsidRDefault="00170F6D" w:rsidP="00170F6D">
            <w:pPr>
              <w:jc w:val="center"/>
              <w:rPr>
                <w:b/>
              </w:rPr>
            </w:pPr>
            <w:r>
              <w:rPr>
                <w:b/>
              </w:rPr>
              <w:t>1.4</w:t>
            </w:r>
          </w:p>
        </w:tc>
        <w:tc>
          <w:tcPr>
            <w:tcW w:w="3250" w:type="pct"/>
            <w:gridSpan w:val="3"/>
            <w:tcBorders>
              <w:top w:val="single" w:sz="6" w:space="0" w:color="auto"/>
              <w:left w:val="single" w:sz="2" w:space="0" w:color="auto"/>
              <w:right w:val="nil"/>
            </w:tcBorders>
            <w:shd w:val="clear" w:color="auto" w:fill="D9E2F3" w:themeFill="accent1" w:themeFillTint="33"/>
            <w:vAlign w:val="center"/>
          </w:tcPr>
          <w:p w14:paraId="5E84FE26" w14:textId="015EE25A" w:rsidR="00170F6D" w:rsidRDefault="00170F6D" w:rsidP="00170F6D">
            <w:pPr>
              <w:rPr>
                <w:b/>
                <w:bCs/>
                <w:szCs w:val="16"/>
                <w:lang w:val="en-US"/>
              </w:rPr>
            </w:pPr>
            <w:r w:rsidRPr="006E1D67">
              <w:rPr>
                <w:b/>
                <w:bCs/>
                <w:szCs w:val="16"/>
                <w:lang w:val="en-US"/>
              </w:rPr>
              <w:t xml:space="preserve">Raw materials of </w:t>
            </w:r>
            <w:r w:rsidRPr="00645244">
              <w:rPr>
                <w:b/>
                <w:bCs/>
                <w:szCs w:val="16"/>
                <w:lang w:val="en-US"/>
              </w:rPr>
              <w:t>non-</w:t>
            </w:r>
            <w:r w:rsidRPr="006E1D67">
              <w:rPr>
                <w:b/>
                <w:bCs/>
                <w:szCs w:val="16"/>
                <w:lang w:val="en-US"/>
              </w:rPr>
              <w:t>agricultural origin</w:t>
            </w:r>
            <w:r w:rsidR="00E67EB8">
              <w:rPr>
                <w:rFonts w:hint="eastAsia"/>
                <w:b/>
                <w:bCs/>
                <w:szCs w:val="16"/>
                <w:lang w:val="en-US" w:eastAsia="zh-CN"/>
              </w:rPr>
              <w:t>非农业</w:t>
            </w:r>
            <w:r w:rsidR="00010CFE">
              <w:rPr>
                <w:rFonts w:hint="eastAsia"/>
                <w:b/>
                <w:bCs/>
                <w:szCs w:val="16"/>
                <w:lang w:val="en-US" w:eastAsia="zh-CN"/>
              </w:rPr>
              <w:t>来源原料</w:t>
            </w:r>
          </w:p>
          <w:p w14:paraId="7B009C49" w14:textId="77777777" w:rsidR="00BC58BD" w:rsidRDefault="00BC58BD" w:rsidP="00170F6D">
            <w:pPr>
              <w:rPr>
                <w:i/>
                <w:iCs/>
                <w:sz w:val="14"/>
                <w:szCs w:val="14"/>
                <w:lang w:val="en-US"/>
              </w:rPr>
            </w:pPr>
            <w:r w:rsidRPr="00645244">
              <w:rPr>
                <w:i/>
                <w:iCs/>
                <w:sz w:val="14"/>
                <w:szCs w:val="14"/>
                <w:lang w:val="en-US"/>
              </w:rPr>
              <w:t xml:space="preserve">(Food additives, </w:t>
            </w:r>
            <w:r>
              <w:rPr>
                <w:i/>
                <w:iCs/>
                <w:sz w:val="14"/>
                <w:szCs w:val="14"/>
                <w:lang w:val="en-US"/>
              </w:rPr>
              <w:t>f</w:t>
            </w:r>
            <w:r w:rsidRPr="00645244">
              <w:rPr>
                <w:i/>
                <w:iCs/>
                <w:sz w:val="14"/>
                <w:szCs w:val="14"/>
                <w:lang w:val="en-US"/>
              </w:rPr>
              <w:t xml:space="preserve">lavors, </w:t>
            </w:r>
            <w:r>
              <w:rPr>
                <w:i/>
                <w:iCs/>
                <w:sz w:val="14"/>
                <w:szCs w:val="14"/>
                <w:lang w:val="en-US"/>
              </w:rPr>
              <w:t xml:space="preserve">water, </w:t>
            </w:r>
            <w:r w:rsidRPr="00645244">
              <w:rPr>
                <w:i/>
                <w:iCs/>
                <w:sz w:val="14"/>
                <w:szCs w:val="14"/>
                <w:lang w:val="en-US"/>
              </w:rPr>
              <w:t xml:space="preserve">salt, microbiological preparations, </w:t>
            </w:r>
            <w:r>
              <w:rPr>
                <w:i/>
                <w:iCs/>
                <w:sz w:val="14"/>
                <w:szCs w:val="14"/>
                <w:lang w:val="en-US"/>
              </w:rPr>
              <w:t xml:space="preserve">trace elements, </w:t>
            </w:r>
            <w:r w:rsidRPr="00645244">
              <w:rPr>
                <w:i/>
                <w:iCs/>
                <w:sz w:val="14"/>
                <w:szCs w:val="14"/>
                <w:lang w:val="en-US"/>
              </w:rPr>
              <w:t>metals)</w:t>
            </w:r>
          </w:p>
          <w:p w14:paraId="46FA1069" w14:textId="1AECDDC4" w:rsidR="00E67EB8" w:rsidRPr="00E67EB8" w:rsidRDefault="00E67EB8" w:rsidP="00170F6D">
            <w:pPr>
              <w:rPr>
                <w:i/>
                <w:iCs/>
                <w:sz w:val="14"/>
                <w:szCs w:val="14"/>
                <w:lang w:val="en-US" w:eastAsia="zh-CN"/>
              </w:rPr>
            </w:pPr>
            <w:r w:rsidRPr="00E67EB8">
              <w:rPr>
                <w:rFonts w:hint="eastAsia"/>
                <w:i/>
                <w:iCs/>
                <w:sz w:val="14"/>
                <w:szCs w:val="14"/>
                <w:lang w:val="en-US" w:eastAsia="zh-CN"/>
              </w:rPr>
              <w:t>(</w:t>
            </w:r>
            <w:r w:rsidRPr="00E67EB8">
              <w:rPr>
                <w:rFonts w:hint="eastAsia"/>
                <w:i/>
                <w:iCs/>
                <w:sz w:val="14"/>
                <w:szCs w:val="14"/>
                <w:lang w:val="en-US" w:eastAsia="zh-CN"/>
              </w:rPr>
              <w:t>食品添加剂，调味剂，水，盐，微生物制剂，微量元素，金属</w:t>
            </w:r>
            <w:r w:rsidRPr="00E67EB8">
              <w:rPr>
                <w:i/>
                <w:iCs/>
                <w:sz w:val="14"/>
                <w:szCs w:val="14"/>
                <w:lang w:val="en-US" w:eastAsia="zh-CN"/>
              </w:rPr>
              <w:t>)</w:t>
            </w:r>
          </w:p>
        </w:tc>
        <w:tc>
          <w:tcPr>
            <w:tcW w:w="1546" w:type="pct"/>
            <w:gridSpan w:val="2"/>
            <w:tcBorders>
              <w:top w:val="single" w:sz="6" w:space="0" w:color="auto"/>
              <w:left w:val="single" w:sz="2" w:space="0" w:color="auto"/>
              <w:right w:val="nil"/>
            </w:tcBorders>
            <w:shd w:val="clear" w:color="auto" w:fill="D9E2F3" w:themeFill="accent1" w:themeFillTint="33"/>
            <w:vAlign w:val="center"/>
          </w:tcPr>
          <w:p w14:paraId="4D9F63A8" w14:textId="77777777" w:rsidR="00010CFE" w:rsidRDefault="00B6214C" w:rsidP="00170F6D">
            <w:pPr>
              <w:rPr>
                <w:lang w:val="en-US"/>
              </w:rPr>
            </w:pPr>
            <w:sdt>
              <w:sdtPr>
                <w:rPr>
                  <w:b/>
                  <w:bCs/>
                  <w:sz w:val="18"/>
                  <w:szCs w:val="18"/>
                  <w:lang w:val="en-US"/>
                </w:rPr>
                <w:id w:val="-1156292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F6D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170F6D" w:rsidRPr="0073070F">
              <w:rPr>
                <w:lang w:val="en-US"/>
              </w:rPr>
              <w:t xml:space="preserve"> Applicable </w:t>
            </w:r>
            <w:r w:rsidR="00E67EB8">
              <w:rPr>
                <w:rFonts w:hint="eastAsia"/>
                <w:lang w:val="en-US" w:eastAsia="zh-CN"/>
              </w:rPr>
              <w:t>适用</w:t>
            </w:r>
            <w:r w:rsidR="00170F6D" w:rsidRPr="0073070F">
              <w:rPr>
                <w:lang w:val="en-US"/>
              </w:rPr>
              <w:t xml:space="preserve">/ </w:t>
            </w:r>
          </w:p>
          <w:p w14:paraId="5CF3162E" w14:textId="5A0003D2" w:rsidR="00170F6D" w:rsidRPr="006E1D67" w:rsidRDefault="00B6214C" w:rsidP="00170F6D">
            <w:pPr>
              <w:rPr>
                <w:b/>
                <w:bCs/>
                <w:szCs w:val="16"/>
                <w:lang w:val="en-US"/>
              </w:rPr>
            </w:pPr>
            <w:sdt>
              <w:sdtPr>
                <w:rPr>
                  <w:b/>
                  <w:bCs/>
                  <w:sz w:val="18"/>
                  <w:szCs w:val="18"/>
                  <w:lang w:val="en-US"/>
                </w:rPr>
                <w:id w:val="-1318108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F6D" w:rsidRPr="00B65D60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170F6D" w:rsidRPr="0073070F">
              <w:rPr>
                <w:lang w:val="en-US"/>
              </w:rPr>
              <w:t xml:space="preserve"> Non-Applicable</w:t>
            </w:r>
            <w:r w:rsidR="00E67EB8">
              <w:rPr>
                <w:rFonts w:hint="eastAsia"/>
                <w:lang w:val="en-US" w:eastAsia="zh-CN"/>
              </w:rPr>
              <w:t>不适用</w:t>
            </w:r>
          </w:p>
        </w:tc>
      </w:tr>
      <w:tr w:rsidR="00170F6D" w:rsidRPr="005C0379" w14:paraId="2F0439C4" w14:textId="77777777" w:rsidTr="00E67EB8">
        <w:trPr>
          <w:trHeight w:val="283"/>
          <w:jc w:val="center"/>
        </w:trPr>
        <w:tc>
          <w:tcPr>
            <w:tcW w:w="1148" w:type="pct"/>
            <w:gridSpan w:val="2"/>
            <w:tcBorders>
              <w:left w:val="nil"/>
            </w:tcBorders>
            <w:shd w:val="clear" w:color="auto" w:fill="D9E2F3" w:themeFill="accent1" w:themeFillTint="33"/>
            <w:vAlign w:val="center"/>
          </w:tcPr>
          <w:p w14:paraId="251867E9" w14:textId="77777777" w:rsidR="00170F6D" w:rsidRDefault="00170F6D" w:rsidP="00170F6D">
            <w:pPr>
              <w:jc w:val="center"/>
              <w:rPr>
                <w:szCs w:val="16"/>
                <w:lang w:val="en-US"/>
              </w:rPr>
            </w:pPr>
            <w:r>
              <w:rPr>
                <w:szCs w:val="16"/>
                <w:lang w:val="en-US"/>
              </w:rPr>
              <w:t>I</w:t>
            </w:r>
            <w:r w:rsidRPr="001C20BE">
              <w:rPr>
                <w:szCs w:val="16"/>
                <w:lang w:val="en-US"/>
              </w:rPr>
              <w:t>ngredient</w:t>
            </w:r>
            <w:r>
              <w:rPr>
                <w:szCs w:val="16"/>
                <w:lang w:val="en-US"/>
              </w:rPr>
              <w:t xml:space="preserve"> name</w:t>
            </w:r>
          </w:p>
          <w:p w14:paraId="34A4A219" w14:textId="7B697062" w:rsidR="00E67EB8" w:rsidRDefault="00010CFE" w:rsidP="00170F6D">
            <w:pPr>
              <w:jc w:val="center"/>
              <w:rPr>
                <w:rStyle w:val="Verdanaen8"/>
              </w:rPr>
            </w:pPr>
            <w:r>
              <w:rPr>
                <w:rStyle w:val="Verdanaen8"/>
                <w:rFonts w:hint="eastAsia"/>
                <w:lang w:eastAsia="zh-CN"/>
              </w:rPr>
              <w:t>原料</w:t>
            </w:r>
            <w:r w:rsidR="00E67EB8">
              <w:rPr>
                <w:rStyle w:val="Verdanaen8"/>
                <w:rFonts w:hint="eastAsia"/>
                <w:lang w:eastAsia="zh-CN"/>
              </w:rPr>
              <w:t>名称</w:t>
            </w:r>
          </w:p>
        </w:tc>
        <w:tc>
          <w:tcPr>
            <w:tcW w:w="816" w:type="pct"/>
            <w:tcBorders>
              <w:left w:val="single" w:sz="2" w:space="0" w:color="auto"/>
            </w:tcBorders>
            <w:shd w:val="clear" w:color="auto" w:fill="D9E2F3" w:themeFill="accent1" w:themeFillTint="33"/>
            <w:vAlign w:val="center"/>
          </w:tcPr>
          <w:p w14:paraId="176BBC08" w14:textId="77777777" w:rsidR="00170F6D" w:rsidRDefault="00170F6D" w:rsidP="00170F6D">
            <w:pPr>
              <w:jc w:val="center"/>
              <w:rPr>
                <w:szCs w:val="16"/>
                <w:lang w:val="en-US"/>
              </w:rPr>
            </w:pPr>
            <w:r w:rsidRPr="005C0379">
              <w:rPr>
                <w:szCs w:val="16"/>
                <w:lang w:val="en-US"/>
              </w:rPr>
              <w:t>Ingredient</w:t>
            </w:r>
            <w:r>
              <w:rPr>
                <w:szCs w:val="16"/>
                <w:lang w:val="en-US"/>
              </w:rPr>
              <w:t xml:space="preserve"> code</w:t>
            </w:r>
          </w:p>
          <w:p w14:paraId="06EC761D" w14:textId="77777777" w:rsidR="00170F6D" w:rsidRDefault="00170F6D" w:rsidP="00170F6D">
            <w:pPr>
              <w:jc w:val="center"/>
              <w:rPr>
                <w:i/>
                <w:iCs/>
                <w:sz w:val="14"/>
                <w:szCs w:val="14"/>
                <w:lang w:val="en-US"/>
              </w:rPr>
            </w:pPr>
            <w:r w:rsidRPr="008D1720">
              <w:rPr>
                <w:i/>
                <w:iCs/>
                <w:sz w:val="14"/>
                <w:szCs w:val="14"/>
                <w:lang w:val="en-US"/>
              </w:rPr>
              <w:t>(example, E500)</w:t>
            </w:r>
          </w:p>
          <w:p w14:paraId="21AF7567" w14:textId="5B7CACBA" w:rsidR="00E67EB8" w:rsidRDefault="00010CFE" w:rsidP="00170F6D">
            <w:pPr>
              <w:jc w:val="center"/>
              <w:rPr>
                <w:rStyle w:val="Verdanaen8"/>
                <w:sz w:val="14"/>
                <w:szCs w:val="14"/>
                <w:lang w:eastAsia="zh-CN"/>
              </w:rPr>
            </w:pPr>
            <w:r>
              <w:rPr>
                <w:rStyle w:val="Verdanaen8"/>
                <w:rFonts w:hint="eastAsia"/>
                <w:sz w:val="14"/>
                <w:szCs w:val="14"/>
                <w:lang w:eastAsia="zh-CN"/>
              </w:rPr>
              <w:t>原料</w:t>
            </w:r>
            <w:r w:rsidR="00E67EB8">
              <w:rPr>
                <w:rStyle w:val="Verdanaen8"/>
                <w:rFonts w:hint="eastAsia"/>
                <w:sz w:val="14"/>
                <w:szCs w:val="14"/>
                <w:lang w:eastAsia="zh-CN"/>
              </w:rPr>
              <w:t>编号</w:t>
            </w:r>
          </w:p>
          <w:p w14:paraId="2AEB6F8D" w14:textId="7A5AE5C7" w:rsidR="00E67EB8" w:rsidRPr="00E67EB8" w:rsidRDefault="00E67EB8" w:rsidP="00170F6D">
            <w:pPr>
              <w:jc w:val="center"/>
              <w:rPr>
                <w:rStyle w:val="Verdanaen8"/>
                <w:i/>
                <w:iCs/>
                <w:sz w:val="14"/>
                <w:szCs w:val="14"/>
                <w:lang w:eastAsia="zh-CN"/>
              </w:rPr>
            </w:pPr>
            <w:r>
              <w:rPr>
                <w:rStyle w:val="Verdanaen8"/>
                <w:rFonts w:hint="eastAsia"/>
                <w:i/>
                <w:iCs/>
                <w:sz w:val="14"/>
                <w:szCs w:val="14"/>
                <w:lang w:eastAsia="zh-CN"/>
              </w:rPr>
              <w:t>(</w:t>
            </w:r>
            <w:r>
              <w:rPr>
                <w:rStyle w:val="Verdanaen8"/>
                <w:rFonts w:hint="eastAsia"/>
                <w:i/>
                <w:iCs/>
                <w:sz w:val="14"/>
                <w:szCs w:val="14"/>
                <w:lang w:eastAsia="zh-CN"/>
              </w:rPr>
              <w:t>例如，</w:t>
            </w:r>
            <w:r>
              <w:rPr>
                <w:rStyle w:val="Verdanaen8"/>
                <w:rFonts w:hint="eastAsia"/>
                <w:i/>
                <w:iCs/>
                <w:sz w:val="14"/>
                <w:szCs w:val="14"/>
                <w:lang w:eastAsia="zh-CN"/>
              </w:rPr>
              <w:t>E500</w:t>
            </w:r>
            <w:r>
              <w:rPr>
                <w:rStyle w:val="Verdanaen8"/>
                <w:i/>
                <w:iCs/>
                <w:sz w:val="14"/>
                <w:szCs w:val="14"/>
                <w:lang w:eastAsia="zh-CN"/>
              </w:rPr>
              <w:t>)</w:t>
            </w:r>
          </w:p>
        </w:tc>
        <w:tc>
          <w:tcPr>
            <w:tcW w:w="1490" w:type="pct"/>
            <w:tcBorders>
              <w:right w:val="single" w:sz="2" w:space="0" w:color="auto"/>
            </w:tcBorders>
            <w:shd w:val="clear" w:color="auto" w:fill="D9E2F3" w:themeFill="accent1" w:themeFillTint="33"/>
            <w:vAlign w:val="center"/>
          </w:tcPr>
          <w:p w14:paraId="644FA941" w14:textId="77777777" w:rsidR="00170F6D" w:rsidRDefault="00170F6D" w:rsidP="00170F6D">
            <w:pPr>
              <w:jc w:val="center"/>
              <w:rPr>
                <w:szCs w:val="16"/>
              </w:rPr>
            </w:pPr>
            <w:r>
              <w:rPr>
                <w:szCs w:val="16"/>
              </w:rPr>
              <w:t>Purpose/ condition</w:t>
            </w:r>
          </w:p>
          <w:p w14:paraId="25233F3A" w14:textId="5B78138B" w:rsidR="00E67EB8" w:rsidRDefault="00E67EB8" w:rsidP="00170F6D">
            <w:pPr>
              <w:jc w:val="center"/>
              <w:rPr>
                <w:szCs w:val="16"/>
                <w:lang w:val="en-US" w:eastAsia="zh-CN"/>
              </w:rPr>
            </w:pPr>
            <w:r>
              <w:rPr>
                <w:rFonts w:hint="eastAsia"/>
                <w:szCs w:val="16"/>
                <w:lang w:eastAsia="zh-CN"/>
              </w:rPr>
              <w:t>目的</w:t>
            </w:r>
            <w:r>
              <w:rPr>
                <w:rFonts w:hint="eastAsia"/>
                <w:szCs w:val="16"/>
                <w:lang w:eastAsia="zh-CN"/>
              </w:rPr>
              <w:t>/</w:t>
            </w:r>
            <w:r>
              <w:rPr>
                <w:szCs w:val="16"/>
                <w:lang w:eastAsia="zh-CN"/>
              </w:rPr>
              <w:t xml:space="preserve"> </w:t>
            </w:r>
            <w:r>
              <w:rPr>
                <w:rFonts w:hint="eastAsia"/>
                <w:szCs w:val="16"/>
                <w:lang w:eastAsia="zh-CN"/>
              </w:rPr>
              <w:t>条件</w:t>
            </w:r>
          </w:p>
        </w:tc>
        <w:tc>
          <w:tcPr>
            <w:tcW w:w="1546" w:type="pct"/>
            <w:gridSpan w:val="2"/>
            <w:tcBorders>
              <w:left w:val="single" w:sz="2" w:space="0" w:color="auto"/>
              <w:right w:val="nil"/>
            </w:tcBorders>
            <w:shd w:val="clear" w:color="auto" w:fill="D9E2F3" w:themeFill="accent1" w:themeFillTint="33"/>
            <w:vAlign w:val="center"/>
          </w:tcPr>
          <w:p w14:paraId="6184C132" w14:textId="77777777" w:rsidR="00170F6D" w:rsidRDefault="00170F6D" w:rsidP="00170F6D">
            <w:pPr>
              <w:jc w:val="center"/>
              <w:rPr>
                <w:szCs w:val="16"/>
                <w:lang w:val="en-US"/>
              </w:rPr>
            </w:pPr>
            <w:r w:rsidRPr="005C0379">
              <w:rPr>
                <w:b/>
                <w:bCs/>
                <w:szCs w:val="16"/>
                <w:lang w:val="en-US"/>
              </w:rPr>
              <w:t>Quantity</w:t>
            </w:r>
            <w:r w:rsidRPr="005C0379">
              <w:rPr>
                <w:szCs w:val="16"/>
                <w:lang w:val="en-US"/>
              </w:rPr>
              <w:t xml:space="preserve"> of raw material needed to produce </w:t>
            </w:r>
            <w:r w:rsidRPr="005C0379">
              <w:rPr>
                <w:b/>
                <w:bCs/>
                <w:szCs w:val="16"/>
                <w:lang w:val="en-US"/>
              </w:rPr>
              <w:t>1 kg</w:t>
            </w:r>
            <w:r>
              <w:rPr>
                <w:b/>
                <w:bCs/>
                <w:szCs w:val="16"/>
                <w:lang w:val="en-US"/>
              </w:rPr>
              <w:t>/</w:t>
            </w:r>
            <w:proofErr w:type="spellStart"/>
            <w:r>
              <w:rPr>
                <w:b/>
                <w:bCs/>
                <w:szCs w:val="16"/>
                <w:lang w:val="en-US"/>
              </w:rPr>
              <w:t>lt</w:t>
            </w:r>
            <w:proofErr w:type="spellEnd"/>
            <w:r w:rsidRPr="005C0379">
              <w:rPr>
                <w:szCs w:val="16"/>
                <w:lang w:val="en-US"/>
              </w:rPr>
              <w:t xml:space="preserve"> of Final Product</w:t>
            </w:r>
          </w:p>
          <w:p w14:paraId="52A8C116" w14:textId="58FB32EF" w:rsidR="00A37C0E" w:rsidRPr="00A37C0E" w:rsidRDefault="00A37C0E" w:rsidP="00A37C0E">
            <w:pPr>
              <w:jc w:val="center"/>
              <w:rPr>
                <w:b/>
                <w:bCs/>
                <w:szCs w:val="16"/>
                <w:lang w:val="en-US" w:eastAsia="zh-CN"/>
              </w:rPr>
            </w:pPr>
            <w:r>
              <w:rPr>
                <w:rFonts w:hint="eastAsia"/>
                <w:szCs w:val="16"/>
                <w:lang w:val="en-US" w:eastAsia="zh-CN"/>
              </w:rPr>
              <w:t>生产</w:t>
            </w:r>
            <w:r>
              <w:rPr>
                <w:b/>
                <w:bCs/>
                <w:szCs w:val="16"/>
                <w:lang w:val="en-US" w:eastAsia="zh-CN"/>
              </w:rPr>
              <w:t>1</w:t>
            </w:r>
            <w:r>
              <w:rPr>
                <w:rFonts w:hint="eastAsia"/>
                <w:b/>
                <w:bCs/>
                <w:szCs w:val="16"/>
                <w:lang w:val="en-US" w:eastAsia="zh-CN"/>
              </w:rPr>
              <w:t>千克</w:t>
            </w:r>
            <w:r>
              <w:rPr>
                <w:rFonts w:hint="eastAsia"/>
                <w:b/>
                <w:bCs/>
                <w:szCs w:val="16"/>
                <w:lang w:val="en-US" w:eastAsia="zh-CN"/>
              </w:rPr>
              <w:t>/</w:t>
            </w:r>
            <w:r>
              <w:rPr>
                <w:rFonts w:hint="eastAsia"/>
                <w:b/>
                <w:bCs/>
                <w:szCs w:val="16"/>
                <w:lang w:val="en-US" w:eastAsia="zh-CN"/>
              </w:rPr>
              <w:t>升</w:t>
            </w:r>
            <w:r>
              <w:rPr>
                <w:rFonts w:hint="eastAsia"/>
                <w:szCs w:val="16"/>
                <w:lang w:val="en-US" w:eastAsia="zh-CN"/>
              </w:rPr>
              <w:t>成品所需原料</w:t>
            </w:r>
            <w:r>
              <w:rPr>
                <w:rFonts w:hint="eastAsia"/>
                <w:b/>
                <w:bCs/>
                <w:szCs w:val="16"/>
                <w:lang w:val="en-US" w:eastAsia="zh-CN"/>
              </w:rPr>
              <w:t>数量</w:t>
            </w:r>
          </w:p>
        </w:tc>
      </w:tr>
      <w:tr w:rsidR="00170F6D" w:rsidRPr="005C0379" w14:paraId="5B34F708" w14:textId="77777777" w:rsidTr="00E67EB8">
        <w:trPr>
          <w:trHeight w:val="283"/>
          <w:jc w:val="center"/>
        </w:trPr>
        <w:tc>
          <w:tcPr>
            <w:tcW w:w="1148" w:type="pct"/>
            <w:gridSpan w:val="2"/>
            <w:tcBorders>
              <w:left w:val="nil"/>
            </w:tcBorders>
            <w:vAlign w:val="center"/>
          </w:tcPr>
          <w:p w14:paraId="5C8D157A" w14:textId="13E3FCD5" w:rsidR="00170F6D" w:rsidRDefault="00B6214C" w:rsidP="00170F6D">
            <w:pPr>
              <w:rPr>
                <w:rStyle w:val="Verdanaen8"/>
              </w:rPr>
            </w:pPr>
            <w:sdt>
              <w:sdtPr>
                <w:rPr>
                  <w:rStyle w:val="Verdanaen8"/>
                </w:rPr>
                <w:id w:val="-1835053367"/>
                <w:placeholder>
                  <w:docPart w:val="4F6D12A7C97346D4A9CE28CD1FCEA1E9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170F6D" w:rsidRPr="00DC6370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tc>
          <w:tcPr>
            <w:tcW w:w="816" w:type="pct"/>
            <w:tcBorders>
              <w:left w:val="single" w:sz="2" w:space="0" w:color="auto"/>
            </w:tcBorders>
            <w:shd w:val="clear" w:color="auto" w:fill="auto"/>
            <w:vAlign w:val="center"/>
          </w:tcPr>
          <w:p w14:paraId="2B7DE0FB" w14:textId="0BA7CA76" w:rsidR="00170F6D" w:rsidRDefault="00B6214C" w:rsidP="00170F6D">
            <w:pPr>
              <w:jc w:val="center"/>
              <w:rPr>
                <w:rStyle w:val="Verdanaen8"/>
              </w:rPr>
            </w:pPr>
            <w:sdt>
              <w:sdtPr>
                <w:rPr>
                  <w:rStyle w:val="Verdanaen8"/>
                </w:rPr>
                <w:id w:val="-1221053720"/>
                <w:placeholder>
                  <w:docPart w:val="11A57CC6A782441EBFB1478BAD39F168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170F6D" w:rsidRPr="00DC6370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tc>
          <w:tcPr>
            <w:tcW w:w="1490" w:type="pct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172CDA19" w14:textId="37D3B002" w:rsidR="00170F6D" w:rsidRDefault="00B6214C" w:rsidP="00170F6D">
            <w:pPr>
              <w:rPr>
                <w:szCs w:val="16"/>
                <w:lang w:val="en-US"/>
              </w:rPr>
            </w:pPr>
            <w:sdt>
              <w:sdtPr>
                <w:rPr>
                  <w:rStyle w:val="Verdanaen8"/>
                </w:rPr>
                <w:id w:val="844821037"/>
                <w:placeholder>
                  <w:docPart w:val="E501420719234B6089B94E8AB4DDC3EC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170F6D" w:rsidRPr="00DC6370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tc>
          <w:tcPr>
            <w:tcW w:w="824" w:type="pct"/>
            <w:tcBorders>
              <w:left w:val="single" w:sz="2" w:space="0" w:color="auto"/>
              <w:right w:val="nil"/>
            </w:tcBorders>
            <w:shd w:val="clear" w:color="auto" w:fill="auto"/>
            <w:vAlign w:val="center"/>
          </w:tcPr>
          <w:p w14:paraId="2EB7AD8D" w14:textId="4F22FC53" w:rsidR="00170F6D" w:rsidRDefault="00B6214C" w:rsidP="00170F6D">
            <w:pPr>
              <w:jc w:val="center"/>
              <w:rPr>
                <w:rStyle w:val="Verdanaen8"/>
              </w:rPr>
            </w:pPr>
            <w:sdt>
              <w:sdtPr>
                <w:rPr>
                  <w:rStyle w:val="Verdanaen8"/>
                </w:rPr>
                <w:id w:val="-1849008715"/>
                <w:placeholder>
                  <w:docPart w:val="909B494AE05C44389B2A0F276276B166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170F6D" w:rsidRPr="00D549C2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tc>
          <w:tcPr>
            <w:tcW w:w="722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789C41A" w14:textId="453AC053" w:rsidR="00170F6D" w:rsidRDefault="00B6214C" w:rsidP="00170F6D">
            <w:pPr>
              <w:jc w:val="center"/>
              <w:rPr>
                <w:b/>
                <w:bCs/>
                <w:sz w:val="20"/>
                <w:szCs w:val="20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270218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F6D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170F6D" w:rsidRPr="004B3F45">
              <w:rPr>
                <w:szCs w:val="16"/>
                <w:lang w:val="en-US"/>
              </w:rPr>
              <w:t xml:space="preserve"> Kg</w:t>
            </w:r>
            <w:r w:rsidR="00A37C0E">
              <w:rPr>
                <w:rFonts w:hint="eastAsia"/>
                <w:szCs w:val="16"/>
                <w:lang w:val="en-US" w:eastAsia="zh-CN"/>
              </w:rPr>
              <w:t>千克</w:t>
            </w:r>
            <w:r w:rsidR="00170F6D" w:rsidRPr="004B3F45">
              <w:rPr>
                <w:szCs w:val="16"/>
                <w:lang w:val="en-US"/>
              </w:rPr>
              <w:t xml:space="preserve"> </w:t>
            </w:r>
            <w:sdt>
              <w:sdtPr>
                <w:rPr>
                  <w:b/>
                  <w:bCs/>
                  <w:sz w:val="18"/>
                  <w:szCs w:val="18"/>
                </w:rPr>
                <w:id w:val="1249464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F6D" w:rsidRPr="004B3F4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170F6D" w:rsidRPr="004B3F45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70F6D" w:rsidRPr="004B3F45">
              <w:rPr>
                <w:szCs w:val="16"/>
                <w:lang w:val="en-US"/>
              </w:rPr>
              <w:t>Lt</w:t>
            </w:r>
            <w:r w:rsidR="00A37C0E">
              <w:rPr>
                <w:rFonts w:hint="eastAsia"/>
                <w:szCs w:val="16"/>
                <w:lang w:val="en-US" w:eastAsia="zh-CN"/>
              </w:rPr>
              <w:t>升</w:t>
            </w:r>
          </w:p>
        </w:tc>
      </w:tr>
      <w:tr w:rsidR="00170F6D" w:rsidRPr="005C0379" w14:paraId="7663CCD4" w14:textId="77777777" w:rsidTr="00E67EB8">
        <w:trPr>
          <w:trHeight w:val="283"/>
          <w:jc w:val="center"/>
        </w:trPr>
        <w:tc>
          <w:tcPr>
            <w:tcW w:w="1148" w:type="pct"/>
            <w:gridSpan w:val="2"/>
            <w:tcBorders>
              <w:left w:val="nil"/>
            </w:tcBorders>
            <w:vAlign w:val="center"/>
          </w:tcPr>
          <w:p w14:paraId="116FEC14" w14:textId="2C67229E" w:rsidR="00170F6D" w:rsidRDefault="00B6214C" w:rsidP="00170F6D">
            <w:pPr>
              <w:rPr>
                <w:rStyle w:val="Verdanaen8"/>
              </w:rPr>
            </w:pPr>
            <w:sdt>
              <w:sdtPr>
                <w:rPr>
                  <w:rStyle w:val="Verdanaen8"/>
                </w:rPr>
                <w:id w:val="1088358140"/>
                <w:placeholder>
                  <w:docPart w:val="AFB45FE32DF0450489BD357D5E250EEB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170F6D" w:rsidRPr="00DC6370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tc>
          <w:tcPr>
            <w:tcW w:w="816" w:type="pct"/>
            <w:tcBorders>
              <w:left w:val="single" w:sz="2" w:space="0" w:color="auto"/>
            </w:tcBorders>
            <w:shd w:val="clear" w:color="auto" w:fill="auto"/>
            <w:vAlign w:val="center"/>
          </w:tcPr>
          <w:p w14:paraId="0DC077E3" w14:textId="3F0EDA26" w:rsidR="00170F6D" w:rsidRDefault="00B6214C" w:rsidP="00170F6D">
            <w:pPr>
              <w:jc w:val="center"/>
              <w:rPr>
                <w:rStyle w:val="Verdanaen8"/>
              </w:rPr>
            </w:pPr>
            <w:sdt>
              <w:sdtPr>
                <w:rPr>
                  <w:rStyle w:val="Verdanaen8"/>
                </w:rPr>
                <w:id w:val="1043636561"/>
                <w:placeholder>
                  <w:docPart w:val="243B2994586B494B88CB1239687FD824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170F6D" w:rsidRPr="00DC6370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tc>
          <w:tcPr>
            <w:tcW w:w="1490" w:type="pct"/>
            <w:tcBorders>
              <w:right w:val="single" w:sz="2" w:space="0" w:color="auto"/>
            </w:tcBorders>
            <w:shd w:val="clear" w:color="auto" w:fill="auto"/>
            <w:vAlign w:val="center"/>
          </w:tcPr>
          <w:p w14:paraId="2BC3F0EB" w14:textId="4F140C26" w:rsidR="00170F6D" w:rsidRDefault="00B6214C" w:rsidP="00170F6D">
            <w:pPr>
              <w:rPr>
                <w:szCs w:val="16"/>
                <w:lang w:val="en-US"/>
              </w:rPr>
            </w:pPr>
            <w:sdt>
              <w:sdtPr>
                <w:rPr>
                  <w:rStyle w:val="Verdanaen8"/>
                </w:rPr>
                <w:id w:val="-1021709910"/>
                <w:placeholder>
                  <w:docPart w:val="220A148A5DA84CA9A071DEAD86A55C96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170F6D" w:rsidRPr="00DC6370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tc>
          <w:tcPr>
            <w:tcW w:w="824" w:type="pct"/>
            <w:tcBorders>
              <w:left w:val="single" w:sz="2" w:space="0" w:color="auto"/>
              <w:right w:val="nil"/>
            </w:tcBorders>
            <w:shd w:val="clear" w:color="auto" w:fill="auto"/>
            <w:vAlign w:val="center"/>
          </w:tcPr>
          <w:p w14:paraId="16FE3CB8" w14:textId="0C36D2EC" w:rsidR="00170F6D" w:rsidRDefault="00B6214C" w:rsidP="00170F6D">
            <w:pPr>
              <w:jc w:val="center"/>
              <w:rPr>
                <w:rStyle w:val="Verdanaen8"/>
              </w:rPr>
            </w:pPr>
            <w:sdt>
              <w:sdtPr>
                <w:rPr>
                  <w:rStyle w:val="Verdanaen8"/>
                </w:rPr>
                <w:id w:val="-1088774271"/>
                <w:placeholder>
                  <w:docPart w:val="39B92CEA0F1C44368EBFFA4765C84B3B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170F6D" w:rsidRPr="00D549C2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tc>
          <w:tcPr>
            <w:tcW w:w="722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26C0E0D" w14:textId="2F960AC9" w:rsidR="00170F6D" w:rsidRDefault="00B6214C" w:rsidP="00170F6D">
            <w:pPr>
              <w:jc w:val="center"/>
              <w:rPr>
                <w:b/>
                <w:bCs/>
                <w:sz w:val="20"/>
                <w:szCs w:val="20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1285875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F6D" w:rsidRPr="004B3F4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170F6D" w:rsidRPr="004B3F45">
              <w:rPr>
                <w:szCs w:val="16"/>
                <w:lang w:val="en-US"/>
              </w:rPr>
              <w:t xml:space="preserve"> Kg</w:t>
            </w:r>
            <w:r w:rsidR="00A37C0E">
              <w:rPr>
                <w:rFonts w:hint="eastAsia"/>
                <w:szCs w:val="16"/>
                <w:lang w:val="en-US" w:eastAsia="zh-CN"/>
              </w:rPr>
              <w:t>千克</w:t>
            </w:r>
            <w:r w:rsidR="00170F6D" w:rsidRPr="004B3F45">
              <w:rPr>
                <w:szCs w:val="16"/>
                <w:lang w:val="en-US"/>
              </w:rPr>
              <w:t xml:space="preserve"> </w:t>
            </w:r>
            <w:sdt>
              <w:sdtPr>
                <w:rPr>
                  <w:b/>
                  <w:bCs/>
                  <w:sz w:val="18"/>
                  <w:szCs w:val="18"/>
                </w:rPr>
                <w:id w:val="-1641957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F6D" w:rsidRPr="004B3F4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170F6D" w:rsidRPr="004B3F45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70F6D" w:rsidRPr="004B3F45">
              <w:rPr>
                <w:szCs w:val="16"/>
                <w:lang w:val="en-US"/>
              </w:rPr>
              <w:t>Lt</w:t>
            </w:r>
            <w:r w:rsidR="00A37C0E">
              <w:rPr>
                <w:rFonts w:hint="eastAsia"/>
                <w:szCs w:val="16"/>
                <w:lang w:val="en-US" w:eastAsia="zh-CN"/>
              </w:rPr>
              <w:t>升</w:t>
            </w:r>
          </w:p>
        </w:tc>
      </w:tr>
      <w:sdt>
        <w:sdtPr>
          <w:rPr>
            <w:rStyle w:val="Verdanaen8"/>
          </w:rPr>
          <w:alias w:val="Add line点击右侧“+”可加行"/>
          <w:tag w:val="Add line点击右侧“+”可加行"/>
          <w:id w:val="1676456308"/>
          <w15:repeatingSection/>
        </w:sdtPr>
        <w:sdtEndPr>
          <w:rPr>
            <w:rStyle w:val="a0"/>
            <w:rFonts w:hint="eastAsia"/>
            <w:szCs w:val="16"/>
            <w:lang w:val="en-US" w:eastAsia="zh-CN"/>
          </w:rPr>
        </w:sdtEndPr>
        <w:sdtContent>
          <w:sdt>
            <w:sdtPr>
              <w:rPr>
                <w:rStyle w:val="Verdanaen8"/>
              </w:rPr>
              <w:id w:val="1318844133"/>
              <w:placeholder>
                <w:docPart w:val="DefaultPlaceholder_-1854013435"/>
              </w:placeholder>
              <w15:repeatingSectionItem/>
            </w:sdtPr>
            <w:sdtEndPr>
              <w:rPr>
                <w:rStyle w:val="a0"/>
                <w:rFonts w:hint="eastAsia"/>
                <w:szCs w:val="16"/>
                <w:lang w:val="en-US" w:eastAsia="zh-CN"/>
              </w:rPr>
            </w:sdtEndPr>
            <w:sdtContent>
              <w:tr w:rsidR="00170F6D" w:rsidRPr="005C0379" w14:paraId="02B75C60" w14:textId="77777777" w:rsidTr="00E67EB8">
                <w:trPr>
                  <w:trHeight w:val="283"/>
                  <w:jc w:val="center"/>
                </w:trPr>
                <w:tc>
                  <w:tcPr>
                    <w:tcW w:w="1148" w:type="pct"/>
                    <w:gridSpan w:val="2"/>
                    <w:tcBorders>
                      <w:left w:val="nil"/>
                    </w:tcBorders>
                    <w:vAlign w:val="center"/>
                  </w:tcPr>
                  <w:p w14:paraId="11244957" w14:textId="77C3EA0A" w:rsidR="00170F6D" w:rsidRDefault="00B6214C" w:rsidP="00170F6D">
                    <w:pPr>
                      <w:rPr>
                        <w:rStyle w:val="Verdanaen8"/>
                      </w:rPr>
                    </w:pPr>
                    <w:sdt>
                      <w:sdtPr>
                        <w:rPr>
                          <w:rStyle w:val="Verdanaen8"/>
                        </w:rPr>
                        <w:id w:val="201532748"/>
                        <w:placeholder>
                          <w:docPart w:val="0ADD06D8351D40F7A5FF6CCA1485DC90"/>
                        </w:placeholder>
                        <w:showingPlcHdr/>
                      </w:sdtPr>
                      <w:sdtEndPr>
                        <w:rPr>
                          <w:rStyle w:val="a0"/>
                        </w:rPr>
                      </w:sdtEndPr>
                      <w:sdtContent>
                        <w:r w:rsidR="00170F6D" w:rsidRPr="00DC6370">
                          <w:rPr>
                            <w:color w:val="AEAAAA" w:themeColor="background2" w:themeShade="BF"/>
                            <w:szCs w:val="16"/>
                          </w:rPr>
                          <w:t>Type</w:t>
                        </w:r>
                        <w:r w:rsidR="00010CFE">
                          <w:rPr>
                            <w:rFonts w:hint="eastAsia"/>
                            <w:color w:val="AEAAAA" w:themeColor="background2" w:themeShade="BF"/>
                            <w:szCs w:val="16"/>
                            <w:lang w:eastAsia="zh-CN"/>
                          </w:rPr>
                          <w:t>输入</w:t>
                        </w:r>
                      </w:sdtContent>
                    </w:sdt>
                  </w:p>
                </w:tc>
                <w:tc>
                  <w:tcPr>
                    <w:tcW w:w="816" w:type="pct"/>
                    <w:tcBorders>
                      <w:left w:val="single" w:sz="2" w:space="0" w:color="auto"/>
                    </w:tcBorders>
                    <w:shd w:val="clear" w:color="auto" w:fill="auto"/>
                    <w:vAlign w:val="center"/>
                  </w:tcPr>
                  <w:p w14:paraId="381E4C92" w14:textId="5E1A21C9" w:rsidR="00170F6D" w:rsidRDefault="00B6214C" w:rsidP="00170F6D">
                    <w:pPr>
                      <w:jc w:val="center"/>
                      <w:rPr>
                        <w:rStyle w:val="Verdanaen8"/>
                      </w:rPr>
                    </w:pPr>
                    <w:sdt>
                      <w:sdtPr>
                        <w:rPr>
                          <w:rStyle w:val="Verdanaen8"/>
                        </w:rPr>
                        <w:id w:val="310609139"/>
                        <w:placeholder>
                          <w:docPart w:val="DFB77A22133F4760B9684F8769DE3598"/>
                        </w:placeholder>
                        <w:showingPlcHdr/>
                      </w:sdtPr>
                      <w:sdtEndPr>
                        <w:rPr>
                          <w:rStyle w:val="a0"/>
                        </w:rPr>
                      </w:sdtEndPr>
                      <w:sdtContent>
                        <w:r w:rsidR="00170F6D" w:rsidRPr="00DC6370">
                          <w:rPr>
                            <w:color w:val="AEAAAA" w:themeColor="background2" w:themeShade="BF"/>
                            <w:szCs w:val="16"/>
                          </w:rPr>
                          <w:t>Type</w:t>
                        </w:r>
                        <w:r w:rsidR="00010CFE">
                          <w:rPr>
                            <w:rFonts w:hint="eastAsia"/>
                            <w:color w:val="AEAAAA" w:themeColor="background2" w:themeShade="BF"/>
                            <w:szCs w:val="16"/>
                            <w:lang w:eastAsia="zh-CN"/>
                          </w:rPr>
                          <w:t>输入</w:t>
                        </w:r>
                      </w:sdtContent>
                    </w:sdt>
                  </w:p>
                </w:tc>
                <w:tc>
                  <w:tcPr>
                    <w:tcW w:w="1490" w:type="pct"/>
                    <w:tcBorders>
                      <w:right w:val="single" w:sz="2" w:space="0" w:color="auto"/>
                    </w:tcBorders>
                    <w:shd w:val="clear" w:color="auto" w:fill="auto"/>
                    <w:vAlign w:val="center"/>
                  </w:tcPr>
                  <w:p w14:paraId="7D6C5F31" w14:textId="2B8F0140" w:rsidR="00170F6D" w:rsidRDefault="00B6214C" w:rsidP="00170F6D">
                    <w:pPr>
                      <w:rPr>
                        <w:szCs w:val="16"/>
                        <w:lang w:val="en-US"/>
                      </w:rPr>
                    </w:pPr>
                    <w:sdt>
                      <w:sdtPr>
                        <w:rPr>
                          <w:rStyle w:val="Verdanaen8"/>
                        </w:rPr>
                        <w:id w:val="153967352"/>
                        <w:placeholder>
                          <w:docPart w:val="13DF13E51790468D95DEDAF8FAA1F268"/>
                        </w:placeholder>
                        <w:showingPlcHdr/>
                      </w:sdtPr>
                      <w:sdtEndPr>
                        <w:rPr>
                          <w:rStyle w:val="a0"/>
                        </w:rPr>
                      </w:sdtEndPr>
                      <w:sdtContent>
                        <w:r w:rsidR="00170F6D" w:rsidRPr="00DC6370">
                          <w:rPr>
                            <w:color w:val="AEAAAA" w:themeColor="background2" w:themeShade="BF"/>
                            <w:szCs w:val="16"/>
                          </w:rPr>
                          <w:t>Type</w:t>
                        </w:r>
                        <w:r w:rsidR="00010CFE">
                          <w:rPr>
                            <w:rFonts w:hint="eastAsia"/>
                            <w:color w:val="AEAAAA" w:themeColor="background2" w:themeShade="BF"/>
                            <w:szCs w:val="16"/>
                            <w:lang w:eastAsia="zh-CN"/>
                          </w:rPr>
                          <w:t>输入</w:t>
                        </w:r>
                      </w:sdtContent>
                    </w:sdt>
                  </w:p>
                </w:tc>
                <w:tc>
                  <w:tcPr>
                    <w:tcW w:w="824" w:type="pct"/>
                    <w:tcBorders>
                      <w:left w:val="single" w:sz="2" w:space="0" w:color="auto"/>
                      <w:right w:val="nil"/>
                    </w:tcBorders>
                    <w:shd w:val="clear" w:color="auto" w:fill="auto"/>
                    <w:vAlign w:val="center"/>
                  </w:tcPr>
                  <w:p w14:paraId="418CD90E" w14:textId="282FB6F0" w:rsidR="00170F6D" w:rsidRDefault="00B6214C" w:rsidP="00170F6D">
                    <w:pPr>
                      <w:jc w:val="center"/>
                      <w:rPr>
                        <w:rStyle w:val="Verdanaen8"/>
                      </w:rPr>
                    </w:pPr>
                    <w:sdt>
                      <w:sdtPr>
                        <w:rPr>
                          <w:rStyle w:val="Verdanaen8"/>
                        </w:rPr>
                        <w:id w:val="690416655"/>
                        <w:placeholder>
                          <w:docPart w:val="9449758414F244638D1D2B6FEDBDE088"/>
                        </w:placeholder>
                        <w:showingPlcHdr/>
                      </w:sdtPr>
                      <w:sdtEndPr>
                        <w:rPr>
                          <w:rStyle w:val="a0"/>
                        </w:rPr>
                      </w:sdtEndPr>
                      <w:sdtContent>
                        <w:r w:rsidR="00170F6D" w:rsidRPr="00D549C2">
                          <w:rPr>
                            <w:color w:val="AEAAAA" w:themeColor="background2" w:themeShade="BF"/>
                            <w:szCs w:val="16"/>
                          </w:rPr>
                          <w:t>Type</w:t>
                        </w:r>
                        <w:r w:rsidR="00010CFE">
                          <w:rPr>
                            <w:rFonts w:hint="eastAsia"/>
                            <w:color w:val="AEAAAA" w:themeColor="background2" w:themeShade="BF"/>
                            <w:szCs w:val="16"/>
                            <w:lang w:eastAsia="zh-CN"/>
                          </w:rPr>
                          <w:t>输入</w:t>
                        </w:r>
                      </w:sdtContent>
                    </w:sdt>
                  </w:p>
                </w:tc>
                <w:tc>
                  <w:tcPr>
                    <w:tcW w:w="722" w:type="pct"/>
                    <w:tcBorders>
                      <w:left w:val="nil"/>
                      <w:right w:val="nil"/>
                    </w:tcBorders>
                    <w:shd w:val="clear" w:color="auto" w:fill="auto"/>
                    <w:vAlign w:val="center"/>
                  </w:tcPr>
                  <w:p w14:paraId="536FCA79" w14:textId="0D9DBF63" w:rsidR="00170F6D" w:rsidRDefault="00B6214C" w:rsidP="00170F6D">
                    <w:pPr>
                      <w:jc w:val="center"/>
                      <w:rPr>
                        <w:b/>
                        <w:bCs/>
                        <w:sz w:val="20"/>
                        <w:szCs w:val="20"/>
                      </w:rPr>
                    </w:pPr>
                    <w:sdt>
                      <w:sdtPr>
                        <w:rPr>
                          <w:b/>
                          <w:bCs/>
                          <w:sz w:val="18"/>
                          <w:szCs w:val="18"/>
                        </w:rPr>
                        <w:id w:val="-244655731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170F6D" w:rsidRPr="004B3F45">
                          <w:rPr>
                            <w:rFonts w:ascii="MS Gothic" w:eastAsia="MS Gothic" w:hAnsi="MS Gothic" w:hint="eastAsia"/>
                            <w:b/>
                            <w:bCs/>
                            <w:sz w:val="18"/>
                            <w:szCs w:val="18"/>
                          </w:rPr>
                          <w:t>☐</w:t>
                        </w:r>
                      </w:sdtContent>
                    </w:sdt>
                    <w:r w:rsidR="00170F6D" w:rsidRPr="004B3F45">
                      <w:rPr>
                        <w:szCs w:val="16"/>
                        <w:lang w:val="en-US"/>
                      </w:rPr>
                      <w:t xml:space="preserve"> Kg</w:t>
                    </w:r>
                    <w:r w:rsidR="00A37C0E">
                      <w:rPr>
                        <w:rFonts w:hint="eastAsia"/>
                        <w:szCs w:val="16"/>
                        <w:lang w:val="en-US" w:eastAsia="zh-CN"/>
                      </w:rPr>
                      <w:t>千克</w:t>
                    </w:r>
                    <w:r w:rsidR="00170F6D" w:rsidRPr="004B3F45">
                      <w:rPr>
                        <w:szCs w:val="16"/>
                        <w:lang w:val="en-US"/>
                      </w:rPr>
                      <w:t xml:space="preserve"> </w:t>
                    </w:r>
                    <w:sdt>
                      <w:sdtPr>
                        <w:rPr>
                          <w:b/>
                          <w:bCs/>
                          <w:sz w:val="18"/>
                          <w:szCs w:val="18"/>
                        </w:rPr>
                        <w:id w:val="180088223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170F6D" w:rsidRPr="004B3F45">
                          <w:rPr>
                            <w:rFonts w:ascii="MS Gothic" w:eastAsia="MS Gothic" w:hAnsi="MS Gothic" w:hint="eastAsia"/>
                            <w:b/>
                            <w:bCs/>
                            <w:sz w:val="18"/>
                            <w:szCs w:val="18"/>
                          </w:rPr>
                          <w:t>☐</w:t>
                        </w:r>
                      </w:sdtContent>
                    </w:sdt>
                    <w:r w:rsidR="00170F6D" w:rsidRPr="004B3F45">
                      <w:rPr>
                        <w:b/>
                        <w:bCs/>
                        <w:sz w:val="20"/>
                        <w:szCs w:val="20"/>
                        <w:lang w:val="en-US"/>
                      </w:rPr>
                      <w:t xml:space="preserve"> </w:t>
                    </w:r>
                    <w:r w:rsidR="00170F6D" w:rsidRPr="004B3F45">
                      <w:rPr>
                        <w:szCs w:val="16"/>
                        <w:lang w:val="en-US"/>
                      </w:rPr>
                      <w:t>Lt</w:t>
                    </w:r>
                    <w:r w:rsidR="00A37C0E">
                      <w:rPr>
                        <w:rFonts w:hint="eastAsia"/>
                        <w:szCs w:val="16"/>
                        <w:lang w:val="en-US" w:eastAsia="zh-CN"/>
                      </w:rPr>
                      <w:t>升</w:t>
                    </w:r>
                  </w:p>
                </w:tc>
              </w:tr>
            </w:sdtContent>
          </w:sdt>
        </w:sdtContent>
      </w:sdt>
    </w:tbl>
    <w:p w14:paraId="66DCB44A" w14:textId="77777777" w:rsidR="005C0379" w:rsidRDefault="005C0379"/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27"/>
        <w:gridCol w:w="3684"/>
        <w:gridCol w:w="3260"/>
        <w:gridCol w:w="1561"/>
        <w:gridCol w:w="1529"/>
      </w:tblGrid>
      <w:tr w:rsidR="00871982" w:rsidRPr="005C0379" w14:paraId="5B5E753D" w14:textId="77777777" w:rsidTr="009D2465">
        <w:trPr>
          <w:trHeight w:val="283"/>
          <w:tblHeader/>
          <w:jc w:val="center"/>
        </w:trPr>
        <w:tc>
          <w:tcPr>
            <w:tcW w:w="204" w:type="pct"/>
            <w:tcBorders>
              <w:top w:val="single" w:sz="8" w:space="0" w:color="auto"/>
              <w:left w:val="nil"/>
            </w:tcBorders>
            <w:shd w:val="clear" w:color="auto" w:fill="D9D9D9" w:themeFill="background1" w:themeFillShade="D9"/>
            <w:vAlign w:val="center"/>
          </w:tcPr>
          <w:p w14:paraId="729CDA3C" w14:textId="7A14CE46" w:rsidR="00871982" w:rsidRPr="00DF1EDE" w:rsidRDefault="00871982" w:rsidP="00FB7B99">
            <w:pPr>
              <w:jc w:val="center"/>
              <w:rPr>
                <w:b/>
                <w:bCs/>
                <w:szCs w:val="16"/>
                <w:lang w:val="en-US"/>
              </w:rPr>
            </w:pPr>
            <w:r w:rsidRPr="00DF1EDE">
              <w:rPr>
                <w:b/>
                <w:bCs/>
                <w:szCs w:val="16"/>
                <w:lang w:val="en-US"/>
              </w:rPr>
              <w:t>2</w:t>
            </w:r>
          </w:p>
        </w:tc>
        <w:tc>
          <w:tcPr>
            <w:tcW w:w="4796" w:type="pct"/>
            <w:gridSpan w:val="4"/>
            <w:tcBorders>
              <w:top w:val="single" w:sz="8" w:space="0" w:color="auto"/>
              <w:left w:val="nil"/>
            </w:tcBorders>
            <w:shd w:val="clear" w:color="auto" w:fill="D9D9D9" w:themeFill="background1" w:themeFillShade="D9"/>
            <w:vAlign w:val="center"/>
          </w:tcPr>
          <w:p w14:paraId="548DB4D0" w14:textId="28A92268" w:rsidR="00871982" w:rsidRPr="00DF1EDE" w:rsidRDefault="00871982" w:rsidP="00FB7B99">
            <w:pPr>
              <w:rPr>
                <w:b/>
                <w:bCs/>
                <w:szCs w:val="16"/>
              </w:rPr>
            </w:pPr>
            <w:r w:rsidRPr="00DF1EDE">
              <w:rPr>
                <w:b/>
                <w:bCs/>
              </w:rPr>
              <w:t>Packaging</w:t>
            </w:r>
            <w:r w:rsidR="00A37C0E">
              <w:rPr>
                <w:rFonts w:hint="eastAsia"/>
                <w:b/>
                <w:bCs/>
                <w:lang w:eastAsia="zh-CN"/>
              </w:rPr>
              <w:t>包装</w:t>
            </w:r>
          </w:p>
        </w:tc>
      </w:tr>
      <w:tr w:rsidR="005B649E" w:rsidRPr="005C0379" w14:paraId="7EFD3DD3" w14:textId="77777777" w:rsidTr="00414D05">
        <w:trPr>
          <w:trHeight w:val="283"/>
          <w:tblHeader/>
          <w:jc w:val="center"/>
        </w:trPr>
        <w:tc>
          <w:tcPr>
            <w:tcW w:w="204" w:type="pct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33AE5157" w14:textId="177E5128" w:rsidR="005B649E" w:rsidRPr="005C0379" w:rsidRDefault="005B649E" w:rsidP="005B79B3">
            <w:pPr>
              <w:jc w:val="center"/>
              <w:rPr>
                <w:szCs w:val="16"/>
                <w:lang w:val="en-US"/>
              </w:rPr>
            </w:pPr>
            <w:r>
              <w:rPr>
                <w:szCs w:val="16"/>
                <w:lang w:val="en-US"/>
              </w:rPr>
              <w:t>S/N</w:t>
            </w:r>
          </w:p>
        </w:tc>
        <w:tc>
          <w:tcPr>
            <w:tcW w:w="1761" w:type="pct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53AB0386" w14:textId="77777777" w:rsidR="005B649E" w:rsidRDefault="005B649E" w:rsidP="005B79B3">
            <w:pPr>
              <w:jc w:val="center"/>
              <w:rPr>
                <w:szCs w:val="16"/>
                <w:lang w:val="en-US"/>
              </w:rPr>
            </w:pPr>
            <w:r w:rsidRPr="005C0379">
              <w:rPr>
                <w:szCs w:val="16"/>
                <w:lang w:val="en-US"/>
              </w:rPr>
              <w:t>Description of packaging</w:t>
            </w:r>
          </w:p>
          <w:p w14:paraId="1EEC3E6D" w14:textId="40DED9D6" w:rsidR="00A37C0E" w:rsidRPr="005C0379" w:rsidRDefault="00A37C0E" w:rsidP="005B79B3">
            <w:pPr>
              <w:jc w:val="center"/>
              <w:rPr>
                <w:szCs w:val="16"/>
                <w:lang w:val="en-US"/>
              </w:rPr>
            </w:pPr>
            <w:r>
              <w:rPr>
                <w:rFonts w:hint="eastAsia"/>
                <w:szCs w:val="16"/>
                <w:lang w:val="en-US" w:eastAsia="zh-CN"/>
              </w:rPr>
              <w:t>包装描述</w:t>
            </w:r>
          </w:p>
        </w:tc>
        <w:tc>
          <w:tcPr>
            <w:tcW w:w="1558" w:type="pct"/>
            <w:shd w:val="clear" w:color="auto" w:fill="auto"/>
            <w:vAlign w:val="center"/>
          </w:tcPr>
          <w:p w14:paraId="7FE3188D" w14:textId="77777777" w:rsidR="005B649E" w:rsidRDefault="005B649E" w:rsidP="005B79B3">
            <w:pPr>
              <w:spacing w:line="276" w:lineRule="auto"/>
              <w:jc w:val="center"/>
              <w:rPr>
                <w:rStyle w:val="Verdanaen8"/>
              </w:rPr>
            </w:pPr>
            <w:r>
              <w:rPr>
                <w:rStyle w:val="Verdanaen8"/>
              </w:rPr>
              <w:t>Material</w:t>
            </w:r>
          </w:p>
          <w:p w14:paraId="3C1FA4EE" w14:textId="449DD2DF" w:rsidR="00A37C0E" w:rsidRPr="005C0379" w:rsidRDefault="00A37C0E" w:rsidP="005B79B3">
            <w:pPr>
              <w:spacing w:line="276" w:lineRule="auto"/>
              <w:jc w:val="center"/>
              <w:rPr>
                <w:szCs w:val="16"/>
              </w:rPr>
            </w:pPr>
            <w:r>
              <w:rPr>
                <w:rStyle w:val="Verdanaen8"/>
                <w:rFonts w:hint="eastAsia"/>
                <w:lang w:eastAsia="zh-CN"/>
              </w:rPr>
              <w:t>材料</w:t>
            </w:r>
          </w:p>
        </w:tc>
        <w:tc>
          <w:tcPr>
            <w:tcW w:w="1477" w:type="pct"/>
            <w:gridSpan w:val="2"/>
            <w:tcBorders>
              <w:right w:val="nil"/>
            </w:tcBorders>
            <w:shd w:val="clear" w:color="auto" w:fill="auto"/>
            <w:vAlign w:val="center"/>
          </w:tcPr>
          <w:p w14:paraId="6C94C105" w14:textId="77777777" w:rsidR="005B649E" w:rsidRDefault="00B93B18" w:rsidP="00170F6D">
            <w:pPr>
              <w:jc w:val="center"/>
              <w:rPr>
                <w:szCs w:val="16"/>
                <w:lang w:val="en-US"/>
              </w:rPr>
            </w:pPr>
            <w:r>
              <w:rPr>
                <w:szCs w:val="16"/>
                <w:lang w:val="en-US"/>
              </w:rPr>
              <w:t>Product n</w:t>
            </w:r>
            <w:r w:rsidR="005B649E" w:rsidRPr="005C0379">
              <w:rPr>
                <w:szCs w:val="16"/>
                <w:lang w:val="en-US"/>
              </w:rPr>
              <w:t>et weight</w:t>
            </w:r>
            <w:r w:rsidR="005B649E">
              <w:rPr>
                <w:szCs w:val="16"/>
                <w:lang w:val="en-US"/>
              </w:rPr>
              <w:t>/volume</w:t>
            </w:r>
          </w:p>
          <w:p w14:paraId="1BE017C9" w14:textId="09B07110" w:rsidR="00A37C0E" w:rsidRPr="005C0379" w:rsidRDefault="00A37C0E" w:rsidP="00170F6D">
            <w:pPr>
              <w:jc w:val="center"/>
              <w:rPr>
                <w:szCs w:val="16"/>
              </w:rPr>
            </w:pPr>
            <w:r>
              <w:rPr>
                <w:rFonts w:hint="eastAsia"/>
                <w:szCs w:val="16"/>
                <w:lang w:eastAsia="zh-CN"/>
              </w:rPr>
              <w:t>产品净重</w:t>
            </w:r>
            <w:r>
              <w:rPr>
                <w:rFonts w:hint="eastAsia"/>
                <w:szCs w:val="16"/>
                <w:lang w:eastAsia="zh-CN"/>
              </w:rPr>
              <w:t>/</w:t>
            </w:r>
            <w:r>
              <w:rPr>
                <w:rFonts w:hint="eastAsia"/>
                <w:szCs w:val="16"/>
                <w:lang w:eastAsia="zh-CN"/>
              </w:rPr>
              <w:t>体积</w:t>
            </w:r>
          </w:p>
        </w:tc>
      </w:tr>
      <w:tr w:rsidR="000136CA" w:rsidRPr="005C0379" w14:paraId="2734E1B2" w14:textId="77777777" w:rsidTr="00414D05">
        <w:trPr>
          <w:trHeight w:val="283"/>
          <w:tblHeader/>
          <w:jc w:val="center"/>
        </w:trPr>
        <w:tc>
          <w:tcPr>
            <w:tcW w:w="204" w:type="pct"/>
            <w:tcBorders>
              <w:left w:val="nil"/>
            </w:tcBorders>
            <w:shd w:val="clear" w:color="auto" w:fill="auto"/>
            <w:vAlign w:val="center"/>
          </w:tcPr>
          <w:p w14:paraId="09A6A677" w14:textId="4481F029" w:rsidR="000136CA" w:rsidRPr="005C0379" w:rsidRDefault="000136CA" w:rsidP="000136CA">
            <w:pPr>
              <w:jc w:val="center"/>
              <w:rPr>
                <w:szCs w:val="16"/>
                <w:lang w:val="en-US"/>
              </w:rPr>
            </w:pPr>
            <w:r>
              <w:rPr>
                <w:szCs w:val="16"/>
                <w:lang w:val="en-US"/>
              </w:rPr>
              <w:t>1</w:t>
            </w:r>
          </w:p>
        </w:tc>
        <w:tc>
          <w:tcPr>
            <w:tcW w:w="1761" w:type="pct"/>
            <w:tcBorders>
              <w:left w:val="nil"/>
            </w:tcBorders>
            <w:shd w:val="clear" w:color="auto" w:fill="auto"/>
            <w:vAlign w:val="center"/>
          </w:tcPr>
          <w:p w14:paraId="594CDCA0" w14:textId="49AF87B8" w:rsidR="000136CA" w:rsidRPr="005C0379" w:rsidRDefault="00B6214C" w:rsidP="000136CA">
            <w:pPr>
              <w:rPr>
                <w:szCs w:val="16"/>
                <w:lang w:val="en-US"/>
              </w:rPr>
            </w:pPr>
            <w:sdt>
              <w:sdtPr>
                <w:rPr>
                  <w:rStyle w:val="Verdanaen8"/>
                </w:rPr>
                <w:id w:val="-1695062886"/>
                <w:placeholder>
                  <w:docPart w:val="56ABBC12742340F2A76026E8B391790F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0136CA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tc>
          <w:tcPr>
            <w:tcW w:w="1558" w:type="pct"/>
            <w:shd w:val="clear" w:color="auto" w:fill="auto"/>
            <w:vAlign w:val="center"/>
          </w:tcPr>
          <w:p w14:paraId="74B8C535" w14:textId="3429E25C" w:rsidR="000136CA" w:rsidRPr="005C0379" w:rsidRDefault="00B6214C" w:rsidP="000136CA">
            <w:pPr>
              <w:spacing w:line="276" w:lineRule="auto"/>
              <w:rPr>
                <w:szCs w:val="16"/>
              </w:rPr>
            </w:pPr>
            <w:sdt>
              <w:sdtPr>
                <w:rPr>
                  <w:rStyle w:val="Verdanaen8"/>
                </w:rPr>
                <w:id w:val="-1269229068"/>
                <w:placeholder>
                  <w:docPart w:val="31BE6B1D68B84F44B933B23A13303D83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0136CA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tc>
          <w:tcPr>
            <w:tcW w:w="746" w:type="pct"/>
            <w:tcBorders>
              <w:right w:val="nil"/>
            </w:tcBorders>
            <w:shd w:val="clear" w:color="auto" w:fill="auto"/>
            <w:vAlign w:val="center"/>
          </w:tcPr>
          <w:p w14:paraId="6F726F59" w14:textId="177509C5" w:rsidR="000136CA" w:rsidRPr="005C0379" w:rsidRDefault="00B6214C" w:rsidP="000136CA">
            <w:pPr>
              <w:jc w:val="center"/>
              <w:rPr>
                <w:szCs w:val="16"/>
              </w:rPr>
            </w:pPr>
            <w:sdt>
              <w:sdtPr>
                <w:rPr>
                  <w:rStyle w:val="Verdanaen8"/>
                </w:rPr>
                <w:id w:val="-189760222"/>
                <w:placeholder>
                  <w:docPart w:val="CA94EF47223D42799661FA21DC60967F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0136CA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tc>
          <w:tcPr>
            <w:tcW w:w="731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4269528" w14:textId="5D5FFAFC" w:rsidR="000136CA" w:rsidRPr="005C0379" w:rsidRDefault="00B6214C" w:rsidP="000136CA">
            <w:pPr>
              <w:jc w:val="center"/>
              <w:rPr>
                <w:szCs w:val="16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1562895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6CA" w:rsidRPr="005C59CB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0136CA" w:rsidRPr="005C59CB">
              <w:rPr>
                <w:szCs w:val="16"/>
                <w:lang w:val="en-US"/>
              </w:rPr>
              <w:t xml:space="preserve"> Kg</w:t>
            </w:r>
            <w:r w:rsidR="00A37C0E">
              <w:rPr>
                <w:rFonts w:hint="eastAsia"/>
                <w:szCs w:val="16"/>
                <w:lang w:val="en-US" w:eastAsia="zh-CN"/>
              </w:rPr>
              <w:t>千克</w:t>
            </w:r>
            <w:r w:rsidR="000136CA" w:rsidRPr="005C59CB">
              <w:rPr>
                <w:szCs w:val="16"/>
                <w:lang w:val="en-US"/>
              </w:rPr>
              <w:t xml:space="preserve"> </w:t>
            </w:r>
            <w:sdt>
              <w:sdtPr>
                <w:rPr>
                  <w:b/>
                  <w:bCs/>
                  <w:sz w:val="18"/>
                  <w:szCs w:val="18"/>
                </w:rPr>
                <w:id w:val="-221455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6CA" w:rsidRPr="005C59CB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0136CA" w:rsidRPr="005C59CB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0136CA" w:rsidRPr="005C59CB">
              <w:rPr>
                <w:szCs w:val="16"/>
                <w:lang w:val="en-US"/>
              </w:rPr>
              <w:t>Lt</w:t>
            </w:r>
            <w:r w:rsidR="00A37C0E">
              <w:rPr>
                <w:rFonts w:hint="eastAsia"/>
                <w:szCs w:val="16"/>
                <w:lang w:val="en-US" w:eastAsia="zh-CN"/>
              </w:rPr>
              <w:t>升</w:t>
            </w:r>
          </w:p>
        </w:tc>
      </w:tr>
      <w:tr w:rsidR="000136CA" w:rsidRPr="005C0379" w14:paraId="5BA93199" w14:textId="77777777" w:rsidTr="00414D05">
        <w:trPr>
          <w:trHeight w:val="283"/>
          <w:tblHeader/>
          <w:jc w:val="center"/>
        </w:trPr>
        <w:tc>
          <w:tcPr>
            <w:tcW w:w="204" w:type="pct"/>
            <w:tcBorders>
              <w:left w:val="nil"/>
            </w:tcBorders>
            <w:shd w:val="clear" w:color="auto" w:fill="auto"/>
            <w:vAlign w:val="center"/>
          </w:tcPr>
          <w:p w14:paraId="064B44BF" w14:textId="47E72FA2" w:rsidR="000136CA" w:rsidRPr="005C0379" w:rsidRDefault="000136CA" w:rsidP="000136CA">
            <w:pPr>
              <w:jc w:val="center"/>
              <w:rPr>
                <w:szCs w:val="16"/>
                <w:lang w:val="en-US"/>
              </w:rPr>
            </w:pPr>
            <w:r>
              <w:rPr>
                <w:szCs w:val="16"/>
                <w:lang w:val="en-US"/>
              </w:rPr>
              <w:t>2</w:t>
            </w:r>
          </w:p>
        </w:tc>
        <w:tc>
          <w:tcPr>
            <w:tcW w:w="1761" w:type="pct"/>
            <w:tcBorders>
              <w:left w:val="nil"/>
            </w:tcBorders>
            <w:shd w:val="clear" w:color="auto" w:fill="auto"/>
            <w:vAlign w:val="center"/>
          </w:tcPr>
          <w:p w14:paraId="1099072A" w14:textId="6DF66B64" w:rsidR="000136CA" w:rsidRPr="005C0379" w:rsidRDefault="00B6214C" w:rsidP="000136CA">
            <w:pPr>
              <w:rPr>
                <w:szCs w:val="16"/>
                <w:lang w:val="en-US"/>
              </w:rPr>
            </w:pPr>
            <w:sdt>
              <w:sdtPr>
                <w:rPr>
                  <w:rStyle w:val="Verdanaen8"/>
                </w:rPr>
                <w:id w:val="1655412038"/>
                <w:placeholder>
                  <w:docPart w:val="29FCC1FCD37E42EBABE2753B69C8F0C0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0136CA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tc>
          <w:tcPr>
            <w:tcW w:w="1558" w:type="pct"/>
            <w:shd w:val="clear" w:color="auto" w:fill="auto"/>
            <w:vAlign w:val="center"/>
          </w:tcPr>
          <w:p w14:paraId="59B49D70" w14:textId="45DDA881" w:rsidR="000136CA" w:rsidRPr="005C0379" w:rsidRDefault="00B6214C" w:rsidP="000136CA">
            <w:pPr>
              <w:spacing w:line="276" w:lineRule="auto"/>
              <w:rPr>
                <w:szCs w:val="16"/>
              </w:rPr>
            </w:pPr>
            <w:sdt>
              <w:sdtPr>
                <w:rPr>
                  <w:rStyle w:val="Verdanaen8"/>
                </w:rPr>
                <w:id w:val="-46456851"/>
                <w:placeholder>
                  <w:docPart w:val="5BBB68E5EF8B44D9997011B7B8FD5057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0136CA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tc>
          <w:tcPr>
            <w:tcW w:w="746" w:type="pct"/>
            <w:tcBorders>
              <w:right w:val="nil"/>
            </w:tcBorders>
            <w:shd w:val="clear" w:color="auto" w:fill="auto"/>
            <w:vAlign w:val="center"/>
          </w:tcPr>
          <w:p w14:paraId="0108C0F6" w14:textId="00047DBF" w:rsidR="000136CA" w:rsidRPr="005C0379" w:rsidRDefault="00B6214C" w:rsidP="000136CA">
            <w:pPr>
              <w:jc w:val="center"/>
              <w:rPr>
                <w:szCs w:val="16"/>
              </w:rPr>
            </w:pPr>
            <w:sdt>
              <w:sdtPr>
                <w:rPr>
                  <w:rStyle w:val="Verdanaen8"/>
                </w:rPr>
                <w:id w:val="93528040"/>
                <w:placeholder>
                  <w:docPart w:val="08E7DDF94CEF4378BC0FD3742250AFB9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0136CA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tc>
          <w:tcPr>
            <w:tcW w:w="731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7DF46BA" w14:textId="0BFF40AF" w:rsidR="000136CA" w:rsidRPr="005C0379" w:rsidRDefault="00B6214C" w:rsidP="000136CA">
            <w:pPr>
              <w:jc w:val="center"/>
              <w:rPr>
                <w:szCs w:val="16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453840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6CA" w:rsidRPr="005C59CB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0136CA" w:rsidRPr="005C59CB">
              <w:rPr>
                <w:szCs w:val="16"/>
                <w:lang w:val="en-US"/>
              </w:rPr>
              <w:t xml:space="preserve"> Kg</w:t>
            </w:r>
            <w:r w:rsidR="00A37C0E">
              <w:rPr>
                <w:rFonts w:hint="eastAsia"/>
                <w:szCs w:val="16"/>
                <w:lang w:val="en-US" w:eastAsia="zh-CN"/>
              </w:rPr>
              <w:t>千克</w:t>
            </w:r>
            <w:r w:rsidR="000136CA" w:rsidRPr="005C59CB">
              <w:rPr>
                <w:szCs w:val="16"/>
                <w:lang w:val="en-US"/>
              </w:rPr>
              <w:t xml:space="preserve"> </w:t>
            </w:r>
            <w:sdt>
              <w:sdtPr>
                <w:rPr>
                  <w:b/>
                  <w:bCs/>
                  <w:sz w:val="18"/>
                  <w:szCs w:val="18"/>
                </w:rPr>
                <w:id w:val="-235855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6CA" w:rsidRPr="005C59CB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0136CA" w:rsidRPr="005C59CB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0136CA" w:rsidRPr="005C59CB">
              <w:rPr>
                <w:szCs w:val="16"/>
                <w:lang w:val="en-US"/>
              </w:rPr>
              <w:t>Lt</w:t>
            </w:r>
            <w:r w:rsidR="00A37C0E">
              <w:rPr>
                <w:rFonts w:hint="eastAsia"/>
                <w:szCs w:val="16"/>
                <w:lang w:val="en-US" w:eastAsia="zh-CN"/>
              </w:rPr>
              <w:t>升</w:t>
            </w:r>
          </w:p>
        </w:tc>
      </w:tr>
      <w:tr w:rsidR="000136CA" w:rsidRPr="005C0379" w14:paraId="485210ED" w14:textId="77777777" w:rsidTr="00414D05">
        <w:trPr>
          <w:trHeight w:val="283"/>
          <w:tblHeader/>
          <w:jc w:val="center"/>
        </w:trPr>
        <w:tc>
          <w:tcPr>
            <w:tcW w:w="204" w:type="pct"/>
            <w:tcBorders>
              <w:left w:val="nil"/>
            </w:tcBorders>
            <w:shd w:val="clear" w:color="auto" w:fill="auto"/>
            <w:vAlign w:val="center"/>
          </w:tcPr>
          <w:p w14:paraId="699411CF" w14:textId="0B1B326C" w:rsidR="000136CA" w:rsidRPr="005C0379" w:rsidRDefault="000136CA" w:rsidP="000136CA">
            <w:pPr>
              <w:jc w:val="center"/>
              <w:rPr>
                <w:szCs w:val="16"/>
                <w:lang w:val="en-US"/>
              </w:rPr>
            </w:pPr>
            <w:r>
              <w:rPr>
                <w:szCs w:val="16"/>
                <w:lang w:val="en-US"/>
              </w:rPr>
              <w:t>3</w:t>
            </w:r>
          </w:p>
        </w:tc>
        <w:tc>
          <w:tcPr>
            <w:tcW w:w="1761" w:type="pct"/>
            <w:tcBorders>
              <w:left w:val="nil"/>
            </w:tcBorders>
            <w:shd w:val="clear" w:color="auto" w:fill="auto"/>
            <w:vAlign w:val="center"/>
          </w:tcPr>
          <w:p w14:paraId="707C1494" w14:textId="2182DB75" w:rsidR="000136CA" w:rsidRPr="005C0379" w:rsidRDefault="00B6214C" w:rsidP="000136CA">
            <w:pPr>
              <w:rPr>
                <w:szCs w:val="16"/>
                <w:lang w:val="en-US"/>
              </w:rPr>
            </w:pPr>
            <w:sdt>
              <w:sdtPr>
                <w:rPr>
                  <w:rStyle w:val="Verdanaen8"/>
                </w:rPr>
                <w:id w:val="1909729056"/>
                <w:placeholder>
                  <w:docPart w:val="57B1D1DE8D7742608C32DB1B6EB5462B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0136CA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tc>
          <w:tcPr>
            <w:tcW w:w="1558" w:type="pct"/>
            <w:shd w:val="clear" w:color="auto" w:fill="auto"/>
            <w:vAlign w:val="center"/>
          </w:tcPr>
          <w:p w14:paraId="632E5E8F" w14:textId="639648D5" w:rsidR="000136CA" w:rsidRPr="005C0379" w:rsidRDefault="00B6214C" w:rsidP="000136CA">
            <w:pPr>
              <w:spacing w:line="276" w:lineRule="auto"/>
              <w:rPr>
                <w:szCs w:val="16"/>
              </w:rPr>
            </w:pPr>
            <w:sdt>
              <w:sdtPr>
                <w:rPr>
                  <w:rStyle w:val="Verdanaen8"/>
                </w:rPr>
                <w:id w:val="1083027354"/>
                <w:placeholder>
                  <w:docPart w:val="4CED9B6885DE43E2B76A6760AA31992B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0136CA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tc>
          <w:tcPr>
            <w:tcW w:w="746" w:type="pct"/>
            <w:tcBorders>
              <w:right w:val="nil"/>
            </w:tcBorders>
            <w:shd w:val="clear" w:color="auto" w:fill="auto"/>
            <w:vAlign w:val="center"/>
          </w:tcPr>
          <w:p w14:paraId="04EE8A44" w14:textId="4758BE2F" w:rsidR="000136CA" w:rsidRPr="005C0379" w:rsidRDefault="00B6214C" w:rsidP="000136CA">
            <w:pPr>
              <w:jc w:val="center"/>
              <w:rPr>
                <w:szCs w:val="16"/>
              </w:rPr>
            </w:pPr>
            <w:sdt>
              <w:sdtPr>
                <w:rPr>
                  <w:rStyle w:val="Verdanaen8"/>
                </w:rPr>
                <w:id w:val="190501297"/>
                <w:placeholder>
                  <w:docPart w:val="08331EE98E644E9C8C989D33DD3D38F1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0136CA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  <w:r w:rsidR="00010CFE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tc>
          <w:tcPr>
            <w:tcW w:w="731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E3AFEE9" w14:textId="083D1D90" w:rsidR="000136CA" w:rsidRPr="005C0379" w:rsidRDefault="00B6214C" w:rsidP="000136CA">
            <w:pPr>
              <w:jc w:val="center"/>
              <w:rPr>
                <w:szCs w:val="16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1859418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6CA" w:rsidRPr="005C59CB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0136CA" w:rsidRPr="005C59CB">
              <w:rPr>
                <w:szCs w:val="16"/>
                <w:lang w:val="en-US"/>
              </w:rPr>
              <w:t xml:space="preserve"> Kg</w:t>
            </w:r>
            <w:r w:rsidR="00A37C0E">
              <w:rPr>
                <w:rFonts w:hint="eastAsia"/>
                <w:szCs w:val="16"/>
                <w:lang w:val="en-US" w:eastAsia="zh-CN"/>
              </w:rPr>
              <w:t>千克</w:t>
            </w:r>
            <w:r w:rsidR="000136CA" w:rsidRPr="005C59CB">
              <w:rPr>
                <w:szCs w:val="16"/>
                <w:lang w:val="en-US"/>
              </w:rPr>
              <w:t xml:space="preserve"> </w:t>
            </w:r>
            <w:sdt>
              <w:sdtPr>
                <w:rPr>
                  <w:b/>
                  <w:bCs/>
                  <w:sz w:val="18"/>
                  <w:szCs w:val="18"/>
                </w:rPr>
                <w:id w:val="-1497646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6CA" w:rsidRPr="005C59CB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0136CA" w:rsidRPr="005C59CB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0136CA" w:rsidRPr="005C59CB">
              <w:rPr>
                <w:szCs w:val="16"/>
                <w:lang w:val="en-US"/>
              </w:rPr>
              <w:t>Lt</w:t>
            </w:r>
            <w:r w:rsidR="00A37C0E">
              <w:rPr>
                <w:rFonts w:hint="eastAsia"/>
                <w:szCs w:val="16"/>
                <w:lang w:val="en-US" w:eastAsia="zh-CN"/>
              </w:rPr>
              <w:t>升</w:t>
            </w:r>
          </w:p>
        </w:tc>
      </w:tr>
    </w:tbl>
    <w:p w14:paraId="52116541" w14:textId="77777777" w:rsidR="005B649E" w:rsidRDefault="005B649E"/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27"/>
        <w:gridCol w:w="7517"/>
        <w:gridCol w:w="2522"/>
      </w:tblGrid>
      <w:tr w:rsidR="005B649E" w:rsidRPr="005C0379" w14:paraId="69AC58F6" w14:textId="77777777" w:rsidTr="009D2465">
        <w:trPr>
          <w:trHeight w:val="283"/>
        </w:trPr>
        <w:tc>
          <w:tcPr>
            <w:tcW w:w="204" w:type="pct"/>
            <w:tcBorders>
              <w:top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1DF57C1" w14:textId="79E5D72E" w:rsidR="005B649E" w:rsidRPr="00B60A8F" w:rsidRDefault="002A0B66" w:rsidP="00FB7B99">
            <w:pPr>
              <w:jc w:val="center"/>
              <w:rPr>
                <w:sz w:val="18"/>
                <w:szCs w:val="16"/>
              </w:rPr>
            </w:pPr>
            <w:r>
              <w:rPr>
                <w:b/>
              </w:rPr>
              <w:t>3</w:t>
            </w:r>
          </w:p>
        </w:tc>
        <w:tc>
          <w:tcPr>
            <w:tcW w:w="4796" w:type="pct"/>
            <w:gridSpan w:val="2"/>
            <w:tcBorders>
              <w:top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0362EBF" w14:textId="3313C1AF" w:rsidR="005B649E" w:rsidRPr="00562EAE" w:rsidRDefault="005B649E" w:rsidP="00170F6D">
            <w:pPr>
              <w:pStyle w:val="2"/>
              <w:rPr>
                <w:sz w:val="18"/>
                <w:szCs w:val="16"/>
              </w:rPr>
            </w:pPr>
            <w:r>
              <w:t>Labelling</w:t>
            </w:r>
            <w:r w:rsidR="00A37C0E">
              <w:rPr>
                <w:rFonts w:hint="eastAsia"/>
                <w:lang w:eastAsia="zh-CN"/>
              </w:rPr>
              <w:t>标签</w:t>
            </w:r>
          </w:p>
        </w:tc>
      </w:tr>
      <w:tr w:rsidR="001B1C23" w:rsidRPr="008D7074" w14:paraId="6B9A8BF7" w14:textId="77777777" w:rsidTr="00BD5370">
        <w:trPr>
          <w:trHeight w:val="283"/>
        </w:trPr>
        <w:tc>
          <w:tcPr>
            <w:tcW w:w="204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59582C1B" w14:textId="351E8DE8" w:rsidR="001B1C23" w:rsidRPr="00DF1EDE" w:rsidRDefault="001B1C23" w:rsidP="00BD5370">
            <w:pPr>
              <w:jc w:val="center"/>
              <w:rPr>
                <w:szCs w:val="16"/>
                <w:lang w:val="en-US"/>
              </w:rPr>
            </w:pPr>
            <w:r w:rsidRPr="00871982">
              <w:rPr>
                <w:szCs w:val="16"/>
                <w:lang w:val="en-US"/>
              </w:rPr>
              <w:t>S/N</w:t>
            </w:r>
          </w:p>
        </w:tc>
        <w:tc>
          <w:tcPr>
            <w:tcW w:w="3591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3A5643E3" w14:textId="3D179C2B" w:rsidR="001B1C23" w:rsidRDefault="00B6214C" w:rsidP="001B1C23">
            <w:pPr>
              <w:pStyle w:val="aa"/>
              <w:rPr>
                <w:rFonts w:ascii="Verdana" w:hAnsi="Verdana"/>
                <w:b w:val="0"/>
                <w:bCs/>
                <w:sz w:val="16"/>
                <w:szCs w:val="14"/>
              </w:rPr>
            </w:pPr>
            <w:sdt>
              <w:sdtPr>
                <w:rPr>
                  <w:b w:val="0"/>
                  <w:bCs/>
                  <w:sz w:val="20"/>
                </w:rPr>
                <w:id w:val="-1938586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23" w:rsidRPr="00914EC8">
                  <w:rPr>
                    <w:rFonts w:ascii="MS Gothic" w:eastAsia="MS Gothic" w:hAnsi="MS Gothic" w:hint="eastAsia"/>
                    <w:b w:val="0"/>
                    <w:bCs/>
                    <w:sz w:val="20"/>
                  </w:rPr>
                  <w:t>☐</w:t>
                </w:r>
              </w:sdtContent>
            </w:sdt>
            <w:r w:rsidR="001B1C23" w:rsidRPr="00914EC8">
              <w:rPr>
                <w:rFonts w:ascii="Verdana" w:hAnsi="Verdana"/>
                <w:b w:val="0"/>
                <w:bCs/>
                <w:sz w:val="16"/>
                <w:szCs w:val="14"/>
              </w:rPr>
              <w:t xml:space="preserve"> The</w:t>
            </w:r>
            <w:r w:rsidR="001B6B0A">
              <w:rPr>
                <w:rFonts w:ascii="Verdana" w:hAnsi="Verdana"/>
                <w:b w:val="0"/>
                <w:bCs/>
                <w:sz w:val="16"/>
                <w:szCs w:val="14"/>
              </w:rPr>
              <w:t xml:space="preserve"> </w:t>
            </w:r>
            <w:r w:rsidR="001B1C23" w:rsidRPr="00914EC8">
              <w:rPr>
                <w:rFonts w:ascii="Verdana" w:hAnsi="Verdana"/>
                <w:b w:val="0"/>
                <w:bCs/>
                <w:sz w:val="16"/>
                <w:szCs w:val="14"/>
              </w:rPr>
              <w:t>label</w:t>
            </w:r>
            <w:r w:rsidR="001B1C23">
              <w:rPr>
                <w:rFonts w:ascii="Verdana" w:hAnsi="Verdana"/>
                <w:b w:val="0"/>
                <w:bCs/>
                <w:sz w:val="16"/>
                <w:szCs w:val="14"/>
              </w:rPr>
              <w:t xml:space="preserve"> </w:t>
            </w:r>
            <w:r w:rsidR="001B1C23" w:rsidRPr="00914EC8">
              <w:rPr>
                <w:rFonts w:ascii="Verdana" w:hAnsi="Verdana"/>
                <w:b w:val="0"/>
                <w:bCs/>
                <w:sz w:val="16"/>
                <w:szCs w:val="14"/>
              </w:rPr>
              <w:t>is provided below</w:t>
            </w:r>
            <w:r w:rsidR="001B1C23">
              <w:rPr>
                <w:rFonts w:ascii="Verdana" w:hAnsi="Verdana"/>
                <w:b w:val="0"/>
                <w:bCs/>
                <w:sz w:val="16"/>
                <w:szCs w:val="14"/>
              </w:rPr>
              <w:t xml:space="preserve"> (picture in .</w:t>
            </w:r>
            <w:proofErr w:type="spellStart"/>
            <w:r w:rsidR="001B1C23">
              <w:rPr>
                <w:rFonts w:ascii="Verdana" w:hAnsi="Verdana"/>
                <w:b w:val="0"/>
                <w:bCs/>
                <w:sz w:val="16"/>
                <w:szCs w:val="14"/>
              </w:rPr>
              <w:t>png</w:t>
            </w:r>
            <w:proofErr w:type="spellEnd"/>
            <w:r w:rsidR="001B1C23">
              <w:rPr>
                <w:rFonts w:ascii="Verdana" w:hAnsi="Verdana"/>
                <w:b w:val="0"/>
                <w:bCs/>
                <w:sz w:val="16"/>
                <w:szCs w:val="14"/>
              </w:rPr>
              <w:t>, .jpg, etc.)</w:t>
            </w:r>
          </w:p>
          <w:p w14:paraId="399C16A9" w14:textId="77777777" w:rsidR="001B1C23" w:rsidRDefault="001B1C23" w:rsidP="001B1C23">
            <w:pPr>
              <w:jc w:val="center"/>
              <w:rPr>
                <w:i/>
                <w:iCs/>
                <w:sz w:val="14"/>
                <w:szCs w:val="22"/>
                <w:lang w:val="en-US" w:eastAsia="en-US"/>
              </w:rPr>
            </w:pPr>
            <w:r>
              <w:rPr>
                <w:i/>
                <w:iCs/>
                <w:sz w:val="14"/>
                <w:szCs w:val="22"/>
                <w:lang w:val="en-US" w:eastAsia="en-US"/>
              </w:rPr>
              <w:t>(applicable only in MS WORD format of this document)</w:t>
            </w:r>
          </w:p>
          <w:p w14:paraId="25D8692D" w14:textId="646B6541" w:rsidR="00A37C0E" w:rsidRPr="00A37C0E" w:rsidRDefault="00010CFE" w:rsidP="00A37C0E">
            <w:pPr>
              <w:jc w:val="center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在</w:t>
            </w:r>
            <w:r w:rsidR="00A37C0E" w:rsidRPr="00A37C0E">
              <w:rPr>
                <w:rFonts w:hint="eastAsia"/>
                <w:lang w:val="en-US" w:eastAsia="zh-CN"/>
              </w:rPr>
              <w:t>下</w:t>
            </w:r>
            <w:r>
              <w:rPr>
                <w:rFonts w:hint="eastAsia"/>
                <w:lang w:val="en-US" w:eastAsia="zh-CN"/>
              </w:rPr>
              <w:t>表</w:t>
            </w:r>
            <w:r w:rsidR="00A37C0E" w:rsidRPr="00A37C0E">
              <w:rPr>
                <w:rFonts w:hint="eastAsia"/>
                <w:lang w:val="en-US" w:eastAsia="zh-CN"/>
              </w:rPr>
              <w:t>提供了标签（</w:t>
            </w:r>
            <w:r w:rsidR="00A37C0E" w:rsidRPr="00A37C0E">
              <w:rPr>
                <w:rFonts w:hint="eastAsia"/>
                <w:lang w:val="en-US" w:eastAsia="zh-CN"/>
              </w:rPr>
              <w:t>.</w:t>
            </w:r>
            <w:proofErr w:type="spellStart"/>
            <w:r w:rsidR="00A37C0E" w:rsidRPr="00A37C0E">
              <w:rPr>
                <w:rFonts w:hint="eastAsia"/>
                <w:lang w:val="en-US" w:eastAsia="zh-CN"/>
              </w:rPr>
              <w:t>png</w:t>
            </w:r>
            <w:proofErr w:type="spellEnd"/>
            <w:r w:rsidR="00A37C0E">
              <w:rPr>
                <w:rFonts w:hint="eastAsia"/>
                <w:lang w:val="en-US" w:eastAsia="zh-CN"/>
              </w:rPr>
              <w:t>，</w:t>
            </w:r>
            <w:r w:rsidR="00A37C0E" w:rsidRPr="00A37C0E">
              <w:rPr>
                <w:rFonts w:hint="eastAsia"/>
                <w:lang w:val="en-US" w:eastAsia="zh-CN"/>
              </w:rPr>
              <w:t>.jpg</w:t>
            </w:r>
            <w:r w:rsidR="00A37C0E" w:rsidRPr="00A37C0E">
              <w:rPr>
                <w:rFonts w:hint="eastAsia"/>
                <w:lang w:val="en-US" w:eastAsia="zh-CN"/>
              </w:rPr>
              <w:t>等图片</w:t>
            </w:r>
            <w:r>
              <w:rPr>
                <w:rFonts w:hint="eastAsia"/>
                <w:lang w:val="en-US" w:eastAsia="zh-CN"/>
              </w:rPr>
              <w:t>格式</w:t>
            </w:r>
            <w:r w:rsidR="00A37C0E" w:rsidRPr="00A37C0E">
              <w:rPr>
                <w:rFonts w:hint="eastAsia"/>
                <w:lang w:val="en-US" w:eastAsia="zh-CN"/>
              </w:rPr>
              <w:t>）</w:t>
            </w:r>
          </w:p>
          <w:p w14:paraId="26A0F3A2" w14:textId="7A47A8A7" w:rsidR="00A37C0E" w:rsidRPr="00A37C0E" w:rsidRDefault="00A37C0E" w:rsidP="00A37C0E">
            <w:pPr>
              <w:jc w:val="center"/>
              <w:rPr>
                <w:i/>
                <w:iCs/>
                <w:sz w:val="14"/>
                <w:szCs w:val="14"/>
                <w:lang w:val="en-US" w:eastAsia="en-US"/>
              </w:rPr>
            </w:pPr>
            <w:r w:rsidRPr="00A37C0E">
              <w:rPr>
                <w:rFonts w:hint="eastAsia"/>
                <w:i/>
                <w:iCs/>
                <w:sz w:val="14"/>
                <w:szCs w:val="14"/>
                <w:lang w:val="en-US" w:eastAsia="en-US"/>
              </w:rPr>
              <w:t>（</w:t>
            </w:r>
            <w:proofErr w:type="spellStart"/>
            <w:r w:rsidRPr="00A37C0E">
              <w:rPr>
                <w:rFonts w:hint="eastAsia"/>
                <w:i/>
                <w:iCs/>
                <w:sz w:val="14"/>
                <w:szCs w:val="14"/>
                <w:lang w:val="en-US" w:eastAsia="en-US"/>
              </w:rPr>
              <w:t>仅适用于本文档的</w:t>
            </w:r>
            <w:r w:rsidRPr="00A37C0E">
              <w:rPr>
                <w:rFonts w:hint="eastAsia"/>
                <w:i/>
                <w:iCs/>
                <w:sz w:val="14"/>
                <w:szCs w:val="14"/>
                <w:lang w:val="en-US" w:eastAsia="en-US"/>
              </w:rPr>
              <w:t>MS</w:t>
            </w:r>
            <w:proofErr w:type="spellEnd"/>
            <w:r w:rsidRPr="00A37C0E">
              <w:rPr>
                <w:rFonts w:hint="eastAsia"/>
                <w:i/>
                <w:iCs/>
                <w:sz w:val="14"/>
                <w:szCs w:val="14"/>
                <w:lang w:val="en-US" w:eastAsia="en-US"/>
              </w:rPr>
              <w:t xml:space="preserve"> </w:t>
            </w:r>
            <w:proofErr w:type="spellStart"/>
            <w:r w:rsidRPr="00A37C0E">
              <w:rPr>
                <w:rFonts w:hint="eastAsia"/>
                <w:i/>
                <w:iCs/>
                <w:sz w:val="14"/>
                <w:szCs w:val="14"/>
                <w:lang w:val="en-US" w:eastAsia="en-US"/>
              </w:rPr>
              <w:t>WORD</w:t>
            </w:r>
            <w:r w:rsidRPr="00A37C0E">
              <w:rPr>
                <w:rFonts w:hint="eastAsia"/>
                <w:i/>
                <w:iCs/>
                <w:sz w:val="14"/>
                <w:szCs w:val="14"/>
                <w:lang w:val="en-US" w:eastAsia="en-US"/>
              </w:rPr>
              <w:t>格式</w:t>
            </w:r>
            <w:proofErr w:type="spellEnd"/>
            <w:r w:rsidRPr="00A37C0E">
              <w:rPr>
                <w:rFonts w:hint="eastAsia"/>
                <w:i/>
                <w:iCs/>
                <w:sz w:val="14"/>
                <w:szCs w:val="14"/>
                <w:lang w:val="en-US" w:eastAsia="en-US"/>
              </w:rPr>
              <w:t>）</w:t>
            </w:r>
          </w:p>
        </w:tc>
        <w:tc>
          <w:tcPr>
            <w:tcW w:w="1205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6B9CDCFD" w14:textId="77777777" w:rsidR="001B1C23" w:rsidRDefault="00B6214C" w:rsidP="001B1C23">
            <w:pPr>
              <w:pStyle w:val="aa"/>
              <w:rPr>
                <w:rFonts w:ascii="Verdana" w:hAnsi="Verdana"/>
                <w:b w:val="0"/>
                <w:bCs/>
                <w:sz w:val="16"/>
                <w:szCs w:val="14"/>
              </w:rPr>
            </w:pPr>
            <w:sdt>
              <w:sdtPr>
                <w:rPr>
                  <w:b w:val="0"/>
                  <w:bCs/>
                  <w:sz w:val="20"/>
                </w:rPr>
                <w:id w:val="-86614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23">
                  <w:rPr>
                    <w:rFonts w:ascii="MS Gothic" w:eastAsia="MS Gothic" w:hAnsi="MS Gothic" w:hint="eastAsia"/>
                    <w:b w:val="0"/>
                    <w:bCs/>
                    <w:sz w:val="20"/>
                  </w:rPr>
                  <w:t>☐</w:t>
                </w:r>
              </w:sdtContent>
            </w:sdt>
            <w:r w:rsidR="001B1C23" w:rsidRPr="00914EC8">
              <w:rPr>
                <w:b w:val="0"/>
                <w:bCs/>
                <w:sz w:val="20"/>
              </w:rPr>
              <w:t xml:space="preserve"> </w:t>
            </w:r>
            <w:r w:rsidR="001B1C23" w:rsidRPr="00914EC8">
              <w:rPr>
                <w:rFonts w:ascii="Verdana" w:hAnsi="Verdana"/>
                <w:b w:val="0"/>
                <w:bCs/>
                <w:sz w:val="16"/>
                <w:szCs w:val="14"/>
              </w:rPr>
              <w:t>The label</w:t>
            </w:r>
            <w:r w:rsidR="001B1C23">
              <w:rPr>
                <w:rFonts w:ascii="Verdana" w:hAnsi="Verdana"/>
                <w:b w:val="0"/>
                <w:bCs/>
                <w:sz w:val="16"/>
                <w:szCs w:val="14"/>
              </w:rPr>
              <w:t xml:space="preserve"> </w:t>
            </w:r>
            <w:r w:rsidR="001B1C23" w:rsidRPr="00914EC8">
              <w:rPr>
                <w:rFonts w:ascii="Verdana" w:hAnsi="Verdana"/>
                <w:b w:val="0"/>
                <w:bCs/>
                <w:sz w:val="16"/>
                <w:szCs w:val="14"/>
              </w:rPr>
              <w:t xml:space="preserve">is annexed </w:t>
            </w:r>
          </w:p>
          <w:p w14:paraId="64B6B72C" w14:textId="77777777" w:rsidR="001B1C23" w:rsidRDefault="001B1C23" w:rsidP="001B1C23">
            <w:pPr>
              <w:jc w:val="center"/>
              <w:rPr>
                <w:bCs/>
                <w:i/>
                <w:iCs/>
                <w:sz w:val="14"/>
                <w:szCs w:val="22"/>
              </w:rPr>
            </w:pPr>
            <w:r w:rsidRPr="00AB483B">
              <w:rPr>
                <w:bCs/>
                <w:i/>
                <w:iCs/>
                <w:sz w:val="14"/>
                <w:szCs w:val="22"/>
              </w:rPr>
              <w:t>(type the exact file name below)</w:t>
            </w:r>
          </w:p>
          <w:p w14:paraId="0CC6356C" w14:textId="788BB282" w:rsidR="00A37C0E" w:rsidRPr="00A37C0E" w:rsidRDefault="00010CFE" w:rsidP="00A37C0E">
            <w:pPr>
              <w:jc w:val="center"/>
              <w:rPr>
                <w:szCs w:val="16"/>
                <w:lang w:val="en-US"/>
              </w:rPr>
            </w:pPr>
            <w:r>
              <w:rPr>
                <w:rFonts w:hint="eastAsia"/>
                <w:szCs w:val="16"/>
                <w:lang w:val="en-US" w:eastAsia="zh-CN"/>
              </w:rPr>
              <w:t>作为附件提供</w:t>
            </w:r>
            <w:r w:rsidR="00A37C0E" w:rsidRPr="00A37C0E">
              <w:rPr>
                <w:rFonts w:hint="eastAsia"/>
                <w:szCs w:val="16"/>
                <w:lang w:val="en-US"/>
              </w:rPr>
              <w:t>标签</w:t>
            </w:r>
          </w:p>
          <w:p w14:paraId="07AF4FF1" w14:textId="5DE8C2D8" w:rsidR="00A37C0E" w:rsidRPr="00A37C0E" w:rsidRDefault="00A37C0E" w:rsidP="00A37C0E">
            <w:pPr>
              <w:jc w:val="center"/>
              <w:rPr>
                <w:i/>
                <w:iCs/>
                <w:sz w:val="14"/>
                <w:szCs w:val="14"/>
                <w:lang w:val="en-US"/>
              </w:rPr>
            </w:pPr>
            <w:r w:rsidRPr="00A37C0E">
              <w:rPr>
                <w:rFonts w:hint="eastAsia"/>
                <w:i/>
                <w:iCs/>
                <w:sz w:val="14"/>
                <w:szCs w:val="14"/>
                <w:lang w:val="en-US"/>
              </w:rPr>
              <w:t>（在下面输入确切的</w:t>
            </w:r>
            <w:r w:rsidR="00010CFE">
              <w:rPr>
                <w:rFonts w:hint="eastAsia"/>
                <w:i/>
                <w:iCs/>
                <w:sz w:val="14"/>
                <w:szCs w:val="14"/>
                <w:lang w:val="en-US" w:eastAsia="zh-CN"/>
              </w:rPr>
              <w:t>附件</w:t>
            </w:r>
            <w:r w:rsidRPr="00A37C0E">
              <w:rPr>
                <w:rFonts w:hint="eastAsia"/>
                <w:i/>
                <w:iCs/>
                <w:sz w:val="14"/>
                <w:szCs w:val="14"/>
                <w:lang w:val="en-US"/>
              </w:rPr>
              <w:t>名）</w:t>
            </w:r>
          </w:p>
        </w:tc>
      </w:tr>
      <w:tr w:rsidR="001B1C23" w:rsidRPr="008D7074" w14:paraId="37565001" w14:textId="77777777" w:rsidTr="001B1C23">
        <w:trPr>
          <w:trHeight w:val="283"/>
        </w:trPr>
        <w:tc>
          <w:tcPr>
            <w:tcW w:w="204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29E76CDA" w14:textId="77777777" w:rsidR="001B1C23" w:rsidRPr="00DF1EDE" w:rsidRDefault="001B1C23" w:rsidP="00DF1EDE">
            <w:pPr>
              <w:jc w:val="center"/>
              <w:rPr>
                <w:szCs w:val="16"/>
                <w:lang w:val="en-US"/>
              </w:rPr>
            </w:pPr>
          </w:p>
        </w:tc>
        <w:sdt>
          <w:sdtPr>
            <w:rPr>
              <w:szCs w:val="16"/>
              <w:lang w:val="en-US"/>
            </w:rPr>
            <w:id w:val="484902847"/>
            <w:showingPlcHdr/>
            <w:picture/>
          </w:sdtPr>
          <w:sdtEndPr/>
          <w:sdtContent>
            <w:tc>
              <w:tcPr>
                <w:tcW w:w="3591" w:type="pct"/>
                <w:tcBorders>
                  <w:bottom w:val="single" w:sz="6" w:space="0" w:color="auto"/>
                </w:tcBorders>
                <w:shd w:val="clear" w:color="auto" w:fill="auto"/>
                <w:vAlign w:val="center"/>
              </w:tcPr>
              <w:p w14:paraId="0EA06C28" w14:textId="09FB06D9" w:rsidR="001B1C23" w:rsidRPr="00DF1EDE" w:rsidRDefault="001B1C23" w:rsidP="00DF1EDE">
                <w:pPr>
                  <w:jc w:val="center"/>
                  <w:rPr>
                    <w:szCs w:val="16"/>
                    <w:lang w:val="en-US"/>
                  </w:rPr>
                </w:pPr>
                <w:r>
                  <w:rPr>
                    <w:noProof/>
                    <w:szCs w:val="16"/>
                    <w:lang w:val="en-US"/>
                  </w:rPr>
                  <w:drawing>
                    <wp:inline distT="0" distB="0" distL="0" distR="0" wp14:anchorId="0C8B5051" wp14:editId="4AED3AF1">
                      <wp:extent cx="1524000" cy="15240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24000" cy="1524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205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3B61F08E" w14:textId="17E1DCB3" w:rsidR="001B1C23" w:rsidRPr="00DF1EDE" w:rsidRDefault="00B6214C" w:rsidP="00701416">
            <w:pPr>
              <w:jc w:val="center"/>
              <w:rPr>
                <w:szCs w:val="16"/>
                <w:lang w:val="en-US"/>
              </w:rPr>
            </w:pPr>
            <w:sdt>
              <w:sdtPr>
                <w:rPr>
                  <w:rStyle w:val="Verdanaen8"/>
                </w:rPr>
                <w:id w:val="-1433653237"/>
                <w:placeholder>
                  <w:docPart w:val="15462D4C979F498CAE4BFA13F9D781A7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1B1C23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</w:tr>
      <w:tr w:rsidR="002A0B66" w:rsidRPr="008D7074" w14:paraId="39D9D194" w14:textId="77777777" w:rsidTr="009B569C">
        <w:trPr>
          <w:trHeight w:val="283"/>
        </w:trPr>
        <w:tc>
          <w:tcPr>
            <w:tcW w:w="5000" w:type="pct"/>
            <w:gridSpan w:val="3"/>
            <w:tcBorders>
              <w:top w:val="single" w:sz="6" w:space="0" w:color="auto"/>
              <w:bottom w:val="single" w:sz="8" w:space="0" w:color="auto"/>
            </w:tcBorders>
            <w:shd w:val="clear" w:color="auto" w:fill="FBE4D5" w:themeFill="accent2" w:themeFillTint="33"/>
            <w:vAlign w:val="center"/>
          </w:tcPr>
          <w:p w14:paraId="191C939F" w14:textId="77777777" w:rsidR="002A0B66" w:rsidRDefault="00B6214C" w:rsidP="002A0B66">
            <w:pPr>
              <w:pStyle w:val="aa"/>
              <w:jc w:val="left"/>
              <w:rPr>
                <w:rFonts w:ascii="Verdana" w:hAnsi="Verdana"/>
                <w:b w:val="0"/>
                <w:i/>
                <w:iCs/>
                <w:sz w:val="14"/>
                <w:szCs w:val="12"/>
              </w:rPr>
            </w:pPr>
            <w:sdt>
              <w:sdtPr>
                <w:rPr>
                  <w:sz w:val="20"/>
                </w:rPr>
                <w:id w:val="-2074810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0965" w:rsidRPr="001A0965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2A0B66" w:rsidRPr="002A0B66">
              <w:rPr>
                <w:rFonts w:ascii="Verdana" w:hAnsi="Verdana"/>
                <w:b w:val="0"/>
                <w:bCs/>
                <w:sz w:val="16"/>
                <w:szCs w:val="14"/>
              </w:rPr>
              <w:t xml:space="preserve"> The label will be provided after the </w:t>
            </w:r>
            <w:r w:rsidR="002A0B66" w:rsidRPr="008C526A">
              <w:rPr>
                <w:rFonts w:ascii="Verdana" w:hAnsi="Verdana"/>
                <w:b w:val="0"/>
                <w:bCs/>
                <w:sz w:val="16"/>
                <w:szCs w:val="14"/>
              </w:rPr>
              <w:t>initial registration</w:t>
            </w:r>
            <w:r w:rsidR="002A0B66" w:rsidRPr="002A0B66">
              <w:rPr>
                <w:rFonts w:ascii="Verdana" w:hAnsi="Verdana"/>
                <w:b w:val="0"/>
                <w:bCs/>
                <w:sz w:val="16"/>
                <w:szCs w:val="14"/>
              </w:rPr>
              <w:t xml:space="preserve"> </w:t>
            </w:r>
            <w:r w:rsidR="002A0B66">
              <w:rPr>
                <w:rFonts w:ascii="Verdana" w:hAnsi="Verdana"/>
                <w:b w:val="0"/>
                <w:bCs/>
                <w:sz w:val="16"/>
                <w:szCs w:val="14"/>
              </w:rPr>
              <w:t>and</w:t>
            </w:r>
            <w:r w:rsidR="002A0B66" w:rsidRPr="002A0B66">
              <w:rPr>
                <w:rFonts w:ascii="Verdana" w:hAnsi="Verdana"/>
                <w:b w:val="0"/>
                <w:bCs/>
                <w:sz w:val="16"/>
                <w:szCs w:val="14"/>
              </w:rPr>
              <w:t xml:space="preserve"> before the inspection</w:t>
            </w:r>
            <w:r w:rsidR="002A0B66">
              <w:rPr>
                <w:rFonts w:ascii="Verdana" w:hAnsi="Verdana"/>
                <w:b w:val="0"/>
                <w:bCs/>
                <w:sz w:val="16"/>
                <w:szCs w:val="14"/>
              </w:rPr>
              <w:t xml:space="preserve">. </w:t>
            </w:r>
            <w:r w:rsidR="002A0B66" w:rsidRPr="002A0B66">
              <w:rPr>
                <w:rFonts w:ascii="Verdana" w:hAnsi="Verdana"/>
                <w:b w:val="0"/>
                <w:i/>
                <w:iCs/>
                <w:sz w:val="14"/>
                <w:szCs w:val="12"/>
              </w:rPr>
              <w:t xml:space="preserve">(Applicable </w:t>
            </w:r>
            <w:r w:rsidR="002A0B66" w:rsidRPr="002A0B66">
              <w:rPr>
                <w:b w:val="0"/>
                <w:i/>
                <w:iCs/>
                <w:sz w:val="14"/>
                <w:szCs w:val="12"/>
              </w:rPr>
              <w:t>ONLY</w:t>
            </w:r>
            <w:r w:rsidR="002A0B66" w:rsidRPr="002A0B66">
              <w:rPr>
                <w:rFonts w:ascii="Verdana" w:hAnsi="Verdana"/>
                <w:b w:val="0"/>
                <w:i/>
                <w:iCs/>
                <w:sz w:val="14"/>
                <w:szCs w:val="12"/>
              </w:rPr>
              <w:t xml:space="preserve"> for initial registrations)</w:t>
            </w:r>
          </w:p>
          <w:p w14:paraId="7A2D6071" w14:textId="453671B7" w:rsidR="00A37C0E" w:rsidRPr="00A37C0E" w:rsidRDefault="00A37C0E" w:rsidP="00A37C0E">
            <w:pPr>
              <w:rPr>
                <w:lang w:val="en-US" w:eastAsia="zh-CN"/>
              </w:rPr>
            </w:pPr>
            <w:r w:rsidRPr="00A37C0E">
              <w:rPr>
                <w:rFonts w:hint="eastAsia"/>
                <w:lang w:val="en-US" w:eastAsia="zh-CN"/>
              </w:rPr>
              <w:t>标签将在初次注册后且在检查之前提供。</w:t>
            </w:r>
            <w:r w:rsidRPr="00A37C0E">
              <w:rPr>
                <w:rFonts w:hint="eastAsia"/>
                <w:lang w:val="en-US" w:eastAsia="zh-CN"/>
              </w:rPr>
              <w:t xml:space="preserve"> </w:t>
            </w:r>
            <w:r w:rsidRPr="00A37C0E">
              <w:rPr>
                <w:rFonts w:hint="eastAsia"/>
                <w:lang w:val="en-US" w:eastAsia="zh-CN"/>
              </w:rPr>
              <w:t>（仅适用于初始注册）</w:t>
            </w:r>
          </w:p>
        </w:tc>
      </w:tr>
    </w:tbl>
    <w:p w14:paraId="7F045E71" w14:textId="0AFD3D20" w:rsidR="00615F3F" w:rsidRDefault="00615F3F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7"/>
        <w:gridCol w:w="2020"/>
        <w:gridCol w:w="1560"/>
        <w:gridCol w:w="2978"/>
        <w:gridCol w:w="3231"/>
      </w:tblGrid>
      <w:tr w:rsidR="00A57FF4" w:rsidRPr="005C0379" w14:paraId="5980CFD5" w14:textId="77777777" w:rsidTr="00170F6D">
        <w:trPr>
          <w:trHeight w:val="283"/>
        </w:trPr>
        <w:tc>
          <w:tcPr>
            <w:tcW w:w="5000" w:type="pct"/>
            <w:gridSpan w:val="5"/>
            <w:tcBorders>
              <w:top w:val="single" w:sz="8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3473CCB3" w14:textId="051185E6" w:rsidR="00A57FF4" w:rsidRPr="005C0379" w:rsidRDefault="00A57FF4" w:rsidP="00170F6D">
            <w:pPr>
              <w:pStyle w:val="2"/>
              <w:rPr>
                <w:sz w:val="18"/>
                <w:lang w:val="en-GB"/>
              </w:rPr>
            </w:pPr>
            <w:r>
              <w:t>Remarks and Declaration</w:t>
            </w:r>
            <w:r w:rsidR="00A37C0E">
              <w:rPr>
                <w:rFonts w:hint="eastAsia"/>
                <w:lang w:eastAsia="zh-CN"/>
              </w:rPr>
              <w:t>备注与声明</w:t>
            </w:r>
          </w:p>
        </w:tc>
      </w:tr>
      <w:tr w:rsidR="00A57FF4" w:rsidRPr="005C0379" w14:paraId="4677DB55" w14:textId="77777777" w:rsidTr="00170F6D">
        <w:trPr>
          <w:trHeight w:val="1219"/>
        </w:trPr>
        <w:tc>
          <w:tcPr>
            <w:tcW w:w="5000" w:type="pct"/>
            <w:gridSpan w:val="5"/>
            <w:tcBorders>
              <w:top w:val="nil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4F26BC59" w14:textId="21564419" w:rsidR="00A37C0E" w:rsidRPr="00A37C0E" w:rsidRDefault="00A57FF4" w:rsidP="00A37C0E">
            <w:pPr>
              <w:pStyle w:val="af1"/>
              <w:numPr>
                <w:ilvl w:val="0"/>
                <w:numId w:val="15"/>
              </w:numPr>
              <w:spacing w:before="120"/>
              <w:ind w:left="312" w:right="-130" w:hanging="284"/>
              <w:rPr>
                <w:rFonts w:eastAsia="Arial Unicode MS" w:cs="Arial Unicode MS"/>
                <w:color w:val="333333"/>
                <w:sz w:val="17"/>
                <w:szCs w:val="17"/>
                <w:shd w:val="clear" w:color="auto" w:fill="EEEEEE"/>
                <w:lang w:val="en-US"/>
              </w:rPr>
            </w:pPr>
            <w:r w:rsidRPr="008C526A">
              <w:rPr>
                <w:szCs w:val="16"/>
                <w:lang w:val="en-US"/>
              </w:rPr>
              <w:t>The completion and submission of this form are necessary in order to issue the Certificate of the particular product.</w:t>
            </w:r>
          </w:p>
          <w:p w14:paraId="057F28F6" w14:textId="7F8AC5B2" w:rsidR="00A37C0E" w:rsidRPr="00A37C0E" w:rsidRDefault="00A37C0E" w:rsidP="00A37C0E">
            <w:pPr>
              <w:pStyle w:val="af1"/>
              <w:spacing w:before="120"/>
              <w:ind w:left="312" w:right="-130"/>
              <w:rPr>
                <w:rFonts w:eastAsia="Arial Unicode MS" w:cs="Arial Unicode MS"/>
                <w:color w:val="333333"/>
                <w:sz w:val="17"/>
                <w:szCs w:val="17"/>
                <w:shd w:val="clear" w:color="auto" w:fill="EEEEEE"/>
                <w:lang w:val="en-US"/>
              </w:rPr>
            </w:pPr>
            <w:r>
              <w:rPr>
                <w:rFonts w:hint="eastAsia"/>
                <w:szCs w:val="16"/>
                <w:lang w:val="el-GR" w:eastAsia="zh-CN"/>
              </w:rPr>
              <w:t>为了签发特定产品的证书，必须填写并提交此表格。</w:t>
            </w:r>
          </w:p>
          <w:p w14:paraId="1E8F4700" w14:textId="09CF4630" w:rsidR="00A57FF4" w:rsidRDefault="00A57FF4" w:rsidP="008C526A">
            <w:pPr>
              <w:pStyle w:val="af1"/>
              <w:numPr>
                <w:ilvl w:val="0"/>
                <w:numId w:val="15"/>
              </w:numPr>
              <w:ind w:left="315" w:hanging="284"/>
              <w:rPr>
                <w:szCs w:val="16"/>
                <w:lang w:val="en-US"/>
              </w:rPr>
            </w:pPr>
            <w:r w:rsidRPr="008C526A">
              <w:rPr>
                <w:szCs w:val="16"/>
                <w:lang w:val="en-US"/>
              </w:rPr>
              <w:t xml:space="preserve">Regarding the labeling of the product, the operation must submit to A CERT, in addition to the product label, the draft of any advertising material that the company intends to use for the particular product. </w:t>
            </w:r>
          </w:p>
          <w:p w14:paraId="6FC4511D" w14:textId="0B036A19" w:rsidR="00A37C0E" w:rsidRPr="008C526A" w:rsidRDefault="00A37C0E" w:rsidP="00A37C0E">
            <w:pPr>
              <w:pStyle w:val="af1"/>
              <w:ind w:left="315"/>
              <w:rPr>
                <w:szCs w:val="16"/>
                <w:lang w:val="en-US" w:eastAsia="zh-CN"/>
              </w:rPr>
            </w:pPr>
            <w:r>
              <w:rPr>
                <w:rFonts w:hint="eastAsia"/>
                <w:szCs w:val="16"/>
                <w:lang w:val="el-GR" w:eastAsia="zh-CN"/>
              </w:rPr>
              <w:t>经营商必须向</w:t>
            </w:r>
            <w:r>
              <w:rPr>
                <w:rFonts w:hint="eastAsia"/>
                <w:szCs w:val="16"/>
                <w:lang w:val="el-GR" w:eastAsia="zh-CN"/>
              </w:rPr>
              <w:t>A</w:t>
            </w:r>
            <w:r>
              <w:rPr>
                <w:szCs w:val="16"/>
                <w:lang w:val="el-GR" w:eastAsia="zh-CN"/>
              </w:rPr>
              <w:t xml:space="preserve"> CERT</w:t>
            </w:r>
            <w:r>
              <w:rPr>
                <w:rFonts w:hint="eastAsia"/>
                <w:szCs w:val="16"/>
                <w:lang w:val="el-GR" w:eastAsia="zh-CN"/>
              </w:rPr>
              <w:t>提交产品标签，除产品标签外，还需提供任何公司打算用于特定产品的宣传材料草稿。</w:t>
            </w:r>
          </w:p>
          <w:p w14:paraId="23B84F73" w14:textId="6331967F" w:rsidR="00A37C0E" w:rsidRPr="00A37C0E" w:rsidRDefault="00A57FF4" w:rsidP="00A37C0E">
            <w:pPr>
              <w:pStyle w:val="af1"/>
              <w:numPr>
                <w:ilvl w:val="0"/>
                <w:numId w:val="15"/>
              </w:numPr>
              <w:ind w:left="315" w:right="-131" w:hanging="284"/>
              <w:rPr>
                <w:rFonts w:eastAsia="Arial Unicode MS" w:cs="Arial Unicode MS"/>
                <w:color w:val="333333"/>
                <w:sz w:val="17"/>
                <w:szCs w:val="17"/>
                <w:shd w:val="clear" w:color="auto" w:fill="EEEEEE"/>
                <w:lang w:val="en-US"/>
              </w:rPr>
            </w:pPr>
            <w:r w:rsidRPr="008C526A">
              <w:rPr>
                <w:szCs w:val="16"/>
                <w:lang w:val="en-US"/>
              </w:rPr>
              <w:t>I declare that I will send to A CERT for review of any change of the above label before it enters into service.</w:t>
            </w:r>
          </w:p>
          <w:p w14:paraId="00677F86" w14:textId="1BE11F75" w:rsidR="00A37C0E" w:rsidRPr="00A37C0E" w:rsidRDefault="00A37C0E" w:rsidP="00A37C0E">
            <w:pPr>
              <w:pStyle w:val="af1"/>
              <w:ind w:left="315" w:right="-131"/>
              <w:rPr>
                <w:rFonts w:eastAsia="Arial Unicode MS" w:cs="Arial Unicode MS"/>
                <w:color w:val="333333"/>
                <w:sz w:val="17"/>
                <w:szCs w:val="17"/>
                <w:shd w:val="clear" w:color="auto" w:fill="EEEEEE"/>
                <w:lang w:val="en-US"/>
              </w:rPr>
            </w:pPr>
            <w:r w:rsidRPr="00A37C0E">
              <w:rPr>
                <w:rFonts w:hint="eastAsia"/>
                <w:szCs w:val="16"/>
                <w:lang w:val="el-GR" w:eastAsia="zh-CN"/>
              </w:rPr>
              <w:t>我声明，在投入使用之前，我将把</w:t>
            </w:r>
            <w:r w:rsidR="00DA270F">
              <w:rPr>
                <w:rFonts w:hint="eastAsia"/>
                <w:szCs w:val="16"/>
                <w:lang w:val="el-GR" w:eastAsia="zh-CN"/>
              </w:rPr>
              <w:t>上述标签任何改变</w:t>
            </w:r>
            <w:r w:rsidRPr="00A37C0E">
              <w:rPr>
                <w:rFonts w:hint="eastAsia"/>
                <w:szCs w:val="16"/>
                <w:lang w:val="el-GR" w:eastAsia="zh-CN"/>
              </w:rPr>
              <w:t>寄给</w:t>
            </w:r>
            <w:r w:rsidRPr="00A37C0E">
              <w:rPr>
                <w:rFonts w:hint="eastAsia"/>
                <w:szCs w:val="16"/>
                <w:lang w:val="el-GR" w:eastAsia="zh-CN"/>
              </w:rPr>
              <w:t>A CERT</w:t>
            </w:r>
            <w:r w:rsidRPr="00A37C0E">
              <w:rPr>
                <w:rFonts w:hint="eastAsia"/>
                <w:szCs w:val="16"/>
                <w:lang w:val="el-GR" w:eastAsia="zh-CN"/>
              </w:rPr>
              <w:t>以供审核。</w:t>
            </w:r>
          </w:p>
          <w:p w14:paraId="13935954" w14:textId="77777777" w:rsidR="00A57FF4" w:rsidRPr="005C0379" w:rsidRDefault="00A57FF4" w:rsidP="009933FE">
            <w:pPr>
              <w:rPr>
                <w:rFonts w:eastAsia="Arial Unicode MS"/>
                <w:shd w:val="clear" w:color="auto" w:fill="EEEEEE"/>
                <w:lang w:val="en-US"/>
              </w:rPr>
            </w:pPr>
          </w:p>
          <w:p w14:paraId="3BC45FA1" w14:textId="26808FC4" w:rsidR="00A57FF4" w:rsidRDefault="00A57FF4" w:rsidP="008C526A">
            <w:pPr>
              <w:ind w:left="32"/>
              <w:jc w:val="both"/>
              <w:rPr>
                <w:rFonts w:eastAsia="Arial Unicode MS" w:cs="Arial Unicode MS"/>
                <w:b/>
                <w:bCs/>
                <w:color w:val="333333"/>
                <w:szCs w:val="16"/>
                <w:shd w:val="clear" w:color="auto" w:fill="EEEEEE"/>
                <w:lang w:val="en-US"/>
              </w:rPr>
            </w:pPr>
            <w:r w:rsidRPr="00FE64D0">
              <w:rPr>
                <w:rFonts w:eastAsia="Arial Unicode MS" w:cs="Arial Unicode MS"/>
                <w:b/>
                <w:bCs/>
                <w:color w:val="333333"/>
                <w:szCs w:val="16"/>
                <w:shd w:val="clear" w:color="auto" w:fill="EEEEEE"/>
                <w:lang w:val="en-US"/>
              </w:rPr>
              <w:t>I declare that the above information is true and accurate and that before any change, A CERT will be</w:t>
            </w:r>
            <w:r w:rsidR="00EF5716" w:rsidRPr="00EF5716">
              <w:rPr>
                <w:rFonts w:eastAsia="Arial Unicode MS" w:cs="Arial Unicode MS"/>
                <w:b/>
                <w:bCs/>
                <w:color w:val="333333"/>
                <w:szCs w:val="16"/>
                <w:shd w:val="clear" w:color="auto" w:fill="EEEEEE"/>
              </w:rPr>
              <w:t xml:space="preserve"> </w:t>
            </w:r>
            <w:r w:rsidRPr="00FE64D0">
              <w:rPr>
                <w:rFonts w:eastAsia="Arial Unicode MS" w:cs="Arial Unicode MS"/>
                <w:b/>
                <w:bCs/>
                <w:color w:val="333333"/>
                <w:szCs w:val="16"/>
                <w:shd w:val="clear" w:color="auto" w:fill="EEEEEE"/>
                <w:lang w:val="en-US"/>
              </w:rPr>
              <w:t xml:space="preserve">informed. (email: </w:t>
            </w:r>
            <w:hyperlink r:id="rId9" w:history="1">
              <w:r w:rsidR="008C526A" w:rsidRPr="00487F21">
                <w:rPr>
                  <w:rStyle w:val="ac"/>
                  <w:rFonts w:eastAsia="Arial Unicode MS" w:cs="Arial Unicode MS"/>
                  <w:b/>
                  <w:bCs/>
                  <w:szCs w:val="16"/>
                  <w:shd w:val="clear" w:color="auto" w:fill="EEEEEE"/>
                  <w:lang w:val="en-US"/>
                </w:rPr>
                <w:t>info@a-cert.org</w:t>
              </w:r>
            </w:hyperlink>
            <w:r w:rsidRPr="00FE64D0">
              <w:rPr>
                <w:rFonts w:eastAsia="Arial Unicode MS" w:cs="Arial Unicode MS"/>
                <w:b/>
                <w:bCs/>
                <w:color w:val="333333"/>
                <w:szCs w:val="16"/>
                <w:shd w:val="clear" w:color="auto" w:fill="EEEEEE"/>
                <w:lang w:val="en-US"/>
              </w:rPr>
              <w:t>)</w:t>
            </w:r>
          </w:p>
          <w:p w14:paraId="2D1817E3" w14:textId="4C1730E6" w:rsidR="00DA270F" w:rsidRDefault="00DA270F" w:rsidP="008C526A">
            <w:pPr>
              <w:ind w:left="32"/>
              <w:jc w:val="both"/>
              <w:rPr>
                <w:rFonts w:eastAsia="Arial Unicode MS" w:cs="Arial Unicode MS"/>
                <w:b/>
                <w:bCs/>
                <w:color w:val="333333"/>
                <w:szCs w:val="16"/>
                <w:shd w:val="clear" w:color="auto" w:fill="EEEEEE"/>
                <w:lang w:val="en-US"/>
              </w:rPr>
            </w:pPr>
            <w:r w:rsidRPr="00DA270F">
              <w:rPr>
                <w:rFonts w:eastAsia="Arial Unicode MS" w:cs="Arial Unicode MS" w:hint="eastAsia"/>
                <w:b/>
                <w:bCs/>
                <w:color w:val="333333"/>
                <w:szCs w:val="16"/>
                <w:shd w:val="clear" w:color="auto" w:fill="EEEEEE"/>
                <w:lang w:val="en-US"/>
              </w:rPr>
              <w:t>我声明以上信息是真实准确，在进行任何更改之前，我将通知</w:t>
            </w:r>
            <w:r>
              <w:rPr>
                <w:rFonts w:eastAsia="Arial Unicode MS" w:cs="Arial Unicode MS" w:hint="eastAsia"/>
                <w:b/>
                <w:bCs/>
                <w:color w:val="333333"/>
                <w:szCs w:val="16"/>
                <w:shd w:val="clear" w:color="auto" w:fill="EEEEEE"/>
                <w:lang w:val="en-US" w:eastAsia="zh-CN"/>
              </w:rPr>
              <w:t>A</w:t>
            </w:r>
            <w:r w:rsidRPr="00DA270F">
              <w:rPr>
                <w:rFonts w:eastAsia="Arial Unicode MS" w:cs="Arial Unicode MS" w:hint="eastAsia"/>
                <w:b/>
                <w:bCs/>
                <w:color w:val="333333"/>
                <w:szCs w:val="16"/>
                <w:shd w:val="clear" w:color="auto" w:fill="EEEEEE"/>
                <w:lang w:val="en-US"/>
              </w:rPr>
              <w:t>CERT</w:t>
            </w:r>
            <w:r w:rsidRPr="00DA270F">
              <w:rPr>
                <w:rFonts w:eastAsia="Arial Unicode MS" w:cs="Arial Unicode MS" w:hint="eastAsia"/>
                <w:b/>
                <w:bCs/>
                <w:color w:val="333333"/>
                <w:szCs w:val="16"/>
                <w:shd w:val="clear" w:color="auto" w:fill="EEEEEE"/>
                <w:lang w:val="en-US"/>
              </w:rPr>
              <w:t>。</w:t>
            </w:r>
            <w:r w:rsidRPr="00DA270F">
              <w:rPr>
                <w:rFonts w:eastAsia="Arial Unicode MS" w:cs="Arial Unicode MS" w:hint="eastAsia"/>
                <w:b/>
                <w:bCs/>
                <w:color w:val="333333"/>
                <w:szCs w:val="16"/>
                <w:shd w:val="clear" w:color="auto" w:fill="EEEEEE"/>
                <w:lang w:val="en-US"/>
              </w:rPr>
              <w:t xml:space="preserve"> </w:t>
            </w:r>
            <w:r w:rsidRPr="00DA270F">
              <w:rPr>
                <w:rFonts w:eastAsia="Arial Unicode MS" w:cs="Arial Unicode MS" w:hint="eastAsia"/>
                <w:b/>
                <w:bCs/>
                <w:color w:val="333333"/>
                <w:szCs w:val="16"/>
                <w:shd w:val="clear" w:color="auto" w:fill="EEEEEE"/>
                <w:lang w:val="en-US"/>
              </w:rPr>
              <w:t>（电子邮件：</w:t>
            </w:r>
            <w:r w:rsidRPr="00DA270F">
              <w:rPr>
                <w:rFonts w:eastAsia="Arial Unicode MS" w:cs="Arial Unicode MS" w:hint="eastAsia"/>
                <w:b/>
                <w:bCs/>
                <w:color w:val="333333"/>
                <w:szCs w:val="16"/>
                <w:shd w:val="clear" w:color="auto" w:fill="EEEEEE"/>
                <w:lang w:val="en-US"/>
              </w:rPr>
              <w:t>info@a-cert.org</w:t>
            </w:r>
            <w:r w:rsidRPr="00DA270F">
              <w:rPr>
                <w:rFonts w:eastAsia="Arial Unicode MS" w:cs="Arial Unicode MS" w:hint="eastAsia"/>
                <w:b/>
                <w:bCs/>
                <w:color w:val="333333"/>
                <w:szCs w:val="16"/>
                <w:shd w:val="clear" w:color="auto" w:fill="EEEEEE"/>
                <w:lang w:val="en-US"/>
              </w:rPr>
              <w:t>）</w:t>
            </w:r>
          </w:p>
          <w:p w14:paraId="669772C1" w14:textId="77777777" w:rsidR="009933FE" w:rsidRDefault="009933FE" w:rsidP="009933FE">
            <w:pPr>
              <w:rPr>
                <w:lang w:val="en-US"/>
              </w:rPr>
            </w:pPr>
          </w:p>
          <w:p w14:paraId="5C51BACB" w14:textId="5960833C" w:rsidR="00115485" w:rsidRPr="005C0379" w:rsidRDefault="00115485" w:rsidP="009933FE">
            <w:pPr>
              <w:rPr>
                <w:lang w:val="en-US"/>
              </w:rPr>
            </w:pPr>
          </w:p>
        </w:tc>
      </w:tr>
      <w:tr w:rsidR="002338E1" w:rsidRPr="005C0379" w14:paraId="6FE216AC" w14:textId="77777777" w:rsidTr="00D13199">
        <w:trPr>
          <w:trHeight w:val="394"/>
        </w:trPr>
        <w:tc>
          <w:tcPr>
            <w:tcW w:w="319" w:type="pct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4AF92CF7" w14:textId="19DBBE4F" w:rsidR="002338E1" w:rsidRPr="00DA270F" w:rsidRDefault="002338E1" w:rsidP="00DA270F">
            <w:pPr>
              <w:ind w:left="20" w:right="-131" w:hanging="20"/>
              <w:rPr>
                <w:rFonts w:cs="Arial"/>
                <w:szCs w:val="16"/>
                <w:lang w:eastAsia="zh-CN"/>
              </w:rPr>
            </w:pPr>
            <w:r w:rsidRPr="00697795">
              <w:rPr>
                <w:rFonts w:cs="Arial"/>
                <w:szCs w:val="16"/>
              </w:rPr>
              <w:t>Date</w:t>
            </w:r>
            <w:r w:rsidR="00DA270F">
              <w:rPr>
                <w:rFonts w:cs="Arial" w:hint="eastAsia"/>
                <w:szCs w:val="16"/>
                <w:lang w:eastAsia="zh-CN"/>
              </w:rPr>
              <w:t xml:space="preserve"> </w:t>
            </w:r>
            <w:r w:rsidR="00DA270F">
              <w:rPr>
                <w:rFonts w:cs="Arial" w:hint="eastAsia"/>
                <w:szCs w:val="16"/>
                <w:lang w:eastAsia="zh-CN"/>
              </w:rPr>
              <w:t>日期</w:t>
            </w:r>
            <w:r>
              <w:rPr>
                <w:rFonts w:cs="Arial" w:hint="eastAsia"/>
                <w:szCs w:val="16"/>
                <w:lang w:eastAsia="zh-CN"/>
              </w:rPr>
              <w:t>:</w:t>
            </w:r>
          </w:p>
        </w:tc>
        <w:sdt>
          <w:sdtPr>
            <w:rPr>
              <w:szCs w:val="16"/>
              <w:lang w:val="en-US"/>
            </w:rPr>
            <w:id w:val="476956274"/>
            <w:placeholder>
              <w:docPart w:val="99EA2416F1134761A6B7D5DFC50B53BE"/>
            </w:placeholder>
            <w:showingPlcHdr/>
            <w:date w:fullDate="2021-03-30T00:00:00Z">
              <w:dateFormat w:val="dd/MM/yyyy"/>
              <w:lid w:val="zh-CN"/>
              <w:storeMappedDataAs w:val="dateTime"/>
              <w:calendar w:val="gregorian"/>
            </w:date>
          </w:sdtPr>
          <w:sdtEndPr/>
          <w:sdtContent>
            <w:tc>
              <w:tcPr>
                <w:tcW w:w="966" w:type="pct"/>
                <w:tcBorders>
                  <w:left w:val="nil"/>
                  <w:bottom w:val="single" w:sz="8" w:space="0" w:color="auto"/>
                  <w:right w:val="nil"/>
                </w:tcBorders>
                <w:shd w:val="clear" w:color="auto" w:fill="auto"/>
                <w:vAlign w:val="center"/>
              </w:tcPr>
              <w:p w14:paraId="543ED2E6" w14:textId="43A29975" w:rsidR="002338E1" w:rsidRPr="005C0379" w:rsidRDefault="002338E1" w:rsidP="00A57FF4">
                <w:pPr>
                  <w:ind w:left="20" w:right="-131" w:hanging="20"/>
                  <w:rPr>
                    <w:szCs w:val="16"/>
                    <w:lang w:val="en-US"/>
                  </w:rPr>
                </w:pPr>
                <w:r>
                  <w:rPr>
                    <w:rStyle w:val="af0"/>
                  </w:rPr>
                  <w:t>dd/mm/yyyy</w:t>
                </w:r>
                <w:r w:rsidR="00CB12DB">
                  <w:rPr>
                    <w:rStyle w:val="af0"/>
                    <w:rFonts w:hint="eastAsia"/>
                    <w:lang w:eastAsia="zh-CN"/>
                  </w:rPr>
                  <w:t>下拉选择</w:t>
                </w:r>
              </w:p>
            </w:tc>
          </w:sdtContent>
        </w:sdt>
        <w:tc>
          <w:tcPr>
            <w:tcW w:w="746" w:type="pct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092DB339" w14:textId="1B4268F5" w:rsidR="002338E1" w:rsidRPr="005C0379" w:rsidRDefault="002338E1" w:rsidP="00A57FF4">
            <w:pPr>
              <w:ind w:left="20" w:right="-131" w:hanging="20"/>
              <w:rPr>
                <w:szCs w:val="16"/>
                <w:lang w:val="en-US"/>
              </w:rPr>
            </w:pPr>
            <w:r w:rsidRPr="00697795">
              <w:rPr>
                <w:rFonts w:cs="Arial"/>
                <w:szCs w:val="16"/>
              </w:rPr>
              <w:t>Name</w:t>
            </w:r>
            <w:r>
              <w:rPr>
                <w:rFonts w:cs="Arial"/>
                <w:szCs w:val="16"/>
              </w:rPr>
              <w:t xml:space="preserve">/ </w:t>
            </w:r>
            <w:r w:rsidRPr="00697795">
              <w:rPr>
                <w:rFonts w:cs="Arial"/>
                <w:szCs w:val="16"/>
              </w:rPr>
              <w:t>Surname</w:t>
            </w:r>
            <w:r w:rsidR="00DA270F">
              <w:rPr>
                <w:rFonts w:cs="Arial" w:hint="eastAsia"/>
                <w:szCs w:val="16"/>
                <w:lang w:eastAsia="zh-CN"/>
              </w:rPr>
              <w:t>名</w:t>
            </w:r>
            <w:r w:rsidR="00DA270F">
              <w:rPr>
                <w:rFonts w:cs="Arial" w:hint="eastAsia"/>
                <w:szCs w:val="16"/>
                <w:lang w:eastAsia="zh-CN"/>
              </w:rPr>
              <w:t>/</w:t>
            </w:r>
            <w:r w:rsidR="00DA270F">
              <w:rPr>
                <w:rFonts w:cs="Arial"/>
                <w:szCs w:val="16"/>
                <w:lang w:eastAsia="zh-CN"/>
              </w:rPr>
              <w:t xml:space="preserve"> </w:t>
            </w:r>
            <w:r w:rsidR="00DA270F">
              <w:rPr>
                <w:rFonts w:cs="Arial" w:hint="eastAsia"/>
                <w:szCs w:val="16"/>
                <w:lang w:eastAsia="zh-CN"/>
              </w:rPr>
              <w:t>姓</w:t>
            </w:r>
            <w:r w:rsidRPr="00697795">
              <w:rPr>
                <w:rFonts w:cs="Arial"/>
                <w:szCs w:val="16"/>
              </w:rPr>
              <w:t>:</w:t>
            </w:r>
            <w:r>
              <w:rPr>
                <w:rStyle w:val="Verdanaen8"/>
              </w:rPr>
              <w:t xml:space="preserve"> </w:t>
            </w:r>
            <w:r>
              <w:rPr>
                <w:b/>
                <w:bCs/>
                <w:szCs w:val="16"/>
                <w:lang w:val="en-US"/>
              </w:rPr>
              <w:t xml:space="preserve"> </w:t>
            </w:r>
          </w:p>
        </w:tc>
        <w:tc>
          <w:tcPr>
            <w:tcW w:w="1424" w:type="pct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39415A3D" w14:textId="4FE5FA0A" w:rsidR="002338E1" w:rsidRPr="005C0379" w:rsidRDefault="00B6214C" w:rsidP="00A57FF4">
            <w:pPr>
              <w:ind w:left="20" w:right="-131" w:hanging="20"/>
              <w:rPr>
                <w:szCs w:val="16"/>
                <w:lang w:val="en-US"/>
              </w:rPr>
            </w:pPr>
            <w:sdt>
              <w:sdtPr>
                <w:rPr>
                  <w:rStyle w:val="Verdanaen8"/>
                </w:rPr>
                <w:id w:val="219788957"/>
                <w:placeholder>
                  <w:docPart w:val="0E524F42E428471DA8690BC7558ED708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2338E1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  <w:r w:rsidR="00CB12DB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输入</w:t>
                </w:r>
              </w:sdtContent>
            </w:sdt>
          </w:p>
        </w:tc>
        <w:tc>
          <w:tcPr>
            <w:tcW w:w="1545" w:type="pct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A41F85F" w14:textId="25CA26E3" w:rsidR="002338E1" w:rsidRPr="005C0379" w:rsidRDefault="002338E1" w:rsidP="00A57FF4">
            <w:pPr>
              <w:ind w:left="20" w:right="-131" w:hanging="20"/>
              <w:rPr>
                <w:szCs w:val="16"/>
                <w:lang w:val="en-US"/>
              </w:rPr>
            </w:pPr>
            <w:r w:rsidRPr="00697795">
              <w:rPr>
                <w:rFonts w:cs="Arial"/>
                <w:szCs w:val="16"/>
              </w:rPr>
              <w:t>Signature</w:t>
            </w:r>
            <w:r w:rsidR="00DA270F">
              <w:rPr>
                <w:rFonts w:cs="Arial" w:hint="eastAsia"/>
                <w:szCs w:val="16"/>
                <w:lang w:eastAsia="zh-CN"/>
              </w:rPr>
              <w:t>签名</w:t>
            </w:r>
            <w:r w:rsidRPr="00697795">
              <w:rPr>
                <w:rFonts w:cs="Arial"/>
                <w:szCs w:val="16"/>
              </w:rPr>
              <w:t>:</w:t>
            </w:r>
          </w:p>
        </w:tc>
      </w:tr>
    </w:tbl>
    <w:p w14:paraId="37A892E8" w14:textId="4E1D01FA" w:rsidR="00245038" w:rsidRPr="00AF63FF" w:rsidRDefault="00245038" w:rsidP="00245038">
      <w:pPr>
        <w:rPr>
          <w:rFonts w:cs="Arial"/>
          <w:b/>
          <w:color w:val="0F243E"/>
          <w:sz w:val="18"/>
          <w:szCs w:val="18"/>
          <w:lang w:val="en-US"/>
        </w:rPr>
      </w:pPr>
    </w:p>
    <w:sectPr w:rsidR="00245038" w:rsidRPr="00AF63FF" w:rsidSect="0086623F">
      <w:headerReference w:type="default" r:id="rId10"/>
      <w:footerReference w:type="even" r:id="rId11"/>
      <w:footerReference w:type="default" r:id="rId12"/>
      <w:type w:val="continuous"/>
      <w:pgSz w:w="11906" w:h="16838"/>
      <w:pgMar w:top="720" w:right="720" w:bottom="720" w:left="720" w:header="360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C526BD" w14:textId="77777777" w:rsidR="00B6214C" w:rsidRDefault="00B6214C" w:rsidP="00726C7C">
      <w:r>
        <w:separator/>
      </w:r>
    </w:p>
  </w:endnote>
  <w:endnote w:type="continuationSeparator" w:id="0">
    <w:p w14:paraId="5198251C" w14:textId="77777777" w:rsidR="00B6214C" w:rsidRDefault="00B6214C" w:rsidP="00726C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">
    <w:altName w:val="Calibri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HGMaruGothicMPR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85EA6" w14:textId="77777777" w:rsidR="005C0379" w:rsidRDefault="005C0379" w:rsidP="00726C7C">
    <w:pPr>
      <w:pStyle w:val="a4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45241079" w14:textId="77777777" w:rsidR="005C0379" w:rsidRDefault="005C0379" w:rsidP="009C6A50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7EA666" w14:textId="77777777" w:rsidR="005C0379" w:rsidRDefault="005C0379" w:rsidP="003B29EB">
    <w:pPr>
      <w:pStyle w:val="a4"/>
      <w:framePr w:wrap="around" w:vAnchor="text" w:hAnchor="page" w:x="1933" w:y="1"/>
      <w:rPr>
        <w:rStyle w:val="a6"/>
      </w:rPr>
    </w:pPr>
  </w:p>
  <w:p w14:paraId="00C2971C" w14:textId="77777777" w:rsidR="005C0379" w:rsidRDefault="005C0379" w:rsidP="003B29EB">
    <w:pPr>
      <w:pStyle w:val="a4"/>
      <w:framePr w:wrap="around" w:vAnchor="text" w:hAnchor="page" w:x="1933" w:y="1441"/>
      <w:rPr>
        <w:rStyle w:val="a6"/>
      </w:rPr>
    </w:pPr>
  </w:p>
  <w:tbl>
    <w:tblPr>
      <w:tblW w:w="9360" w:type="dxa"/>
      <w:tblInd w:w="288" w:type="dxa"/>
      <w:tblLook w:val="01E0" w:firstRow="1" w:lastRow="1" w:firstColumn="1" w:lastColumn="1" w:noHBand="0" w:noVBand="0"/>
    </w:tblPr>
    <w:tblGrid>
      <w:gridCol w:w="6834"/>
      <w:gridCol w:w="2526"/>
    </w:tblGrid>
    <w:tr w:rsidR="005C0379" w:rsidRPr="00887129" w14:paraId="1CF32AF3" w14:textId="77777777">
      <w:tc>
        <w:tcPr>
          <w:tcW w:w="6834" w:type="dxa"/>
        </w:tcPr>
        <w:p w14:paraId="442BD0E8" w14:textId="405B289D" w:rsidR="005C0379" w:rsidRPr="004E75F6" w:rsidRDefault="005C0379" w:rsidP="00887129">
          <w:pPr>
            <w:pStyle w:val="a4"/>
            <w:rPr>
              <w:sz w:val="14"/>
              <w:szCs w:val="14"/>
            </w:rPr>
          </w:pPr>
          <w:r w:rsidRPr="00B02696">
            <w:rPr>
              <w:sz w:val="14"/>
              <w:szCs w:val="14"/>
            </w:rPr>
            <w:t>ICS-BIO</w:t>
          </w:r>
          <w:r w:rsidRPr="00B02696">
            <w:rPr>
              <w:sz w:val="14"/>
              <w:szCs w:val="14"/>
              <w:lang w:val="en-US"/>
            </w:rPr>
            <w:t>3C</w:t>
          </w:r>
          <w:r w:rsidRPr="00B02696">
            <w:rPr>
              <w:sz w:val="14"/>
              <w:szCs w:val="14"/>
            </w:rPr>
            <w:t>-D1.</w:t>
          </w:r>
          <w:r w:rsidRPr="00B02696">
            <w:rPr>
              <w:sz w:val="14"/>
              <w:szCs w:val="14"/>
              <w:lang w:val="en-US"/>
            </w:rPr>
            <w:t>30</w:t>
          </w:r>
          <w:r w:rsidRPr="00B02696">
            <w:rPr>
              <w:sz w:val="14"/>
              <w:szCs w:val="14"/>
            </w:rPr>
            <w:t>/0</w:t>
          </w:r>
          <w:r w:rsidR="008E5364">
            <w:rPr>
              <w:sz w:val="14"/>
              <w:szCs w:val="14"/>
            </w:rPr>
            <w:t>2</w:t>
          </w:r>
          <w:r w:rsidRPr="00B02696">
            <w:rPr>
              <w:sz w:val="14"/>
              <w:szCs w:val="14"/>
            </w:rPr>
            <w:t>/</w:t>
          </w:r>
          <w:r w:rsidR="008E5364">
            <w:rPr>
              <w:sz w:val="14"/>
              <w:szCs w:val="14"/>
            </w:rPr>
            <w:t>01</w:t>
          </w:r>
          <w:r w:rsidRPr="00B02696">
            <w:rPr>
              <w:sz w:val="14"/>
              <w:szCs w:val="14"/>
            </w:rPr>
            <w:t>0</w:t>
          </w:r>
          <w:r w:rsidR="008E5364">
            <w:rPr>
              <w:sz w:val="14"/>
              <w:szCs w:val="14"/>
            </w:rPr>
            <w:t>4</w:t>
          </w:r>
          <w:r w:rsidRPr="00B02696">
            <w:rPr>
              <w:sz w:val="14"/>
              <w:szCs w:val="14"/>
            </w:rPr>
            <w:t>2</w:t>
          </w:r>
          <w:r w:rsidR="004E75F6">
            <w:rPr>
              <w:sz w:val="14"/>
              <w:szCs w:val="14"/>
            </w:rPr>
            <w:t>1</w:t>
          </w:r>
        </w:p>
      </w:tc>
      <w:tc>
        <w:tcPr>
          <w:tcW w:w="2526" w:type="dxa"/>
        </w:tcPr>
        <w:p w14:paraId="5FFA35EA" w14:textId="6B4A7114" w:rsidR="005C0379" w:rsidRPr="00887129" w:rsidRDefault="00DE7C3F" w:rsidP="00726C7C">
          <w:pPr>
            <w:pStyle w:val="a4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p</w:t>
          </w:r>
          <w:r w:rsidR="005C0379" w:rsidRPr="00B02696">
            <w:rPr>
              <w:sz w:val="14"/>
              <w:szCs w:val="14"/>
            </w:rPr>
            <w:t>.</w:t>
          </w:r>
          <w:r w:rsidR="005C0379" w:rsidRPr="00B02696">
            <w:rPr>
              <w:sz w:val="14"/>
              <w:szCs w:val="14"/>
            </w:rPr>
            <w:fldChar w:fldCharType="begin"/>
          </w:r>
          <w:r w:rsidR="005C0379" w:rsidRPr="00B02696">
            <w:rPr>
              <w:sz w:val="14"/>
              <w:szCs w:val="14"/>
            </w:rPr>
            <w:instrText xml:space="preserve"> PAGE </w:instrText>
          </w:r>
          <w:r w:rsidR="005C0379" w:rsidRPr="00B02696">
            <w:rPr>
              <w:sz w:val="14"/>
              <w:szCs w:val="14"/>
            </w:rPr>
            <w:fldChar w:fldCharType="separate"/>
          </w:r>
          <w:r w:rsidR="005C0379">
            <w:rPr>
              <w:noProof/>
              <w:sz w:val="14"/>
              <w:szCs w:val="14"/>
            </w:rPr>
            <w:t>6</w:t>
          </w:r>
          <w:r w:rsidR="005C0379" w:rsidRPr="00B02696">
            <w:rPr>
              <w:sz w:val="14"/>
              <w:szCs w:val="14"/>
            </w:rPr>
            <w:fldChar w:fldCharType="end"/>
          </w:r>
          <w:r w:rsidR="005C0379" w:rsidRPr="00B02696">
            <w:rPr>
              <w:sz w:val="14"/>
              <w:szCs w:val="14"/>
            </w:rPr>
            <w:t>.</w:t>
          </w:r>
          <w:r w:rsidR="005C0379" w:rsidRPr="00B02696">
            <w:rPr>
              <w:sz w:val="14"/>
              <w:szCs w:val="14"/>
            </w:rPr>
            <w:fldChar w:fldCharType="begin"/>
          </w:r>
          <w:r w:rsidR="005C0379" w:rsidRPr="00B02696">
            <w:rPr>
              <w:sz w:val="14"/>
              <w:szCs w:val="14"/>
            </w:rPr>
            <w:instrText xml:space="preserve"> NUMPAGES </w:instrText>
          </w:r>
          <w:r w:rsidR="005C0379" w:rsidRPr="00B02696">
            <w:rPr>
              <w:sz w:val="14"/>
              <w:szCs w:val="14"/>
            </w:rPr>
            <w:fldChar w:fldCharType="separate"/>
          </w:r>
          <w:r w:rsidR="005C0379">
            <w:rPr>
              <w:noProof/>
              <w:sz w:val="14"/>
              <w:szCs w:val="14"/>
            </w:rPr>
            <w:t>6</w:t>
          </w:r>
          <w:r w:rsidR="005C0379" w:rsidRPr="00B02696">
            <w:rPr>
              <w:sz w:val="14"/>
              <w:szCs w:val="14"/>
            </w:rPr>
            <w:fldChar w:fldCharType="end"/>
          </w:r>
        </w:p>
      </w:tc>
    </w:tr>
  </w:tbl>
  <w:p w14:paraId="37C3770E" w14:textId="77777777" w:rsidR="005C0379" w:rsidRDefault="005C0379" w:rsidP="003B29EB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A35E45" w14:textId="77777777" w:rsidR="00B6214C" w:rsidRDefault="00B6214C" w:rsidP="00726C7C">
      <w:r>
        <w:separator/>
      </w:r>
    </w:p>
  </w:footnote>
  <w:footnote w:type="continuationSeparator" w:id="0">
    <w:p w14:paraId="518FEBB1" w14:textId="77777777" w:rsidR="00B6214C" w:rsidRDefault="00B6214C" w:rsidP="00726C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16C013" w14:textId="69ECB4FC" w:rsidR="005C0379" w:rsidRPr="00D74F6A" w:rsidRDefault="00903E77" w:rsidP="00D74F6A">
    <w:pPr>
      <w:pStyle w:val="a9"/>
      <w:rPr>
        <w:szCs w:val="16"/>
      </w:rPr>
    </w:pPr>
    <w:r>
      <w:rPr>
        <w:noProof/>
      </w:rPr>
      <w:drawing>
        <wp:inline distT="0" distB="0" distL="0" distR="0" wp14:anchorId="38E82068" wp14:editId="3C300F19">
          <wp:extent cx="941393" cy="343561"/>
          <wp:effectExtent l="0" t="0" r="0" b="0"/>
          <wp:docPr id="2" name="Picture 2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Acert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8821" cy="3499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4C26E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4A40A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51A8C5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55E2C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72A40A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E207A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0644BF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21E709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8A024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F29C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850607"/>
    <w:multiLevelType w:val="hybridMultilevel"/>
    <w:tmpl w:val="BEBCC504"/>
    <w:lvl w:ilvl="0" w:tplc="81F2AFAA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  <w:color w:val="auto"/>
        <w:sz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250B75"/>
    <w:multiLevelType w:val="hybridMultilevel"/>
    <w:tmpl w:val="A6BE77F2"/>
    <w:lvl w:ilvl="0" w:tplc="15C487EE">
      <w:start w:val="1"/>
      <w:numFmt w:val="decimal"/>
      <w:lvlText w:val="%1."/>
      <w:lvlJc w:val="left"/>
      <w:pPr>
        <w:ind w:left="360" w:hanging="360"/>
      </w:pPr>
      <w:rPr>
        <w:rFonts w:hint="default"/>
        <w:sz w:val="16"/>
        <w:szCs w:val="1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2D1FE8"/>
    <w:multiLevelType w:val="hybridMultilevel"/>
    <w:tmpl w:val="8CC28658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AB10C54"/>
    <w:multiLevelType w:val="hybridMultilevel"/>
    <w:tmpl w:val="52088A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A4181D"/>
    <w:multiLevelType w:val="hybridMultilevel"/>
    <w:tmpl w:val="88524992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4"/>
  </w:num>
  <w:num w:numId="2">
    <w:abstractNumId w:val="12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bordersDoNotSurroundHeader/>
  <w:bordersDoNotSurroundFooter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srA0Mzc1NjcxMTRV0lEKTi0uzszPAymwrAUArrkUcywAAAA="/>
  </w:docVars>
  <w:rsids>
    <w:rsidRoot w:val="00313F83"/>
    <w:rsid w:val="00006F34"/>
    <w:rsid w:val="00010CFE"/>
    <w:rsid w:val="000136CA"/>
    <w:rsid w:val="00020371"/>
    <w:rsid w:val="00024824"/>
    <w:rsid w:val="00024E5D"/>
    <w:rsid w:val="00042490"/>
    <w:rsid w:val="00044021"/>
    <w:rsid w:val="00071E83"/>
    <w:rsid w:val="0008262F"/>
    <w:rsid w:val="000A1DE7"/>
    <w:rsid w:val="000A3336"/>
    <w:rsid w:val="000A7D6F"/>
    <w:rsid w:val="000B781C"/>
    <w:rsid w:val="000C3096"/>
    <w:rsid w:val="000D7708"/>
    <w:rsid w:val="001012FE"/>
    <w:rsid w:val="001029EF"/>
    <w:rsid w:val="001112D6"/>
    <w:rsid w:val="00115485"/>
    <w:rsid w:val="00117A22"/>
    <w:rsid w:val="001245D2"/>
    <w:rsid w:val="00133599"/>
    <w:rsid w:val="001651AB"/>
    <w:rsid w:val="00170F6D"/>
    <w:rsid w:val="001741E2"/>
    <w:rsid w:val="0017566E"/>
    <w:rsid w:val="0018210A"/>
    <w:rsid w:val="0018461B"/>
    <w:rsid w:val="00185C5A"/>
    <w:rsid w:val="00197E29"/>
    <w:rsid w:val="001A0965"/>
    <w:rsid w:val="001A10B7"/>
    <w:rsid w:val="001A6C8E"/>
    <w:rsid w:val="001B0909"/>
    <w:rsid w:val="001B1C23"/>
    <w:rsid w:val="001B4D82"/>
    <w:rsid w:val="001B57EC"/>
    <w:rsid w:val="001B6B0A"/>
    <w:rsid w:val="001C20BE"/>
    <w:rsid w:val="001C438A"/>
    <w:rsid w:val="001D5B62"/>
    <w:rsid w:val="001D7ADF"/>
    <w:rsid w:val="001F4B29"/>
    <w:rsid w:val="001F63E4"/>
    <w:rsid w:val="00200541"/>
    <w:rsid w:val="00203C85"/>
    <w:rsid w:val="00205C0E"/>
    <w:rsid w:val="002107C9"/>
    <w:rsid w:val="00213093"/>
    <w:rsid w:val="00223764"/>
    <w:rsid w:val="002247CB"/>
    <w:rsid w:val="002338E1"/>
    <w:rsid w:val="002347BC"/>
    <w:rsid w:val="00237348"/>
    <w:rsid w:val="00240B33"/>
    <w:rsid w:val="002422C1"/>
    <w:rsid w:val="00245038"/>
    <w:rsid w:val="00250EFE"/>
    <w:rsid w:val="00251DD1"/>
    <w:rsid w:val="00255520"/>
    <w:rsid w:val="0027400A"/>
    <w:rsid w:val="002740D5"/>
    <w:rsid w:val="00276952"/>
    <w:rsid w:val="00294845"/>
    <w:rsid w:val="002A0B66"/>
    <w:rsid w:val="002B23D5"/>
    <w:rsid w:val="002D6675"/>
    <w:rsid w:val="002D6D4F"/>
    <w:rsid w:val="002F729C"/>
    <w:rsid w:val="0030171C"/>
    <w:rsid w:val="00313F83"/>
    <w:rsid w:val="00321FC1"/>
    <w:rsid w:val="00322079"/>
    <w:rsid w:val="00325845"/>
    <w:rsid w:val="003331CC"/>
    <w:rsid w:val="003375A7"/>
    <w:rsid w:val="00361BD7"/>
    <w:rsid w:val="00367032"/>
    <w:rsid w:val="0037050B"/>
    <w:rsid w:val="00370958"/>
    <w:rsid w:val="0038258B"/>
    <w:rsid w:val="00383442"/>
    <w:rsid w:val="003A4AE4"/>
    <w:rsid w:val="003A4ED7"/>
    <w:rsid w:val="003A5553"/>
    <w:rsid w:val="003B29EB"/>
    <w:rsid w:val="003C2F35"/>
    <w:rsid w:val="003D185E"/>
    <w:rsid w:val="003E3946"/>
    <w:rsid w:val="003E71C7"/>
    <w:rsid w:val="004005ED"/>
    <w:rsid w:val="004045DF"/>
    <w:rsid w:val="00414D05"/>
    <w:rsid w:val="00426ABB"/>
    <w:rsid w:val="00450367"/>
    <w:rsid w:val="0048014C"/>
    <w:rsid w:val="00481C97"/>
    <w:rsid w:val="00491BCE"/>
    <w:rsid w:val="00493289"/>
    <w:rsid w:val="004B715A"/>
    <w:rsid w:val="004C69C3"/>
    <w:rsid w:val="004C6C05"/>
    <w:rsid w:val="004C7144"/>
    <w:rsid w:val="004D2536"/>
    <w:rsid w:val="004D3B46"/>
    <w:rsid w:val="004E5C80"/>
    <w:rsid w:val="004E75F6"/>
    <w:rsid w:val="004F0849"/>
    <w:rsid w:val="005007FB"/>
    <w:rsid w:val="005102C8"/>
    <w:rsid w:val="005254CF"/>
    <w:rsid w:val="00525D3D"/>
    <w:rsid w:val="00546126"/>
    <w:rsid w:val="005514F0"/>
    <w:rsid w:val="00552C72"/>
    <w:rsid w:val="00555BF6"/>
    <w:rsid w:val="00562EAE"/>
    <w:rsid w:val="005646E5"/>
    <w:rsid w:val="0057047A"/>
    <w:rsid w:val="0058375C"/>
    <w:rsid w:val="005878BE"/>
    <w:rsid w:val="00592B68"/>
    <w:rsid w:val="005A3150"/>
    <w:rsid w:val="005B4A0C"/>
    <w:rsid w:val="005B56E8"/>
    <w:rsid w:val="005B649E"/>
    <w:rsid w:val="005B70F9"/>
    <w:rsid w:val="005B79B3"/>
    <w:rsid w:val="005C0379"/>
    <w:rsid w:val="005D55AA"/>
    <w:rsid w:val="0061199E"/>
    <w:rsid w:val="00615F3F"/>
    <w:rsid w:val="00620254"/>
    <w:rsid w:val="006309A4"/>
    <w:rsid w:val="006436CC"/>
    <w:rsid w:val="00645244"/>
    <w:rsid w:val="00657C66"/>
    <w:rsid w:val="0069020C"/>
    <w:rsid w:val="00692821"/>
    <w:rsid w:val="006A22FB"/>
    <w:rsid w:val="006B142E"/>
    <w:rsid w:val="006B6424"/>
    <w:rsid w:val="006C7633"/>
    <w:rsid w:val="006E1D67"/>
    <w:rsid w:val="006E5D68"/>
    <w:rsid w:val="00700AF2"/>
    <w:rsid w:val="00701416"/>
    <w:rsid w:val="00703F96"/>
    <w:rsid w:val="00714130"/>
    <w:rsid w:val="007142AE"/>
    <w:rsid w:val="0071493A"/>
    <w:rsid w:val="00726C7C"/>
    <w:rsid w:val="00726D14"/>
    <w:rsid w:val="007342B9"/>
    <w:rsid w:val="00735974"/>
    <w:rsid w:val="007423D7"/>
    <w:rsid w:val="00742D02"/>
    <w:rsid w:val="00763B94"/>
    <w:rsid w:val="0079062E"/>
    <w:rsid w:val="007A3BFA"/>
    <w:rsid w:val="007A4AD5"/>
    <w:rsid w:val="007B4980"/>
    <w:rsid w:val="007C1351"/>
    <w:rsid w:val="007C1A35"/>
    <w:rsid w:val="007C788F"/>
    <w:rsid w:val="007D4DAC"/>
    <w:rsid w:val="007E19E4"/>
    <w:rsid w:val="007E244D"/>
    <w:rsid w:val="007F7326"/>
    <w:rsid w:val="00810A0B"/>
    <w:rsid w:val="008136B0"/>
    <w:rsid w:val="00815D9E"/>
    <w:rsid w:val="00822EAB"/>
    <w:rsid w:val="00830128"/>
    <w:rsid w:val="00832AF3"/>
    <w:rsid w:val="008408B9"/>
    <w:rsid w:val="00841A5A"/>
    <w:rsid w:val="008530C2"/>
    <w:rsid w:val="00856F44"/>
    <w:rsid w:val="0086012D"/>
    <w:rsid w:val="0086623F"/>
    <w:rsid w:val="00871982"/>
    <w:rsid w:val="00872BFD"/>
    <w:rsid w:val="0088601F"/>
    <w:rsid w:val="00887129"/>
    <w:rsid w:val="008A4F6C"/>
    <w:rsid w:val="008A7703"/>
    <w:rsid w:val="008B1058"/>
    <w:rsid w:val="008B66D5"/>
    <w:rsid w:val="008C526A"/>
    <w:rsid w:val="008C5306"/>
    <w:rsid w:val="008D1720"/>
    <w:rsid w:val="008D5750"/>
    <w:rsid w:val="008D7074"/>
    <w:rsid w:val="008E282B"/>
    <w:rsid w:val="008E5364"/>
    <w:rsid w:val="008F247A"/>
    <w:rsid w:val="00903E77"/>
    <w:rsid w:val="00914EC8"/>
    <w:rsid w:val="0092257A"/>
    <w:rsid w:val="00944E4B"/>
    <w:rsid w:val="00944F24"/>
    <w:rsid w:val="00947069"/>
    <w:rsid w:val="0095240C"/>
    <w:rsid w:val="009573D2"/>
    <w:rsid w:val="009700B1"/>
    <w:rsid w:val="00972F11"/>
    <w:rsid w:val="0097361F"/>
    <w:rsid w:val="009933FE"/>
    <w:rsid w:val="0099502D"/>
    <w:rsid w:val="0099520A"/>
    <w:rsid w:val="009B179D"/>
    <w:rsid w:val="009B2DCD"/>
    <w:rsid w:val="009B569C"/>
    <w:rsid w:val="009C6A50"/>
    <w:rsid w:val="009D1439"/>
    <w:rsid w:val="009D2465"/>
    <w:rsid w:val="009D5ED1"/>
    <w:rsid w:val="009D7AE3"/>
    <w:rsid w:val="009E076C"/>
    <w:rsid w:val="00A10EFC"/>
    <w:rsid w:val="00A1517F"/>
    <w:rsid w:val="00A26F7A"/>
    <w:rsid w:val="00A30785"/>
    <w:rsid w:val="00A36125"/>
    <w:rsid w:val="00A36C09"/>
    <w:rsid w:val="00A37C0E"/>
    <w:rsid w:val="00A41E21"/>
    <w:rsid w:val="00A45D79"/>
    <w:rsid w:val="00A57FF4"/>
    <w:rsid w:val="00A65AC2"/>
    <w:rsid w:val="00A719E6"/>
    <w:rsid w:val="00A87562"/>
    <w:rsid w:val="00A87E7A"/>
    <w:rsid w:val="00A92CBE"/>
    <w:rsid w:val="00A939C1"/>
    <w:rsid w:val="00AA0582"/>
    <w:rsid w:val="00AA142B"/>
    <w:rsid w:val="00AA6B69"/>
    <w:rsid w:val="00AB483B"/>
    <w:rsid w:val="00AC2B39"/>
    <w:rsid w:val="00AD1778"/>
    <w:rsid w:val="00AD2768"/>
    <w:rsid w:val="00AF16F5"/>
    <w:rsid w:val="00AF63FF"/>
    <w:rsid w:val="00B02626"/>
    <w:rsid w:val="00B02696"/>
    <w:rsid w:val="00B176FD"/>
    <w:rsid w:val="00B22ED5"/>
    <w:rsid w:val="00B30CC3"/>
    <w:rsid w:val="00B3364A"/>
    <w:rsid w:val="00B42929"/>
    <w:rsid w:val="00B43527"/>
    <w:rsid w:val="00B57045"/>
    <w:rsid w:val="00B60A8F"/>
    <w:rsid w:val="00B6214C"/>
    <w:rsid w:val="00B73D02"/>
    <w:rsid w:val="00B93B18"/>
    <w:rsid w:val="00BA2478"/>
    <w:rsid w:val="00BC58BD"/>
    <w:rsid w:val="00BC67B6"/>
    <w:rsid w:val="00BD63D0"/>
    <w:rsid w:val="00BE5003"/>
    <w:rsid w:val="00BE5359"/>
    <w:rsid w:val="00BF55C1"/>
    <w:rsid w:val="00C145AB"/>
    <w:rsid w:val="00C23E0B"/>
    <w:rsid w:val="00C25A4E"/>
    <w:rsid w:val="00C261DE"/>
    <w:rsid w:val="00C37862"/>
    <w:rsid w:val="00C43979"/>
    <w:rsid w:val="00C478B9"/>
    <w:rsid w:val="00C515B1"/>
    <w:rsid w:val="00C5408C"/>
    <w:rsid w:val="00CA1939"/>
    <w:rsid w:val="00CB12DB"/>
    <w:rsid w:val="00CC7543"/>
    <w:rsid w:val="00CD2234"/>
    <w:rsid w:val="00CD23E0"/>
    <w:rsid w:val="00CF0AFF"/>
    <w:rsid w:val="00CF1E49"/>
    <w:rsid w:val="00CF3CB2"/>
    <w:rsid w:val="00CF58D3"/>
    <w:rsid w:val="00D044B9"/>
    <w:rsid w:val="00D05450"/>
    <w:rsid w:val="00D057BB"/>
    <w:rsid w:val="00D116F6"/>
    <w:rsid w:val="00D13199"/>
    <w:rsid w:val="00D15E84"/>
    <w:rsid w:val="00D26536"/>
    <w:rsid w:val="00D26649"/>
    <w:rsid w:val="00D503ED"/>
    <w:rsid w:val="00D6273B"/>
    <w:rsid w:val="00D74F6A"/>
    <w:rsid w:val="00D8710B"/>
    <w:rsid w:val="00DA270F"/>
    <w:rsid w:val="00DD311A"/>
    <w:rsid w:val="00DD5C9B"/>
    <w:rsid w:val="00DE4DE2"/>
    <w:rsid w:val="00DE7C3F"/>
    <w:rsid w:val="00DF1EDE"/>
    <w:rsid w:val="00DF6132"/>
    <w:rsid w:val="00E0449B"/>
    <w:rsid w:val="00E10ECF"/>
    <w:rsid w:val="00E11606"/>
    <w:rsid w:val="00E21650"/>
    <w:rsid w:val="00E236C0"/>
    <w:rsid w:val="00E568A1"/>
    <w:rsid w:val="00E67EB8"/>
    <w:rsid w:val="00E93C90"/>
    <w:rsid w:val="00EC5987"/>
    <w:rsid w:val="00ED323E"/>
    <w:rsid w:val="00EF5716"/>
    <w:rsid w:val="00F11082"/>
    <w:rsid w:val="00F1166A"/>
    <w:rsid w:val="00F26212"/>
    <w:rsid w:val="00F51CE7"/>
    <w:rsid w:val="00F5206A"/>
    <w:rsid w:val="00F8331F"/>
    <w:rsid w:val="00F83BD3"/>
    <w:rsid w:val="00F93472"/>
    <w:rsid w:val="00F94A84"/>
    <w:rsid w:val="00FA55C7"/>
    <w:rsid w:val="00FB1634"/>
    <w:rsid w:val="00FC683B"/>
    <w:rsid w:val="00FE10C8"/>
    <w:rsid w:val="00FE375A"/>
    <w:rsid w:val="00FE6166"/>
    <w:rsid w:val="00FE64D0"/>
    <w:rsid w:val="00FF262B"/>
    <w:rsid w:val="00FF7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2EA220"/>
  <w15:chartTrackingRefBased/>
  <w15:docId w15:val="{BD2078DF-EEAB-4EAA-8C1E-1E663B84E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93289"/>
    <w:rPr>
      <w:rFonts w:ascii="Verdana" w:hAnsi="Verdana"/>
      <w:sz w:val="16"/>
      <w:szCs w:val="24"/>
      <w:lang w:eastAsia="el-GR"/>
    </w:rPr>
  </w:style>
  <w:style w:type="paragraph" w:styleId="1">
    <w:name w:val="heading 1"/>
    <w:basedOn w:val="a"/>
    <w:next w:val="a"/>
    <w:link w:val="10"/>
    <w:autoRedefine/>
    <w:qFormat/>
    <w:rsid w:val="005C0379"/>
    <w:pPr>
      <w:keepNext/>
      <w:keepLines/>
      <w:jc w:val="center"/>
      <w:outlineLvl w:val="0"/>
    </w:pPr>
    <w:rPr>
      <w:rFonts w:eastAsiaTheme="majorEastAsia" w:cstheme="majorBidi"/>
      <w:b/>
      <w:sz w:val="20"/>
      <w:szCs w:val="32"/>
    </w:rPr>
  </w:style>
  <w:style w:type="paragraph" w:styleId="2">
    <w:name w:val="heading 2"/>
    <w:basedOn w:val="a"/>
    <w:next w:val="a"/>
    <w:link w:val="20"/>
    <w:autoRedefine/>
    <w:unhideWhenUsed/>
    <w:qFormat/>
    <w:rsid w:val="00170F6D"/>
    <w:pPr>
      <w:keepNext/>
      <w:keepLines/>
      <w:ind w:left="360" w:hanging="360"/>
      <w:outlineLvl w:val="1"/>
    </w:pPr>
    <w:rPr>
      <w:rFonts w:eastAsiaTheme="majorEastAsia" w:cstheme="majorBidi"/>
      <w:b/>
      <w:szCs w:val="2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313F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link w:val="a5"/>
    <w:uiPriority w:val="99"/>
    <w:rsid w:val="009C6A50"/>
    <w:pPr>
      <w:tabs>
        <w:tab w:val="center" w:pos="4153"/>
        <w:tab w:val="right" w:pos="8306"/>
      </w:tabs>
    </w:pPr>
  </w:style>
  <w:style w:type="character" w:styleId="a6">
    <w:name w:val="page number"/>
    <w:basedOn w:val="a0"/>
    <w:rsid w:val="009C6A50"/>
  </w:style>
  <w:style w:type="paragraph" w:styleId="a7">
    <w:name w:val="Body Text"/>
    <w:basedOn w:val="a"/>
    <w:link w:val="a8"/>
    <w:rsid w:val="00223764"/>
    <w:pPr>
      <w:jc w:val="both"/>
    </w:pPr>
    <w:rPr>
      <w:rFonts w:ascii="Century" w:hAnsi="Century" w:cs="Arial"/>
      <w:color w:val="000000"/>
      <w:sz w:val="20"/>
      <w:szCs w:val="20"/>
      <w:lang w:eastAsia="en-US"/>
    </w:rPr>
  </w:style>
  <w:style w:type="paragraph" w:styleId="a9">
    <w:name w:val="header"/>
    <w:basedOn w:val="a"/>
    <w:rsid w:val="00491BCE"/>
    <w:pPr>
      <w:tabs>
        <w:tab w:val="center" w:pos="4153"/>
        <w:tab w:val="right" w:pos="8306"/>
      </w:tabs>
    </w:pPr>
  </w:style>
  <w:style w:type="paragraph" w:styleId="aa">
    <w:name w:val="Title"/>
    <w:basedOn w:val="a"/>
    <w:next w:val="a"/>
    <w:link w:val="ab"/>
    <w:qFormat/>
    <w:rsid w:val="00832AF3"/>
    <w:pPr>
      <w:widowControl w:val="0"/>
      <w:jc w:val="center"/>
    </w:pPr>
    <w:rPr>
      <w:rFonts w:ascii="Arial" w:hAnsi="Arial"/>
      <w:b/>
      <w:sz w:val="36"/>
      <w:szCs w:val="20"/>
      <w:lang w:val="en-US" w:eastAsia="en-US"/>
    </w:rPr>
  </w:style>
  <w:style w:type="paragraph" w:customStyle="1" w:styleId="Tabletext">
    <w:name w:val="Tabletext"/>
    <w:basedOn w:val="a"/>
    <w:rsid w:val="00832AF3"/>
    <w:pPr>
      <w:keepLines/>
      <w:widowControl w:val="0"/>
      <w:spacing w:after="120" w:line="240" w:lineRule="atLeast"/>
    </w:pPr>
    <w:rPr>
      <w:sz w:val="20"/>
      <w:szCs w:val="20"/>
      <w:lang w:val="en-US" w:eastAsia="en-US"/>
    </w:rPr>
  </w:style>
  <w:style w:type="character" w:customStyle="1" w:styleId="a5">
    <w:name w:val="页脚 字符"/>
    <w:link w:val="a4"/>
    <w:uiPriority w:val="99"/>
    <w:rsid w:val="007A3BFA"/>
    <w:rPr>
      <w:sz w:val="24"/>
      <w:szCs w:val="24"/>
      <w:lang w:val="el-GR" w:eastAsia="el-GR"/>
    </w:rPr>
  </w:style>
  <w:style w:type="paragraph" w:styleId="21">
    <w:name w:val="Body Text 2"/>
    <w:basedOn w:val="a"/>
    <w:link w:val="22"/>
    <w:rsid w:val="005254CF"/>
    <w:pPr>
      <w:spacing w:after="120" w:line="480" w:lineRule="auto"/>
    </w:pPr>
  </w:style>
  <w:style w:type="character" w:customStyle="1" w:styleId="22">
    <w:name w:val="正文文本 2 字符"/>
    <w:link w:val="21"/>
    <w:rsid w:val="005254CF"/>
    <w:rPr>
      <w:sz w:val="24"/>
      <w:szCs w:val="24"/>
      <w:lang w:val="el-GR" w:eastAsia="el-GR"/>
    </w:rPr>
  </w:style>
  <w:style w:type="character" w:customStyle="1" w:styleId="ab">
    <w:name w:val="标题 字符"/>
    <w:link w:val="aa"/>
    <w:rsid w:val="005254CF"/>
    <w:rPr>
      <w:rFonts w:ascii="Arial" w:hAnsi="Arial"/>
      <w:b/>
      <w:sz w:val="36"/>
      <w:lang w:val="en-US" w:eastAsia="en-US"/>
    </w:rPr>
  </w:style>
  <w:style w:type="character" w:customStyle="1" w:styleId="fontstyle01">
    <w:name w:val="fontstyle01"/>
    <w:rsid w:val="000A3336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rsid w:val="000A333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ac">
    <w:name w:val="Hyperlink"/>
    <w:rsid w:val="00FA55C7"/>
    <w:rPr>
      <w:color w:val="0563C1"/>
      <w:u w:val="single"/>
    </w:rPr>
  </w:style>
  <w:style w:type="character" w:styleId="ad">
    <w:name w:val="Unresolved Mention"/>
    <w:uiPriority w:val="99"/>
    <w:semiHidden/>
    <w:unhideWhenUsed/>
    <w:rsid w:val="00FA55C7"/>
    <w:rPr>
      <w:color w:val="605E5C"/>
      <w:shd w:val="clear" w:color="auto" w:fill="E1DFDD"/>
    </w:rPr>
  </w:style>
  <w:style w:type="paragraph" w:styleId="ae">
    <w:name w:val="Balloon Text"/>
    <w:basedOn w:val="a"/>
    <w:link w:val="af"/>
    <w:rsid w:val="00024824"/>
    <w:rPr>
      <w:rFonts w:ascii="Segoe UI" w:hAnsi="Segoe UI" w:cs="Segoe UI"/>
      <w:sz w:val="18"/>
      <w:szCs w:val="18"/>
    </w:rPr>
  </w:style>
  <w:style w:type="character" w:customStyle="1" w:styleId="af">
    <w:name w:val="批注框文本 字符"/>
    <w:link w:val="ae"/>
    <w:rsid w:val="00024824"/>
    <w:rPr>
      <w:rFonts w:ascii="Segoe UI" w:hAnsi="Segoe UI" w:cs="Segoe UI"/>
      <w:sz w:val="18"/>
      <w:szCs w:val="18"/>
      <w:lang w:val="el-GR" w:eastAsia="el-GR"/>
    </w:rPr>
  </w:style>
  <w:style w:type="character" w:styleId="af0">
    <w:name w:val="Placeholder Text"/>
    <w:basedOn w:val="a0"/>
    <w:uiPriority w:val="99"/>
    <w:semiHidden/>
    <w:rsid w:val="003A4ED7"/>
    <w:rPr>
      <w:color w:val="808080"/>
    </w:rPr>
  </w:style>
  <w:style w:type="character" w:customStyle="1" w:styleId="EN-VERDANA-8-BOLD">
    <w:name w:val="EN-VERDANA-8-BOLD"/>
    <w:basedOn w:val="a0"/>
    <w:rsid w:val="00D74F6A"/>
    <w:rPr>
      <w:rFonts w:ascii="Verdana" w:hAnsi="Verdana"/>
      <w:b/>
      <w:sz w:val="16"/>
      <w:lang w:val="en-GB"/>
    </w:rPr>
  </w:style>
  <w:style w:type="character" w:customStyle="1" w:styleId="10">
    <w:name w:val="标题 1 字符"/>
    <w:basedOn w:val="a0"/>
    <w:link w:val="1"/>
    <w:rsid w:val="005C0379"/>
    <w:rPr>
      <w:rFonts w:ascii="Verdana" w:eastAsiaTheme="majorEastAsia" w:hAnsi="Verdana" w:cstheme="majorBidi"/>
      <w:b/>
      <w:szCs w:val="32"/>
      <w:lang w:eastAsia="el-GR"/>
    </w:rPr>
  </w:style>
  <w:style w:type="character" w:customStyle="1" w:styleId="20">
    <w:name w:val="标题 2 字符"/>
    <w:basedOn w:val="a0"/>
    <w:link w:val="2"/>
    <w:rsid w:val="00170F6D"/>
    <w:rPr>
      <w:rFonts w:ascii="Verdana" w:eastAsiaTheme="majorEastAsia" w:hAnsi="Verdana" w:cstheme="majorBidi"/>
      <w:b/>
      <w:sz w:val="16"/>
      <w:szCs w:val="26"/>
      <w:lang w:val="en-US" w:eastAsia="el-GR"/>
    </w:rPr>
  </w:style>
  <w:style w:type="character" w:customStyle="1" w:styleId="a8">
    <w:name w:val="正文文本 字符"/>
    <w:basedOn w:val="a0"/>
    <w:link w:val="a7"/>
    <w:rsid w:val="00493289"/>
    <w:rPr>
      <w:rFonts w:ascii="Century" w:hAnsi="Century" w:cs="Arial"/>
      <w:color w:val="000000"/>
      <w:lang w:eastAsia="en-US"/>
    </w:rPr>
  </w:style>
  <w:style w:type="character" w:customStyle="1" w:styleId="Verdanaen8">
    <w:name w:val="Verdana_en_8"/>
    <w:basedOn w:val="a0"/>
    <w:uiPriority w:val="1"/>
    <w:rsid w:val="008B66D5"/>
    <w:rPr>
      <w:rFonts w:ascii="Verdana" w:hAnsi="Verdana"/>
      <w:sz w:val="16"/>
    </w:rPr>
  </w:style>
  <w:style w:type="paragraph" w:customStyle="1" w:styleId="Default">
    <w:name w:val="Default"/>
    <w:rsid w:val="00A719E6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af1">
    <w:name w:val="List Paragraph"/>
    <w:basedOn w:val="a"/>
    <w:uiPriority w:val="34"/>
    <w:qFormat/>
    <w:rsid w:val="008C52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a-cert.org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FD8F389ECEC457AA586247CB7E479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DE7C55-CD16-46C3-974F-7CE305E57A25}"/>
      </w:docPartPr>
      <w:docPartBody>
        <w:p w:rsidR="00DC0B22" w:rsidRDefault="00C54DEC" w:rsidP="00C54DEC">
          <w:pPr>
            <w:pStyle w:val="BFD8F389ECEC457AA586247CB7E479805"/>
          </w:pPr>
          <w:r w:rsidRPr="005976BC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在此输入</w:t>
          </w:r>
        </w:p>
      </w:docPartBody>
    </w:docPart>
    <w:docPart>
      <w:docPartPr>
        <w:name w:val="A89EDC559E2A4558AB0A92C0D1216A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70BBE-C68D-456F-BD47-579CFE5ED5BF}"/>
      </w:docPartPr>
      <w:docPartBody>
        <w:p w:rsidR="00DC0B22" w:rsidRDefault="00C54DEC" w:rsidP="00C54DEC">
          <w:pPr>
            <w:pStyle w:val="A89EDC559E2A4558AB0A92C0D1216A6C5"/>
          </w:pPr>
          <w:r w:rsidRPr="005976BC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在此输入</w:t>
          </w:r>
        </w:p>
      </w:docPartBody>
    </w:docPart>
    <w:docPart>
      <w:docPartPr>
        <w:name w:val="7AC7D0EDE27745BF99CBB682609963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EB268-DE6D-4248-A9A3-C56979781E74}"/>
      </w:docPartPr>
      <w:docPartBody>
        <w:p w:rsidR="00DC0B22" w:rsidRDefault="00C54DEC" w:rsidP="00C54DEC">
          <w:pPr>
            <w:pStyle w:val="7AC7D0EDE27745BF99CBB682609963595"/>
          </w:pPr>
          <w:r w:rsidRPr="001B0909">
            <w:rPr>
              <w:rStyle w:val="a3"/>
              <w:b/>
              <w:bCs/>
            </w:rPr>
            <w:t>Select</w:t>
          </w:r>
          <w:r>
            <w:rPr>
              <w:rStyle w:val="a3"/>
              <w:rFonts w:hint="eastAsia"/>
              <w:b/>
              <w:bCs/>
              <w:lang w:eastAsia="zh-CN"/>
            </w:rPr>
            <w:t>选择</w:t>
          </w:r>
        </w:p>
      </w:docPartBody>
    </w:docPart>
    <w:docPart>
      <w:docPartPr>
        <w:name w:val="73791FB4968D4F8AA99FBECC1790D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A6AB4-1496-4E85-A821-EDA78944DDFC}"/>
      </w:docPartPr>
      <w:docPartBody>
        <w:p w:rsidR="00B405E3" w:rsidRDefault="00C54DEC" w:rsidP="00C54DEC">
          <w:pPr>
            <w:pStyle w:val="73791FB4968D4F8AA99FBECC1790D0FC5"/>
          </w:pPr>
          <w:r>
            <w:rPr>
              <w:color w:val="AEAAAA" w:themeColor="background2" w:themeShade="BF"/>
              <w:szCs w:val="16"/>
            </w:rPr>
            <w:t>8 digits</w:t>
          </w:r>
        </w:p>
      </w:docPartBody>
    </w:docPart>
    <w:docPart>
      <w:docPartPr>
        <w:name w:val="129DB8A4F4F9440F923153847F736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620EB-1F4F-49B0-A49D-D8B896BC7F6A}"/>
      </w:docPartPr>
      <w:docPartBody>
        <w:p w:rsidR="00B405E3" w:rsidRDefault="00C54DEC" w:rsidP="00C54DEC">
          <w:pPr>
            <w:pStyle w:val="129DB8A4F4F9440F923153847F7364875"/>
          </w:pPr>
          <w:r w:rsidRPr="005976BC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在此输入</w:t>
          </w:r>
        </w:p>
      </w:docPartBody>
    </w:docPart>
    <w:docPart>
      <w:docPartPr>
        <w:name w:val="99EA2416F1134761A6B7D5DFC50B5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C7693-8AB7-4DD1-94F2-3E28745222EF}"/>
      </w:docPartPr>
      <w:docPartBody>
        <w:p w:rsidR="00B405E3" w:rsidRDefault="00C54DEC" w:rsidP="00C54DEC">
          <w:pPr>
            <w:pStyle w:val="99EA2416F1134761A6B7D5DFC50B53BE5"/>
          </w:pPr>
          <w:r>
            <w:rPr>
              <w:rStyle w:val="a3"/>
            </w:rPr>
            <w:t>dd/mm/yyyy</w:t>
          </w:r>
          <w:r>
            <w:rPr>
              <w:rStyle w:val="a3"/>
              <w:rFonts w:hint="eastAsia"/>
              <w:lang w:eastAsia="zh-CN"/>
            </w:rPr>
            <w:t>下拉选择</w:t>
          </w:r>
        </w:p>
      </w:docPartBody>
    </w:docPart>
    <w:docPart>
      <w:docPartPr>
        <w:name w:val="0E524F42E428471DA8690BC7558ED7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FECCD-6525-42C5-895F-B187D51B1878}"/>
      </w:docPartPr>
      <w:docPartBody>
        <w:p w:rsidR="00B405E3" w:rsidRDefault="00C54DEC" w:rsidP="00C54DEC">
          <w:pPr>
            <w:pStyle w:val="0E524F42E428471DA8690BC7558ED7085"/>
          </w:pPr>
          <w:r w:rsidRPr="005976BC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56ABBC12742340F2A76026E8B3917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24165-7F48-4E2D-811F-E70E7F98E819}"/>
      </w:docPartPr>
      <w:docPartBody>
        <w:p w:rsidR="00B405E3" w:rsidRDefault="00C54DEC" w:rsidP="00C54DEC">
          <w:pPr>
            <w:pStyle w:val="56ABBC12742340F2A76026E8B391790F5"/>
          </w:pPr>
          <w:r w:rsidRPr="005976BC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31BE6B1D68B84F44B933B23A13303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996D9-D78B-4557-8889-6F12C2CA6580}"/>
      </w:docPartPr>
      <w:docPartBody>
        <w:p w:rsidR="00B405E3" w:rsidRDefault="00C54DEC" w:rsidP="00C54DEC">
          <w:pPr>
            <w:pStyle w:val="31BE6B1D68B84F44B933B23A13303D835"/>
          </w:pPr>
          <w:r w:rsidRPr="005976BC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CA94EF47223D42799661FA21DC609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8939B7-50C1-4213-BB3D-7A321CA73326}"/>
      </w:docPartPr>
      <w:docPartBody>
        <w:p w:rsidR="00B405E3" w:rsidRDefault="00C54DEC" w:rsidP="00C54DEC">
          <w:pPr>
            <w:pStyle w:val="CA94EF47223D42799661FA21DC60967F5"/>
          </w:pPr>
          <w:r w:rsidRPr="005976BC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29FCC1FCD37E42EBABE2753B69C8F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46B2C-751C-4FFE-BA46-BD7B37726D65}"/>
      </w:docPartPr>
      <w:docPartBody>
        <w:p w:rsidR="00B405E3" w:rsidRDefault="00C54DEC" w:rsidP="00C54DEC">
          <w:pPr>
            <w:pStyle w:val="29FCC1FCD37E42EBABE2753B69C8F0C05"/>
          </w:pPr>
          <w:r w:rsidRPr="005976BC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5BBB68E5EF8B44D9997011B7B8FD50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36A5D-5D80-4E5E-BF56-25FDE02ACB5F}"/>
      </w:docPartPr>
      <w:docPartBody>
        <w:p w:rsidR="00B405E3" w:rsidRDefault="00C54DEC" w:rsidP="00C54DEC">
          <w:pPr>
            <w:pStyle w:val="5BBB68E5EF8B44D9997011B7B8FD50575"/>
          </w:pPr>
          <w:r w:rsidRPr="005976BC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08E7DDF94CEF4378BC0FD3742250A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E7D39-2CE7-4A78-9EDD-45C95277E6BE}"/>
      </w:docPartPr>
      <w:docPartBody>
        <w:p w:rsidR="00B405E3" w:rsidRDefault="00C54DEC" w:rsidP="00C54DEC">
          <w:pPr>
            <w:pStyle w:val="08E7DDF94CEF4378BC0FD3742250AFB95"/>
          </w:pPr>
          <w:r w:rsidRPr="005976BC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57B1D1DE8D7742608C32DB1B6EB54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F70D65-C4E6-4C45-85D8-8A7D71BD78A8}"/>
      </w:docPartPr>
      <w:docPartBody>
        <w:p w:rsidR="00B405E3" w:rsidRDefault="00C54DEC" w:rsidP="00C54DEC">
          <w:pPr>
            <w:pStyle w:val="57B1D1DE8D7742608C32DB1B6EB5462B5"/>
          </w:pPr>
          <w:r w:rsidRPr="005976BC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4CED9B6885DE43E2B76A6760AA319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D1636-9767-4952-9216-BCD92B9D2977}"/>
      </w:docPartPr>
      <w:docPartBody>
        <w:p w:rsidR="00B405E3" w:rsidRDefault="00C54DEC" w:rsidP="00C54DEC">
          <w:pPr>
            <w:pStyle w:val="4CED9B6885DE43E2B76A6760AA31992B5"/>
          </w:pPr>
          <w:r w:rsidRPr="005976BC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08331EE98E644E9C8C989D33DD3D3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83AA0-F7EF-4B76-8B0D-38F9033E978F}"/>
      </w:docPartPr>
      <w:docPartBody>
        <w:p w:rsidR="00B405E3" w:rsidRDefault="00C54DEC" w:rsidP="00C54DEC">
          <w:pPr>
            <w:pStyle w:val="08331EE98E644E9C8C989D33DD3D38F15"/>
          </w:pPr>
          <w:r w:rsidRPr="005976BC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A3589389B7DD479FA4A8564827AA8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089148-F355-44EC-9385-4C3FA9A8F002}"/>
      </w:docPartPr>
      <w:docPartBody>
        <w:p w:rsidR="00A86421" w:rsidRDefault="00C54DEC" w:rsidP="00C54DEC">
          <w:pPr>
            <w:pStyle w:val="A3589389B7DD479FA4A8564827AA88925"/>
          </w:pPr>
          <w:r w:rsidRPr="00DC6370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263AD21303864C22AC7704770B0B9E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E6752-19AD-4C5E-AE19-B37CAFF77AC8}"/>
      </w:docPartPr>
      <w:docPartBody>
        <w:p w:rsidR="00A86421" w:rsidRDefault="00C54DEC" w:rsidP="00C54DEC">
          <w:pPr>
            <w:pStyle w:val="263AD21303864C22AC7704770B0B9E915"/>
          </w:pPr>
          <w:r w:rsidRPr="002247CB">
            <w:rPr>
              <w:i/>
              <w:iCs/>
              <w:color w:val="AEAAAA" w:themeColor="background2" w:themeShade="BF"/>
              <w:szCs w:val="16"/>
            </w:rPr>
            <w:t>Type</w:t>
          </w:r>
          <w:r w:rsidRPr="00010CFE">
            <w:rPr>
              <w:rFonts w:hint="eastAsia"/>
              <w:i/>
              <w:iCs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DBCA8B810ED34BDA9BDB78C08484A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98D7EA-7BD5-4BB1-A3DF-DA27E7263998}"/>
      </w:docPartPr>
      <w:docPartBody>
        <w:p w:rsidR="00A86421" w:rsidRDefault="00C54DEC" w:rsidP="00C54DEC">
          <w:pPr>
            <w:pStyle w:val="DBCA8B810ED34BDA9BDB78C08484A0C15"/>
          </w:pPr>
          <w:r>
            <w:rPr>
              <w:rStyle w:val="a3"/>
            </w:rPr>
            <w:t>Select</w:t>
          </w:r>
          <w:r>
            <w:rPr>
              <w:rStyle w:val="a3"/>
              <w:rFonts w:hint="eastAsia"/>
              <w:lang w:eastAsia="zh-CN"/>
            </w:rPr>
            <w:t>下拉选择</w:t>
          </w:r>
        </w:p>
      </w:docPartBody>
    </w:docPart>
    <w:docPart>
      <w:docPartPr>
        <w:name w:val="0CB888B5677E434292339DA6BFF8A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FE8DF7-5466-41FB-AC40-88BCD1021D73}"/>
      </w:docPartPr>
      <w:docPartBody>
        <w:p w:rsidR="00A86421" w:rsidRDefault="00C54DEC" w:rsidP="00C54DEC">
          <w:pPr>
            <w:pStyle w:val="0CB888B5677E434292339DA6BFF8AE925"/>
          </w:pPr>
          <w:r w:rsidRPr="00D549C2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BFFEF9D77579497CA032D94540EB9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94D58A-B15D-4B36-A05B-5EDD3B97FD12}"/>
      </w:docPartPr>
      <w:docPartBody>
        <w:p w:rsidR="00A86421" w:rsidRDefault="00C54DEC" w:rsidP="00C54DEC">
          <w:pPr>
            <w:pStyle w:val="BFFEF9D77579497CA032D94540EB92695"/>
          </w:pPr>
          <w:r w:rsidRPr="00DC6370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E930193776EF4FE8AA12A27B66D76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7FE1B-3B13-4EF6-9EA0-DCC2AFFF39C2}"/>
      </w:docPartPr>
      <w:docPartBody>
        <w:p w:rsidR="00A86421" w:rsidRDefault="00C54DEC" w:rsidP="00C54DEC">
          <w:pPr>
            <w:pStyle w:val="E930193776EF4FE8AA12A27B66D76A2F5"/>
          </w:pPr>
          <w:r w:rsidRPr="002247CB">
            <w:rPr>
              <w:i/>
              <w:iCs/>
              <w:color w:val="AEAAAA" w:themeColor="background2" w:themeShade="BF"/>
              <w:szCs w:val="16"/>
            </w:rPr>
            <w:t>Type</w:t>
          </w:r>
          <w:r w:rsidRPr="00010CFE">
            <w:rPr>
              <w:rFonts w:hint="eastAsia"/>
              <w:i/>
              <w:iCs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24BC5FB29BBC4C7085D43B5DDA2E6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EEF45-A144-4A17-A8E4-2621DB1609C7}"/>
      </w:docPartPr>
      <w:docPartBody>
        <w:p w:rsidR="00A86421" w:rsidRDefault="00C54DEC" w:rsidP="00C54DEC">
          <w:pPr>
            <w:pStyle w:val="24BC5FB29BBC4C7085D43B5DDA2E65C05"/>
          </w:pPr>
          <w:r>
            <w:rPr>
              <w:rStyle w:val="a3"/>
            </w:rPr>
            <w:t>Select</w:t>
          </w:r>
          <w:r>
            <w:rPr>
              <w:rStyle w:val="a3"/>
              <w:rFonts w:hint="eastAsia"/>
              <w:lang w:eastAsia="zh-CN"/>
            </w:rPr>
            <w:t>下拉选择</w:t>
          </w:r>
        </w:p>
      </w:docPartBody>
    </w:docPart>
    <w:docPart>
      <w:docPartPr>
        <w:name w:val="FCBE9D2297414A2BAB398C3DDB043E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56ECF-99E1-4269-B9C7-5E9FFED8840A}"/>
      </w:docPartPr>
      <w:docPartBody>
        <w:p w:rsidR="00A86421" w:rsidRDefault="00C54DEC" w:rsidP="00C54DEC">
          <w:pPr>
            <w:pStyle w:val="FCBE9D2297414A2BAB398C3DDB043ED15"/>
          </w:pPr>
          <w:r w:rsidRPr="00D549C2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21E8FD96DC7B4D58ADC3E09E85450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21603-BB94-4D38-A476-CB115B18CE16}"/>
      </w:docPartPr>
      <w:docPartBody>
        <w:p w:rsidR="00A86421" w:rsidRDefault="00C54DEC" w:rsidP="00C54DEC">
          <w:pPr>
            <w:pStyle w:val="21E8FD96DC7B4D58ADC3E09E8545089C5"/>
          </w:pPr>
          <w:r w:rsidRPr="00DC6370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8D913408C1B04EDAA736FAC6C5926D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96AC1-1FCE-432A-BFE3-EF8D6E5BD42E}"/>
      </w:docPartPr>
      <w:docPartBody>
        <w:p w:rsidR="00A86421" w:rsidRDefault="00C54DEC" w:rsidP="00C54DEC">
          <w:pPr>
            <w:pStyle w:val="8D913408C1B04EDAA736FAC6C5926D395"/>
          </w:pPr>
          <w:r w:rsidRPr="002247CB">
            <w:rPr>
              <w:i/>
              <w:iCs/>
              <w:color w:val="AEAAAA" w:themeColor="background2" w:themeShade="BF"/>
              <w:szCs w:val="16"/>
            </w:rPr>
            <w:t>Type</w:t>
          </w:r>
          <w:r w:rsidRPr="00010CFE">
            <w:rPr>
              <w:rFonts w:hint="eastAsia"/>
              <w:i/>
              <w:iCs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1D352EAB67DC458C96D472F5E36DB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4ACC5E-943B-4CD5-BDFF-A08FAAFA35FD}"/>
      </w:docPartPr>
      <w:docPartBody>
        <w:p w:rsidR="00A86421" w:rsidRDefault="00C54DEC" w:rsidP="00C54DEC">
          <w:pPr>
            <w:pStyle w:val="1D352EAB67DC458C96D472F5E36DB1FF5"/>
          </w:pPr>
          <w:r>
            <w:rPr>
              <w:rStyle w:val="a3"/>
            </w:rPr>
            <w:t>Select</w:t>
          </w:r>
          <w:r>
            <w:rPr>
              <w:rStyle w:val="a3"/>
              <w:rFonts w:hint="eastAsia"/>
              <w:lang w:eastAsia="zh-CN"/>
            </w:rPr>
            <w:t>下拉选择</w:t>
          </w:r>
        </w:p>
      </w:docPartBody>
    </w:docPart>
    <w:docPart>
      <w:docPartPr>
        <w:name w:val="B76935DE3D084EF0A3A9E7E97B41EF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D78498-B39F-4D7F-8E3C-0F0DB6CE020F}"/>
      </w:docPartPr>
      <w:docPartBody>
        <w:p w:rsidR="00A86421" w:rsidRDefault="00C54DEC" w:rsidP="00C54DEC">
          <w:pPr>
            <w:pStyle w:val="B76935DE3D084EF0A3A9E7E97B41EFD65"/>
          </w:pPr>
          <w:r w:rsidRPr="00D549C2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4F6D12A7C97346D4A9CE28CD1FCEA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8A5B2-CED3-4597-8F45-D93EA52DBFCA}"/>
      </w:docPartPr>
      <w:docPartBody>
        <w:p w:rsidR="00A86421" w:rsidRDefault="00C54DEC" w:rsidP="00C54DEC">
          <w:pPr>
            <w:pStyle w:val="4F6D12A7C97346D4A9CE28CD1FCEA1E95"/>
          </w:pPr>
          <w:r w:rsidRPr="00DC6370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11A57CC6A782441EBFB1478BAD39F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5E0129-DEB8-4708-AEB2-DEE4FF3A99D0}"/>
      </w:docPartPr>
      <w:docPartBody>
        <w:p w:rsidR="00A86421" w:rsidRDefault="00C54DEC" w:rsidP="00C54DEC">
          <w:pPr>
            <w:pStyle w:val="11A57CC6A782441EBFB1478BAD39F1685"/>
          </w:pPr>
          <w:r w:rsidRPr="00DC6370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E501420719234B6089B94E8AB4DDC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F3107-0A29-4FD1-9673-0B5289AF7B5D}"/>
      </w:docPartPr>
      <w:docPartBody>
        <w:p w:rsidR="00A86421" w:rsidRDefault="00C54DEC" w:rsidP="00C54DEC">
          <w:pPr>
            <w:pStyle w:val="E501420719234B6089B94E8AB4DDC3EC5"/>
          </w:pPr>
          <w:r w:rsidRPr="00DC6370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909B494AE05C44389B2A0F276276B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946F6-A493-4E90-BDCB-1E1050DAE7AF}"/>
      </w:docPartPr>
      <w:docPartBody>
        <w:p w:rsidR="00A86421" w:rsidRDefault="00C54DEC" w:rsidP="00C54DEC">
          <w:pPr>
            <w:pStyle w:val="909B494AE05C44389B2A0F276276B1665"/>
          </w:pPr>
          <w:r w:rsidRPr="00D549C2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AFB45FE32DF0450489BD357D5E250E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0ECF8-2D76-4635-8510-B75413A1830F}"/>
      </w:docPartPr>
      <w:docPartBody>
        <w:p w:rsidR="00A86421" w:rsidRDefault="00C54DEC" w:rsidP="00C54DEC">
          <w:pPr>
            <w:pStyle w:val="AFB45FE32DF0450489BD357D5E250EEB5"/>
          </w:pPr>
          <w:r w:rsidRPr="00DC6370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243B2994586B494B88CB1239687FD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865C1E-06B2-4FC8-89F8-4530B4E568FF}"/>
      </w:docPartPr>
      <w:docPartBody>
        <w:p w:rsidR="00A86421" w:rsidRDefault="00C54DEC" w:rsidP="00C54DEC">
          <w:pPr>
            <w:pStyle w:val="243B2994586B494B88CB1239687FD8245"/>
          </w:pPr>
          <w:r w:rsidRPr="00DC6370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220A148A5DA84CA9A071DEAD86A55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7FAD0F-4C80-4A57-A661-E5852443927F}"/>
      </w:docPartPr>
      <w:docPartBody>
        <w:p w:rsidR="00A86421" w:rsidRDefault="00C54DEC" w:rsidP="00C54DEC">
          <w:pPr>
            <w:pStyle w:val="220A148A5DA84CA9A071DEAD86A55C965"/>
          </w:pPr>
          <w:r w:rsidRPr="00DC6370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39B92CEA0F1C44368EBFFA4765C84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CEE89-D056-4A64-AC7A-EBB5378816C6}"/>
      </w:docPartPr>
      <w:docPartBody>
        <w:p w:rsidR="00A86421" w:rsidRDefault="00C54DEC" w:rsidP="00C54DEC">
          <w:pPr>
            <w:pStyle w:val="39B92CEA0F1C44368EBFFA4765C84B3B5"/>
          </w:pPr>
          <w:r w:rsidRPr="00D549C2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0ADD06D8351D40F7A5FF6CCA1485D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DDFCF-64D7-40C0-9CFA-0137D133CA18}"/>
      </w:docPartPr>
      <w:docPartBody>
        <w:p w:rsidR="00A86421" w:rsidRDefault="00C54DEC" w:rsidP="00C54DEC">
          <w:pPr>
            <w:pStyle w:val="0ADD06D8351D40F7A5FF6CCA1485DC905"/>
          </w:pPr>
          <w:r w:rsidRPr="00DC6370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DFB77A22133F4760B9684F8769DE35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F9253-B91B-4059-A4E2-2637C25EB1F1}"/>
      </w:docPartPr>
      <w:docPartBody>
        <w:p w:rsidR="00A86421" w:rsidRDefault="00C54DEC" w:rsidP="00C54DEC">
          <w:pPr>
            <w:pStyle w:val="DFB77A22133F4760B9684F8769DE35985"/>
          </w:pPr>
          <w:r w:rsidRPr="00DC6370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13DF13E51790468D95DEDAF8FAA1F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4F34C-78CB-4152-A508-A1AB7129D5A4}"/>
      </w:docPartPr>
      <w:docPartBody>
        <w:p w:rsidR="00A86421" w:rsidRDefault="00C54DEC" w:rsidP="00C54DEC">
          <w:pPr>
            <w:pStyle w:val="13DF13E51790468D95DEDAF8FAA1F2685"/>
          </w:pPr>
          <w:r w:rsidRPr="00DC6370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9449758414F244638D1D2B6FEDBDE0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266C1-65D9-45D1-BC5E-7AF22B73DDCA}"/>
      </w:docPartPr>
      <w:docPartBody>
        <w:p w:rsidR="00A86421" w:rsidRDefault="00C54DEC" w:rsidP="00C54DEC">
          <w:pPr>
            <w:pStyle w:val="9449758414F244638D1D2B6FEDBDE0885"/>
          </w:pPr>
          <w:r w:rsidRPr="00D549C2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输入</w:t>
          </w:r>
        </w:p>
      </w:docPartBody>
    </w:docPart>
    <w:docPart>
      <w:docPartPr>
        <w:name w:val="889C094B7A9D4325A27F1BF19F0846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DD912-099C-4273-8651-FCDCBC71FDBB}"/>
      </w:docPartPr>
      <w:docPartBody>
        <w:p w:rsidR="00A86421" w:rsidRDefault="000B3347" w:rsidP="000B3347">
          <w:pPr>
            <w:pStyle w:val="889C094B7A9D4325A27F1BF19F0846E6"/>
          </w:pPr>
          <w:r>
            <w:rPr>
              <w:color w:val="AEAAAA" w:themeColor="background2" w:themeShade="BF"/>
              <w:szCs w:val="16"/>
            </w:rPr>
            <w:t>Other</w:t>
          </w:r>
        </w:p>
      </w:docPartBody>
    </w:docPart>
    <w:docPart>
      <w:docPartPr>
        <w:name w:val="E50677D4255A4B08970DCAA7CE778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3BAE3-6136-454F-84CF-28C49391DB97}"/>
      </w:docPartPr>
      <w:docPartBody>
        <w:p w:rsidR="000358A5" w:rsidRDefault="00C54DEC" w:rsidP="00C54DEC">
          <w:pPr>
            <w:pStyle w:val="E50677D4255A4B08970DCAA7CE77848D5"/>
          </w:pPr>
          <w:r w:rsidRPr="005976BC">
            <w:rPr>
              <w:color w:val="AEAAAA" w:themeColor="background2" w:themeShade="BF"/>
              <w:szCs w:val="16"/>
            </w:rPr>
            <w:t>Type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在此输入</w:t>
          </w:r>
        </w:p>
      </w:docPartBody>
    </w:docPart>
    <w:docPart>
      <w:docPartPr>
        <w:name w:val="15462D4C979F498CAE4BFA13F9D781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BFA3C-DB95-4F88-BD44-A63DAB5669FB}"/>
      </w:docPartPr>
      <w:docPartBody>
        <w:p w:rsidR="001C619E" w:rsidRDefault="00C54DEC" w:rsidP="00C54DEC">
          <w:pPr>
            <w:pStyle w:val="15462D4C979F498CAE4BFA13F9D781A75"/>
          </w:pPr>
          <w:r w:rsidRPr="005976BC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DefaultPlaceholder_-185401343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22AA382-5C6A-4781-9EC7-462094C31D91}"/>
      </w:docPartPr>
      <w:docPartBody>
        <w:p w:rsidR="009C521A" w:rsidRDefault="00C54DEC">
          <w:r w:rsidRPr="00D4131D">
            <w:rPr>
              <w:rStyle w:val="a3"/>
              <w:rFonts w:hint="eastAsia"/>
            </w:rPr>
            <w:t>输入要重复的任何内容(包括其他内容控件)。您也可以在表格行周围插入此控件，以便重复部分表格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">
    <w:altName w:val="Calibri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HGMaruGothicMPR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32D3"/>
    <w:rsid w:val="000358A5"/>
    <w:rsid w:val="00056039"/>
    <w:rsid w:val="000B3347"/>
    <w:rsid w:val="000E3D23"/>
    <w:rsid w:val="001025AE"/>
    <w:rsid w:val="00155E83"/>
    <w:rsid w:val="001755C0"/>
    <w:rsid w:val="001C3503"/>
    <w:rsid w:val="001C619E"/>
    <w:rsid w:val="002430E0"/>
    <w:rsid w:val="002A0EE6"/>
    <w:rsid w:val="002A648A"/>
    <w:rsid w:val="002F6E4C"/>
    <w:rsid w:val="00304D9C"/>
    <w:rsid w:val="00320149"/>
    <w:rsid w:val="00406A50"/>
    <w:rsid w:val="00520C25"/>
    <w:rsid w:val="005A7BF8"/>
    <w:rsid w:val="00600C03"/>
    <w:rsid w:val="00662366"/>
    <w:rsid w:val="00731E46"/>
    <w:rsid w:val="009038C1"/>
    <w:rsid w:val="009C521A"/>
    <w:rsid w:val="00A65D41"/>
    <w:rsid w:val="00A8349B"/>
    <w:rsid w:val="00A86421"/>
    <w:rsid w:val="00AB6E9B"/>
    <w:rsid w:val="00AF34A6"/>
    <w:rsid w:val="00B405E3"/>
    <w:rsid w:val="00BD768A"/>
    <w:rsid w:val="00C17F95"/>
    <w:rsid w:val="00C54DEC"/>
    <w:rsid w:val="00CE5A52"/>
    <w:rsid w:val="00D37797"/>
    <w:rsid w:val="00D41BF0"/>
    <w:rsid w:val="00DC0B22"/>
    <w:rsid w:val="00E16CFF"/>
    <w:rsid w:val="00E320C2"/>
    <w:rsid w:val="00E73406"/>
    <w:rsid w:val="00F65ECD"/>
    <w:rsid w:val="00FD3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C54DEC"/>
    <w:rPr>
      <w:color w:val="808080"/>
    </w:rPr>
  </w:style>
  <w:style w:type="paragraph" w:customStyle="1" w:styleId="889C094B7A9D4325A27F1BF19F0846E6">
    <w:name w:val="889C094B7A9D4325A27F1BF19F0846E6"/>
    <w:rsid w:val="000B3347"/>
    <w:pPr>
      <w:tabs>
        <w:tab w:val="center" w:pos="4153"/>
        <w:tab w:val="right" w:pos="8306"/>
      </w:tabs>
      <w:spacing w:after="0" w:line="240" w:lineRule="auto"/>
    </w:pPr>
    <w:rPr>
      <w:rFonts w:ascii="Verdana" w:eastAsia="Times New Roman" w:hAnsi="Verdana" w:cs="Times New Roman"/>
      <w:sz w:val="16"/>
      <w:szCs w:val="24"/>
      <w:lang w:eastAsia="el-GR"/>
    </w:rPr>
  </w:style>
  <w:style w:type="paragraph" w:customStyle="1" w:styleId="BFD8F389ECEC457AA586247CB7E479805">
    <w:name w:val="BFD8F389ECEC457AA586247CB7E479805"/>
    <w:rsid w:val="00C54DEC"/>
    <w:pPr>
      <w:tabs>
        <w:tab w:val="center" w:pos="4153"/>
        <w:tab w:val="right" w:pos="8306"/>
      </w:tabs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A89EDC559E2A4558AB0A92C0D1216A6C5">
    <w:name w:val="A89EDC559E2A4558AB0A92C0D1216A6C5"/>
    <w:rsid w:val="00C54DEC"/>
    <w:pPr>
      <w:tabs>
        <w:tab w:val="center" w:pos="4153"/>
        <w:tab w:val="right" w:pos="8306"/>
      </w:tabs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129DB8A4F4F9440F923153847F7364875">
    <w:name w:val="129DB8A4F4F9440F923153847F7364875"/>
    <w:rsid w:val="00C54DEC"/>
    <w:pPr>
      <w:tabs>
        <w:tab w:val="center" w:pos="4153"/>
        <w:tab w:val="right" w:pos="8306"/>
      </w:tabs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73791FB4968D4F8AA99FBECC1790D0FC5">
    <w:name w:val="73791FB4968D4F8AA99FBECC1790D0FC5"/>
    <w:rsid w:val="00C54DEC"/>
    <w:pPr>
      <w:tabs>
        <w:tab w:val="center" w:pos="4153"/>
        <w:tab w:val="right" w:pos="8306"/>
      </w:tabs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7AC7D0EDE27745BF99CBB682609963595">
    <w:name w:val="7AC7D0EDE27745BF99CBB68260996359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E50677D4255A4B08970DCAA7CE77848D5">
    <w:name w:val="E50677D4255A4B08970DCAA7CE77848D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A3589389B7DD479FA4A8564827AA88925">
    <w:name w:val="A3589389B7DD479FA4A8564827AA8892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263AD21303864C22AC7704770B0B9E915">
    <w:name w:val="263AD21303864C22AC7704770B0B9E91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DBCA8B810ED34BDA9BDB78C08484A0C15">
    <w:name w:val="DBCA8B810ED34BDA9BDB78C08484A0C1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0CB888B5677E434292339DA6BFF8AE925">
    <w:name w:val="0CB888B5677E434292339DA6BFF8AE92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BFFEF9D77579497CA032D94540EB92695">
    <w:name w:val="BFFEF9D77579497CA032D94540EB9269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E930193776EF4FE8AA12A27B66D76A2F5">
    <w:name w:val="E930193776EF4FE8AA12A27B66D76A2F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24BC5FB29BBC4C7085D43B5DDA2E65C05">
    <w:name w:val="24BC5FB29BBC4C7085D43B5DDA2E65C0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FCBE9D2297414A2BAB398C3DDB043ED15">
    <w:name w:val="FCBE9D2297414A2BAB398C3DDB043ED1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21E8FD96DC7B4D58ADC3E09E8545089C5">
    <w:name w:val="21E8FD96DC7B4D58ADC3E09E8545089C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8D913408C1B04EDAA736FAC6C5926D395">
    <w:name w:val="8D913408C1B04EDAA736FAC6C5926D39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1D352EAB67DC458C96D472F5E36DB1FF5">
    <w:name w:val="1D352EAB67DC458C96D472F5E36DB1FF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B76935DE3D084EF0A3A9E7E97B41EFD65">
    <w:name w:val="B76935DE3D084EF0A3A9E7E97B41EFD6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4F6D12A7C97346D4A9CE28CD1FCEA1E95">
    <w:name w:val="4F6D12A7C97346D4A9CE28CD1FCEA1E9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11A57CC6A782441EBFB1478BAD39F1685">
    <w:name w:val="11A57CC6A782441EBFB1478BAD39F168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E501420719234B6089B94E8AB4DDC3EC5">
    <w:name w:val="E501420719234B6089B94E8AB4DDC3EC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909B494AE05C44389B2A0F276276B1665">
    <w:name w:val="909B494AE05C44389B2A0F276276B166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AFB45FE32DF0450489BD357D5E250EEB5">
    <w:name w:val="AFB45FE32DF0450489BD357D5E250EEB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243B2994586B494B88CB1239687FD8245">
    <w:name w:val="243B2994586B494B88CB1239687FD824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220A148A5DA84CA9A071DEAD86A55C965">
    <w:name w:val="220A148A5DA84CA9A071DEAD86A55C96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39B92CEA0F1C44368EBFFA4765C84B3B5">
    <w:name w:val="39B92CEA0F1C44368EBFFA4765C84B3B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0ADD06D8351D40F7A5FF6CCA1485DC905">
    <w:name w:val="0ADD06D8351D40F7A5FF6CCA1485DC90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DFB77A22133F4760B9684F8769DE35985">
    <w:name w:val="DFB77A22133F4760B9684F8769DE3598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13DF13E51790468D95DEDAF8FAA1F2685">
    <w:name w:val="13DF13E51790468D95DEDAF8FAA1F268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9449758414F244638D1D2B6FEDBDE0885">
    <w:name w:val="9449758414F244638D1D2B6FEDBDE088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56ABBC12742340F2A76026E8B391790F5">
    <w:name w:val="56ABBC12742340F2A76026E8B391790F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31BE6B1D68B84F44B933B23A13303D835">
    <w:name w:val="31BE6B1D68B84F44B933B23A13303D83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CA94EF47223D42799661FA21DC60967F5">
    <w:name w:val="CA94EF47223D42799661FA21DC60967F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29FCC1FCD37E42EBABE2753B69C8F0C05">
    <w:name w:val="29FCC1FCD37E42EBABE2753B69C8F0C0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5BBB68E5EF8B44D9997011B7B8FD50575">
    <w:name w:val="5BBB68E5EF8B44D9997011B7B8FD5057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08E7DDF94CEF4378BC0FD3742250AFB95">
    <w:name w:val="08E7DDF94CEF4378BC0FD3742250AFB9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57B1D1DE8D7742608C32DB1B6EB5462B5">
    <w:name w:val="57B1D1DE8D7742608C32DB1B6EB5462B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4CED9B6885DE43E2B76A6760AA31992B5">
    <w:name w:val="4CED9B6885DE43E2B76A6760AA31992B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08331EE98E644E9C8C989D33DD3D38F15">
    <w:name w:val="08331EE98E644E9C8C989D33DD3D38F1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15462D4C979F498CAE4BFA13F9D781A75">
    <w:name w:val="15462D4C979F498CAE4BFA13F9D781A7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99EA2416F1134761A6B7D5DFC50B53BE5">
    <w:name w:val="99EA2416F1134761A6B7D5DFC50B53BE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  <w:style w:type="paragraph" w:customStyle="1" w:styleId="0E524F42E428471DA8690BC7558ED7085">
    <w:name w:val="0E524F42E428471DA8690BC7558ED7085"/>
    <w:rsid w:val="00C54DEC"/>
    <w:pPr>
      <w:spacing w:after="0" w:line="240" w:lineRule="auto"/>
    </w:pPr>
    <w:rPr>
      <w:rFonts w:ascii="Verdana" w:hAnsi="Verdana" w:cs="Times New Roman"/>
      <w:sz w:val="16"/>
      <w:szCs w:val="24"/>
      <w:lang w:eastAsia="el-G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5E408F-827D-41E2-A652-68B9E6D9C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3</Words>
  <Characters>2700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D1.30 - Product ID</vt:lpstr>
      <vt:lpstr>Ταυτότητα Προϊόντος</vt:lpstr>
    </vt:vector>
  </TitlesOfParts>
  <Company/>
  <LinksUpToDate>false</LinksUpToDate>
  <CharactersWithSpaces>3167</CharactersWithSpaces>
  <SharedDoc>false</SharedDoc>
  <HLinks>
    <vt:vector size="6" baseType="variant">
      <vt:variant>
        <vt:i4>131075</vt:i4>
      </vt:variant>
      <vt:variant>
        <vt:i4>536</vt:i4>
      </vt:variant>
      <vt:variant>
        <vt:i4>0</vt:i4>
      </vt:variant>
      <vt:variant>
        <vt:i4>5</vt:i4>
      </vt:variant>
      <vt:variant>
        <vt:lpwstr>https://www.a-cert.org/files/A-CERT-Organic-Standard-v3.0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1.30 - Product ID</dc:title>
  <dc:subject/>
  <dc:creator>Ioannis Papadopoulos</dc:creator>
  <cp:keywords>BIO3C</cp:keywords>
  <cp:lastModifiedBy>Zhou Joanne</cp:lastModifiedBy>
  <cp:revision>2</cp:revision>
  <cp:lastPrinted>2019-12-10T11:49:00Z</cp:lastPrinted>
  <dcterms:created xsi:type="dcterms:W3CDTF">2021-04-15T03:02:00Z</dcterms:created>
  <dcterms:modified xsi:type="dcterms:W3CDTF">2021-04-15T03:02:00Z</dcterms:modified>
</cp:coreProperties>
</file>